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4F81BD" w:themeColor="accent1"/>
        </w:rPr>
        <w:id w:val="-122924888"/>
        <w:docPartObj>
          <w:docPartGallery w:val="Cover Pages"/>
          <w:docPartUnique/>
        </w:docPartObj>
      </w:sdtPr>
      <w:sdtEndPr>
        <w:rPr>
          <w:color w:val="000000" w:themeColor="text1"/>
          <w:sz w:val="44"/>
        </w:rPr>
      </w:sdtEndPr>
      <w:sdtContent>
        <w:p w14:paraId="7E39C512" w14:textId="548BE7D1" w:rsidR="00B06F26" w:rsidRDefault="00B06F26">
          <w:pPr>
            <w:pStyle w:val="NoSpacing"/>
            <w:spacing w:before="1540" w:after="240"/>
            <w:jc w:val="center"/>
            <w:rPr>
              <w:color w:val="4F81BD" w:themeColor="accent1"/>
            </w:rPr>
          </w:pPr>
          <w:r>
            <w:rPr>
              <w:noProof/>
            </w:rPr>
            <w:drawing>
              <wp:inline distT="0" distB="0" distL="0" distR="0" wp14:anchorId="16492AC6" wp14:editId="0FFAAC59">
                <wp:extent cx="2613660" cy="140789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6194" cy="1425417"/>
                        </a:xfrm>
                        <a:prstGeom prst="rect">
                          <a:avLst/>
                        </a:prstGeom>
                      </pic:spPr>
                    </pic:pic>
                  </a:graphicData>
                </a:graphic>
              </wp:inline>
            </w:drawing>
          </w:r>
        </w:p>
        <w:sdt>
          <w:sdtPr>
            <w:rPr>
              <w:rFonts w:asciiTheme="majorHAnsi" w:eastAsiaTheme="majorEastAsia" w:hAnsiTheme="majorHAnsi" w:cstheme="majorBidi"/>
              <w:caps/>
              <w:color w:val="4F81BD" w:themeColor="accent1"/>
              <w:sz w:val="48"/>
              <w:szCs w:val="48"/>
            </w:rPr>
            <w:alias w:val="Title"/>
            <w:tag w:val=""/>
            <w:id w:val="1735040861"/>
            <w:placeholder>
              <w:docPart w:val="7A527038ED1D46FAA933A0FCEF793B44"/>
            </w:placeholder>
            <w:dataBinding w:prefixMappings="xmlns:ns0='http://purl.org/dc/elements/1.1/' xmlns:ns1='http://schemas.openxmlformats.org/package/2006/metadata/core-properties' " w:xpath="/ns1:coreProperties[1]/ns0:title[1]" w:storeItemID="{6C3C8BC8-F283-45AE-878A-BAB7291924A1}"/>
            <w:text/>
          </w:sdtPr>
          <w:sdtEndPr/>
          <w:sdtContent>
            <w:p w14:paraId="094A3715" w14:textId="5FD3B061" w:rsidR="00B06F26" w:rsidRDefault="00B06F26">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B06F26">
                <w:rPr>
                  <w:rFonts w:asciiTheme="majorHAnsi" w:eastAsiaTheme="majorEastAsia" w:hAnsiTheme="majorHAnsi" w:cstheme="majorBidi"/>
                  <w:caps/>
                  <w:color w:val="4F81BD" w:themeColor="accent1"/>
                  <w:sz w:val="48"/>
                  <w:szCs w:val="48"/>
                </w:rPr>
                <w:t>News classifica</w:t>
              </w:r>
              <w:r w:rsidR="008C2478">
                <w:rPr>
                  <w:rFonts w:asciiTheme="majorHAnsi" w:eastAsiaTheme="majorEastAsia" w:hAnsiTheme="majorHAnsi" w:cstheme="majorBidi"/>
                  <w:caps/>
                  <w:color w:val="4F81BD" w:themeColor="accent1"/>
                  <w:sz w:val="48"/>
                  <w:szCs w:val="48"/>
                </w:rPr>
                <w:t>TI</w:t>
              </w:r>
              <w:r w:rsidRPr="00B06F26">
                <w:rPr>
                  <w:rFonts w:asciiTheme="majorHAnsi" w:eastAsiaTheme="majorEastAsia" w:hAnsiTheme="majorHAnsi" w:cstheme="majorBidi"/>
                  <w:caps/>
                  <w:color w:val="4F81BD" w:themeColor="accent1"/>
                  <w:sz w:val="48"/>
                  <w:szCs w:val="48"/>
                </w:rPr>
                <w:t>on</w:t>
              </w:r>
              <w:r>
                <w:rPr>
                  <w:rFonts w:asciiTheme="majorHAnsi" w:eastAsiaTheme="majorEastAsia" w:hAnsiTheme="majorHAnsi" w:cstheme="majorBidi"/>
                  <w:caps/>
                  <w:color w:val="4F81BD" w:themeColor="accent1"/>
                  <w:sz w:val="48"/>
                  <w:szCs w:val="48"/>
                </w:rPr>
                <w:t xml:space="preserve"> Design document</w:t>
              </w:r>
            </w:p>
          </w:sdtContent>
        </w:sdt>
        <w:sdt>
          <w:sdtPr>
            <w:rPr>
              <w:color w:val="4F81BD" w:themeColor="accent1"/>
              <w:sz w:val="28"/>
              <w:szCs w:val="28"/>
            </w:rPr>
            <w:alias w:val="Subtitle"/>
            <w:tag w:val=""/>
            <w:id w:val="328029620"/>
            <w:placeholder>
              <w:docPart w:val="4BAAEFC7569A44B19FF9B5BB195BB50C"/>
            </w:placeholder>
            <w:dataBinding w:prefixMappings="xmlns:ns0='http://purl.org/dc/elements/1.1/' xmlns:ns1='http://schemas.openxmlformats.org/package/2006/metadata/core-properties' " w:xpath="/ns1:coreProperties[1]/ns0:subject[1]" w:storeItemID="{6C3C8BC8-F283-45AE-878A-BAB7291924A1}"/>
            <w:text/>
          </w:sdtPr>
          <w:sdtEndPr/>
          <w:sdtContent>
            <w:p w14:paraId="7F2FD7B3" w14:textId="05F544D0" w:rsidR="00B06F26" w:rsidRDefault="00B06F26">
              <w:pPr>
                <w:pStyle w:val="NoSpacing"/>
                <w:jc w:val="center"/>
                <w:rPr>
                  <w:color w:val="4F81BD" w:themeColor="accent1"/>
                  <w:sz w:val="28"/>
                  <w:szCs w:val="28"/>
                </w:rPr>
              </w:pPr>
              <w:r>
                <w:rPr>
                  <w:color w:val="4F81BD" w:themeColor="accent1"/>
                  <w:sz w:val="28"/>
                  <w:szCs w:val="28"/>
                </w:rPr>
                <w:t>Capstone project</w:t>
              </w:r>
            </w:p>
          </w:sdtContent>
        </w:sdt>
        <w:p w14:paraId="6972DB45" w14:textId="333BA6C0" w:rsidR="00B06F26" w:rsidRDefault="00B06F26">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684C8B62" wp14:editId="7E63089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E50DA7">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E50DA7">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4C8B6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E34491">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E34491">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v:textbox>
                    <w10:wrap anchorx="margin" anchory="page"/>
                  </v:shape>
                </w:pict>
              </mc:Fallback>
            </mc:AlternateContent>
          </w:r>
          <w:r>
            <w:rPr>
              <w:noProof/>
            </w:rPr>
            <w:drawing>
              <wp:inline distT="0" distB="0" distL="0" distR="0" wp14:anchorId="180FAA33" wp14:editId="2C011BCE">
                <wp:extent cx="160020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0200" cy="638175"/>
                        </a:xfrm>
                        <a:prstGeom prst="rect">
                          <a:avLst/>
                        </a:prstGeom>
                      </pic:spPr>
                    </pic:pic>
                  </a:graphicData>
                </a:graphic>
              </wp:inline>
            </w:drawing>
          </w:r>
        </w:p>
        <w:p w14:paraId="7EF13038" w14:textId="1D831F98" w:rsidR="00B06F26" w:rsidRDefault="00B06F26">
          <w:pPr>
            <w:rPr>
              <w:color w:val="000000" w:themeColor="text1"/>
              <w:sz w:val="44"/>
            </w:rPr>
          </w:pPr>
          <w:r>
            <w:rPr>
              <w:color w:val="000000" w:themeColor="text1"/>
              <w:sz w:val="44"/>
            </w:rPr>
            <w:br w:type="page"/>
          </w:r>
        </w:p>
      </w:sdtContent>
    </w:sdt>
    <w:p w14:paraId="20CDCA83" w14:textId="77777777" w:rsidR="00FE6EEF" w:rsidRPr="00DE4F25" w:rsidRDefault="00FE6EEF">
      <w:pPr>
        <w:rPr>
          <w:sz w:val="18"/>
        </w:rPr>
        <w:sectPr w:rsidR="00FE6EEF" w:rsidRPr="00DE4F25" w:rsidSect="00B06F26">
          <w:type w:val="continuous"/>
          <w:pgSz w:w="12240" w:h="15840"/>
          <w:pgMar w:top="1400" w:right="1320" w:bottom="280" w:left="1440" w:header="720" w:footer="720" w:gutter="0"/>
          <w:pgNumType w:start="0"/>
          <w:cols w:space="720"/>
          <w:titlePg/>
          <w:docGrid w:linePitch="299"/>
        </w:sectPr>
      </w:pPr>
    </w:p>
    <w:p w14:paraId="11DED950" w14:textId="77777777" w:rsidR="00FE6EEF" w:rsidRPr="00DE4F25" w:rsidRDefault="00FE6EEF">
      <w:pPr>
        <w:pStyle w:val="BodyText"/>
        <w:rPr>
          <w:sz w:val="18"/>
        </w:rPr>
      </w:pPr>
    </w:p>
    <w:p w14:paraId="2D437DBF" w14:textId="77777777" w:rsidR="00FE6EEF" w:rsidRPr="00DE4F25" w:rsidRDefault="00FE6EEF">
      <w:pPr>
        <w:pStyle w:val="BodyText"/>
        <w:rPr>
          <w:sz w:val="18"/>
        </w:rPr>
      </w:pPr>
    </w:p>
    <w:p w14:paraId="113BDE42" w14:textId="77777777" w:rsidR="00FE6EEF" w:rsidRPr="00DE4F25" w:rsidRDefault="00FE6EEF">
      <w:pPr>
        <w:pStyle w:val="BodyText"/>
        <w:rPr>
          <w:sz w:val="18"/>
        </w:rPr>
      </w:pPr>
    </w:p>
    <w:p w14:paraId="40CA4399" w14:textId="77777777" w:rsidR="00FE6EEF" w:rsidRPr="00DE4F25" w:rsidRDefault="00FE6EEF">
      <w:pPr>
        <w:pStyle w:val="BodyText"/>
        <w:rPr>
          <w:sz w:val="18"/>
        </w:rPr>
      </w:pPr>
    </w:p>
    <w:p w14:paraId="2A901236" w14:textId="77777777" w:rsidR="00FE6EEF" w:rsidRPr="00DE4F25" w:rsidRDefault="00FE6EEF">
      <w:pPr>
        <w:pStyle w:val="BodyText"/>
        <w:rPr>
          <w:sz w:val="18"/>
        </w:rPr>
      </w:pPr>
    </w:p>
    <w:p w14:paraId="74175BFC" w14:textId="77777777" w:rsidR="00FE6EEF" w:rsidRPr="00DE4F25" w:rsidRDefault="00FE6EEF">
      <w:pPr>
        <w:pStyle w:val="BodyText"/>
        <w:rPr>
          <w:sz w:val="18"/>
        </w:rPr>
      </w:pPr>
    </w:p>
    <w:p w14:paraId="3F30BF7E" w14:textId="77777777" w:rsidR="00FE6EEF" w:rsidRPr="00DE4F25" w:rsidRDefault="00FE6EEF">
      <w:pPr>
        <w:pStyle w:val="BodyText"/>
        <w:rPr>
          <w:sz w:val="18"/>
        </w:rPr>
      </w:pPr>
    </w:p>
    <w:p w14:paraId="4C2F22CF" w14:textId="77777777" w:rsidR="00FE6EEF" w:rsidRPr="00DE4F25" w:rsidRDefault="00FE6EEF">
      <w:pPr>
        <w:pStyle w:val="BodyText"/>
        <w:rPr>
          <w:sz w:val="18"/>
        </w:rPr>
      </w:pPr>
    </w:p>
    <w:p w14:paraId="47573777" w14:textId="77777777" w:rsidR="00FE43A3" w:rsidRPr="00DE4F25" w:rsidRDefault="00FE43A3" w:rsidP="00FE43A3">
      <w:pPr>
        <w:ind w:left="810"/>
        <w:rPr>
          <w:sz w:val="20"/>
        </w:rPr>
      </w:pPr>
    </w:p>
    <w:p w14:paraId="77F7A904" w14:textId="23BE3F7A" w:rsidR="00FE43A3" w:rsidRPr="00DE4F25" w:rsidRDefault="00FE43A3" w:rsidP="00F850B3">
      <w:pPr>
        <w:ind w:left="4230"/>
        <w:jc w:val="right"/>
      </w:pPr>
      <w:r w:rsidRPr="00DE4F25">
        <w:t>SWDD</w:t>
      </w:r>
      <w:r w:rsidR="000F7191">
        <w:t>- Software Design Document</w:t>
      </w:r>
    </w:p>
    <w:p w14:paraId="731C0805" w14:textId="77777777" w:rsidR="00FE6EEF" w:rsidRPr="00DE4F25" w:rsidRDefault="00FE6EEF">
      <w:pPr>
        <w:pStyle w:val="BodyText"/>
        <w:rPr>
          <w:sz w:val="36"/>
        </w:rPr>
      </w:pPr>
    </w:p>
    <w:p w14:paraId="156C948A" w14:textId="77777777" w:rsidR="00FE6EEF" w:rsidRPr="00DE4F25" w:rsidRDefault="00FE6EEF">
      <w:pPr>
        <w:pStyle w:val="BodyText"/>
        <w:rPr>
          <w:sz w:val="36"/>
        </w:rPr>
      </w:pPr>
    </w:p>
    <w:p w14:paraId="018B3B31" w14:textId="77777777" w:rsidR="00FE6EEF" w:rsidRPr="00DE4F25" w:rsidRDefault="00FE6EEF">
      <w:pPr>
        <w:pStyle w:val="BodyText"/>
        <w:rPr>
          <w:sz w:val="36"/>
        </w:rPr>
      </w:pPr>
    </w:p>
    <w:p w14:paraId="556A7E19" w14:textId="77777777" w:rsidR="00FE43A3" w:rsidRPr="00DE4F25" w:rsidRDefault="00FE43A3" w:rsidP="00FE43A3">
      <w:pPr>
        <w:pStyle w:val="BodyText"/>
        <w:rPr>
          <w:sz w:val="18"/>
        </w:rPr>
      </w:pPr>
    </w:p>
    <w:p w14:paraId="717460DE" w14:textId="77777777" w:rsidR="00FE43A3" w:rsidRPr="00DE4F25" w:rsidRDefault="00FE43A3" w:rsidP="00FE43A3">
      <w:pPr>
        <w:pStyle w:val="BodyText"/>
        <w:rPr>
          <w:sz w:val="18"/>
        </w:rPr>
      </w:pPr>
    </w:p>
    <w:p w14:paraId="18B51D83" w14:textId="77777777" w:rsidR="00FE43A3" w:rsidRPr="00DE4F25" w:rsidRDefault="00FE43A3" w:rsidP="00FE43A3">
      <w:pPr>
        <w:pStyle w:val="BodyText"/>
        <w:rPr>
          <w:sz w:val="18"/>
        </w:rPr>
      </w:pPr>
    </w:p>
    <w:p w14:paraId="7739DD9D" w14:textId="15F6167A" w:rsidR="00FE43A3" w:rsidRPr="00DE4F25" w:rsidRDefault="00FE43A3" w:rsidP="00FE43A3">
      <w:pPr>
        <w:ind w:left="810"/>
        <w:rPr>
          <w:sz w:val="24"/>
        </w:rPr>
      </w:pPr>
      <w:r w:rsidRPr="00DE4F25">
        <w:rPr>
          <w:sz w:val="24"/>
        </w:rPr>
        <w:t>(</w:t>
      </w:r>
      <w:r w:rsidR="000660F1">
        <w:rPr>
          <w:sz w:val="24"/>
        </w:rPr>
        <w:t xml:space="preserve">Group 33 </w:t>
      </w:r>
      <w:r w:rsidR="00C136D4">
        <w:rPr>
          <w:sz w:val="24"/>
        </w:rPr>
        <w:t>–</w:t>
      </w:r>
      <w:r w:rsidR="000660F1">
        <w:rPr>
          <w:sz w:val="24"/>
        </w:rPr>
        <w:t xml:space="preserve"> </w:t>
      </w:r>
      <w:r w:rsidR="00C136D4">
        <w:rPr>
          <w:sz w:val="24"/>
        </w:rPr>
        <w:t xml:space="preserve">KEY – </w:t>
      </w:r>
      <w:r w:rsidR="00C136D4" w:rsidRPr="00C136D4">
        <w:rPr>
          <w:sz w:val="16"/>
          <w:szCs w:val="14"/>
        </w:rPr>
        <w:t>Keep Educating Yourself</w:t>
      </w:r>
      <w:r w:rsidR="00C136D4">
        <w:rPr>
          <w:sz w:val="24"/>
        </w:rPr>
        <w:t xml:space="preserve"> - Team</w:t>
      </w:r>
      <w:r w:rsidRPr="00DE4F25">
        <w:rPr>
          <w:sz w:val="24"/>
        </w:rPr>
        <w:t>)</w:t>
      </w:r>
    </w:p>
    <w:p w14:paraId="01F7C4A1" w14:textId="6E50FC1C" w:rsidR="00FE43A3" w:rsidRPr="00DE4F25" w:rsidRDefault="00FE43A3" w:rsidP="00FE43A3">
      <w:pPr>
        <w:spacing w:before="10" w:line="398" w:lineRule="exact"/>
        <w:ind w:left="820"/>
        <w:rPr>
          <w:b/>
          <w:sz w:val="32"/>
        </w:rPr>
      </w:pPr>
      <w:r w:rsidRPr="00DE4F25">
        <w:rPr>
          <w:b/>
          <w:sz w:val="32"/>
        </w:rPr>
        <w:t>(</w:t>
      </w:r>
      <w:r w:rsidR="000660F1">
        <w:rPr>
          <w:b/>
          <w:sz w:val="32"/>
        </w:rPr>
        <w:t>NEWS articles classification</w:t>
      </w:r>
      <w:r w:rsidRPr="00DE4F25">
        <w:rPr>
          <w:b/>
          <w:sz w:val="32"/>
        </w:rPr>
        <w:t>)</w:t>
      </w:r>
    </w:p>
    <w:p w14:paraId="193EF9E1" w14:textId="77777777" w:rsidR="00FE43A3" w:rsidRPr="00DE4F25" w:rsidRDefault="00FE43A3" w:rsidP="00FE43A3">
      <w:pPr>
        <w:pStyle w:val="Heading4"/>
        <w:rPr>
          <w:sz w:val="24"/>
        </w:rPr>
      </w:pPr>
      <w:r w:rsidRPr="00DE4F25">
        <w:rPr>
          <w:sz w:val="24"/>
        </w:rPr>
        <w:t>Software Design Document</w:t>
      </w:r>
    </w:p>
    <w:p w14:paraId="2004F8B8" w14:textId="77777777" w:rsidR="00FE6EEF" w:rsidRPr="00DE4F25" w:rsidRDefault="00FE6EEF">
      <w:pPr>
        <w:pStyle w:val="BodyText"/>
        <w:rPr>
          <w:sz w:val="36"/>
        </w:rPr>
      </w:pPr>
    </w:p>
    <w:p w14:paraId="79C67C5D" w14:textId="77777777" w:rsidR="00FE6EEF" w:rsidRPr="00DE4F25" w:rsidRDefault="00FE6EEF">
      <w:pPr>
        <w:pStyle w:val="BodyText"/>
        <w:rPr>
          <w:sz w:val="36"/>
        </w:rPr>
      </w:pPr>
    </w:p>
    <w:p w14:paraId="4E9DED9A" w14:textId="77777777" w:rsidR="00FE6EEF" w:rsidRPr="00DE4F25" w:rsidRDefault="00FE6EEF">
      <w:pPr>
        <w:pStyle w:val="BodyText"/>
        <w:rPr>
          <w:sz w:val="36"/>
        </w:rPr>
      </w:pPr>
    </w:p>
    <w:p w14:paraId="1BB1037D" w14:textId="77777777" w:rsidR="00FE6EEF" w:rsidRPr="00DE4F25" w:rsidRDefault="00FE6EEF">
      <w:pPr>
        <w:pStyle w:val="BodyText"/>
        <w:rPr>
          <w:sz w:val="36"/>
        </w:rPr>
      </w:pPr>
    </w:p>
    <w:p w14:paraId="70DFA461" w14:textId="77777777" w:rsidR="00FE6EEF" w:rsidRPr="00DE4F25" w:rsidRDefault="00FE6EEF">
      <w:pPr>
        <w:pStyle w:val="BodyText"/>
        <w:rPr>
          <w:sz w:val="36"/>
        </w:rPr>
      </w:pPr>
    </w:p>
    <w:p w14:paraId="4EB21280" w14:textId="77777777" w:rsidR="00FE6EEF" w:rsidRPr="00DE4F25" w:rsidRDefault="00FE6EEF">
      <w:pPr>
        <w:pStyle w:val="BodyText"/>
        <w:rPr>
          <w:sz w:val="36"/>
        </w:rPr>
      </w:pPr>
    </w:p>
    <w:p w14:paraId="207C9CAE" w14:textId="77777777" w:rsidR="00FE6EEF" w:rsidRPr="00DE4F25" w:rsidRDefault="00FE6EEF">
      <w:pPr>
        <w:pStyle w:val="BodyText"/>
        <w:spacing w:before="2"/>
        <w:rPr>
          <w:sz w:val="32"/>
        </w:rPr>
      </w:pPr>
    </w:p>
    <w:p w14:paraId="1D828BAA" w14:textId="64E3837D" w:rsidR="00612640" w:rsidRDefault="004449A7" w:rsidP="0015211A">
      <w:pPr>
        <w:ind w:left="680" w:right="4933"/>
        <w:rPr>
          <w:sz w:val="28"/>
        </w:rPr>
      </w:pPr>
      <w:r w:rsidRPr="00DE4F25">
        <w:rPr>
          <w:sz w:val="28"/>
        </w:rPr>
        <w:t xml:space="preserve">Name (s): </w:t>
      </w:r>
      <w:r w:rsidR="000660F1">
        <w:rPr>
          <w:sz w:val="28"/>
        </w:rPr>
        <w:t>Srinivasa</w:t>
      </w:r>
      <w:r w:rsidR="0015211A">
        <w:rPr>
          <w:sz w:val="28"/>
        </w:rPr>
        <w:t xml:space="preserve"> </w:t>
      </w:r>
      <w:r w:rsidR="000660F1">
        <w:rPr>
          <w:sz w:val="28"/>
        </w:rPr>
        <w:t xml:space="preserve">Chittaluru </w:t>
      </w:r>
      <w:r w:rsidRPr="00DE4F25">
        <w:rPr>
          <w:sz w:val="28"/>
        </w:rPr>
        <w:t xml:space="preserve"> </w:t>
      </w:r>
    </w:p>
    <w:p w14:paraId="0D9880D8" w14:textId="3C7C8BD2" w:rsidR="00612640" w:rsidRDefault="0015211A" w:rsidP="0015211A">
      <w:pPr>
        <w:tabs>
          <w:tab w:val="left" w:pos="2352"/>
        </w:tabs>
        <w:ind w:left="680" w:right="4933"/>
        <w:rPr>
          <w:sz w:val="28"/>
        </w:rPr>
      </w:pPr>
      <w:r>
        <w:rPr>
          <w:sz w:val="28"/>
        </w:rPr>
        <w:t xml:space="preserve">                 </w:t>
      </w:r>
      <w:r w:rsidR="00612640">
        <w:rPr>
          <w:sz w:val="28"/>
        </w:rPr>
        <w:t>Samara Simha Reddy</w:t>
      </w:r>
    </w:p>
    <w:p w14:paraId="02382DDE" w14:textId="77777777" w:rsidR="007A3B3F" w:rsidRDefault="007A3B3F" w:rsidP="0015211A">
      <w:pPr>
        <w:ind w:left="680" w:right="4933"/>
        <w:rPr>
          <w:sz w:val="28"/>
        </w:rPr>
      </w:pPr>
    </w:p>
    <w:p w14:paraId="277CC690" w14:textId="38333330" w:rsidR="00612640" w:rsidRDefault="004449A7" w:rsidP="0015211A">
      <w:pPr>
        <w:ind w:left="680" w:right="4933"/>
        <w:rPr>
          <w:sz w:val="28"/>
        </w:rPr>
      </w:pPr>
      <w:r w:rsidRPr="00DE4F25">
        <w:rPr>
          <w:sz w:val="28"/>
        </w:rPr>
        <w:t xml:space="preserve">Section: </w:t>
      </w:r>
      <w:r w:rsidR="007A3B3F">
        <w:rPr>
          <w:sz w:val="28"/>
        </w:rPr>
        <w:t xml:space="preserve">  IITH – GL – Group 33</w:t>
      </w:r>
    </w:p>
    <w:p w14:paraId="688D3E30" w14:textId="77777777" w:rsidR="00612640" w:rsidRDefault="00612640" w:rsidP="0015211A">
      <w:pPr>
        <w:ind w:left="680" w:right="5727"/>
        <w:rPr>
          <w:sz w:val="28"/>
        </w:rPr>
      </w:pPr>
    </w:p>
    <w:p w14:paraId="6793936E" w14:textId="74ADE336" w:rsidR="00FE6EEF" w:rsidRPr="00DE4F25" w:rsidRDefault="004449A7" w:rsidP="0015211A">
      <w:pPr>
        <w:ind w:left="680" w:right="5727"/>
        <w:rPr>
          <w:sz w:val="28"/>
        </w:rPr>
      </w:pPr>
      <w:r w:rsidRPr="00DE4F25">
        <w:rPr>
          <w:sz w:val="28"/>
        </w:rPr>
        <w:t>Workstation:</w:t>
      </w:r>
      <w:r w:rsidR="0015211A">
        <w:rPr>
          <w:sz w:val="28"/>
        </w:rPr>
        <w:t xml:space="preserve"> Local</w:t>
      </w:r>
    </w:p>
    <w:p w14:paraId="238BC319" w14:textId="77777777" w:rsidR="00FE6EEF" w:rsidRPr="00DE4F25" w:rsidRDefault="00FE6EEF">
      <w:pPr>
        <w:pStyle w:val="BodyText"/>
        <w:spacing w:before="2"/>
        <w:rPr>
          <w:sz w:val="28"/>
        </w:rPr>
      </w:pPr>
    </w:p>
    <w:p w14:paraId="43C84B48" w14:textId="25D7BC95" w:rsidR="00FE6EEF" w:rsidRPr="00DE4F25" w:rsidRDefault="004449A7">
      <w:pPr>
        <w:ind w:left="820"/>
      </w:pPr>
      <w:r w:rsidRPr="00DE4F25">
        <w:t xml:space="preserve">Date: </w:t>
      </w:r>
      <w:r w:rsidR="000660F1">
        <w:t>October 9</w:t>
      </w:r>
      <w:r w:rsidR="000660F1" w:rsidRPr="000660F1">
        <w:rPr>
          <w:vertAlign w:val="superscript"/>
        </w:rPr>
        <w:t>th</w:t>
      </w:r>
      <w:r w:rsidR="000660F1">
        <w:t xml:space="preserve"> 2021</w:t>
      </w:r>
    </w:p>
    <w:p w14:paraId="75FCE1A5" w14:textId="77777777" w:rsidR="00FE6EEF" w:rsidRPr="00DE4F25" w:rsidRDefault="00FE6EEF">
      <w:pPr>
        <w:sectPr w:rsidR="00FE6EEF" w:rsidRPr="00DE4F25">
          <w:pgSz w:w="12240" w:h="15840"/>
          <w:pgMar w:top="1500" w:right="1320" w:bottom="280" w:left="1340" w:header="720" w:footer="720" w:gutter="0"/>
          <w:cols w:space="720"/>
        </w:sectPr>
      </w:pPr>
    </w:p>
    <w:p w14:paraId="016964A4" w14:textId="77777777" w:rsidR="00FE6EEF" w:rsidRPr="00DE4F25" w:rsidRDefault="00FE6EEF">
      <w:pPr>
        <w:pStyle w:val="BodyText"/>
        <w:spacing w:before="2"/>
        <w:rPr>
          <w:sz w:val="14"/>
        </w:rPr>
      </w:pPr>
    </w:p>
    <w:p w14:paraId="4346980F" w14:textId="77777777" w:rsidR="00FE6EEF" w:rsidRPr="00DE4F25" w:rsidRDefault="004449A7">
      <w:pPr>
        <w:spacing w:before="92"/>
        <w:ind w:left="100"/>
        <w:rPr>
          <w:rFonts w:ascii="Arial"/>
          <w:b/>
          <w:sz w:val="24"/>
        </w:rPr>
      </w:pPr>
      <w:r w:rsidRPr="00DE4F25">
        <w:rPr>
          <w:rFonts w:ascii="Arial"/>
          <w:b/>
          <w:sz w:val="28"/>
        </w:rPr>
        <w:t>T</w:t>
      </w:r>
      <w:r w:rsidRPr="00DE4F25">
        <w:rPr>
          <w:rFonts w:ascii="Arial"/>
          <w:b/>
          <w:sz w:val="24"/>
        </w:rPr>
        <w:t xml:space="preserve">ABLE OF </w:t>
      </w:r>
      <w:r w:rsidRPr="00DE4F25">
        <w:rPr>
          <w:rFonts w:ascii="Arial"/>
          <w:b/>
          <w:sz w:val="28"/>
        </w:rPr>
        <w:t>C</w:t>
      </w:r>
      <w:r w:rsidRPr="00DE4F25">
        <w:rPr>
          <w:rFonts w:ascii="Arial"/>
          <w:b/>
          <w:sz w:val="24"/>
        </w:rPr>
        <w:t>ONTENTS</w:t>
      </w:r>
    </w:p>
    <w:p w14:paraId="3610D30E" w14:textId="3EA5F2F4" w:rsidR="00953100" w:rsidRDefault="008F74CD">
      <w:pPr>
        <w:pStyle w:val="TOC2"/>
        <w:tabs>
          <w:tab w:val="right" w:leader="dot" w:pos="9570"/>
        </w:tabs>
        <w:rPr>
          <w:rFonts w:asciiTheme="minorHAnsi" w:eastAsiaTheme="minorEastAsia" w:hAnsiTheme="minorHAnsi" w:cstheme="minorBidi"/>
          <w:b w:val="0"/>
          <w:bCs w:val="0"/>
          <w:i w:val="0"/>
          <w:noProof/>
          <w:lang w:val="en-IN" w:eastAsia="en-IN"/>
        </w:rPr>
      </w:pPr>
      <w:r w:rsidRPr="00DE4F25">
        <w:rPr>
          <w:b w:val="0"/>
          <w:sz w:val="40"/>
        </w:rPr>
        <w:fldChar w:fldCharType="begin"/>
      </w:r>
      <w:r w:rsidRPr="00DE4F25">
        <w:rPr>
          <w:b w:val="0"/>
          <w:sz w:val="40"/>
        </w:rPr>
        <w:instrText xml:space="preserve"> TOC \o "1-2" \u </w:instrText>
      </w:r>
      <w:r w:rsidRPr="00DE4F25">
        <w:rPr>
          <w:b w:val="0"/>
          <w:sz w:val="40"/>
        </w:rPr>
        <w:fldChar w:fldCharType="separate"/>
      </w:r>
      <w:r w:rsidR="00953100" w:rsidRPr="004A1B6B">
        <w:rPr>
          <w:rFonts w:ascii="Arial Bold" w:hAnsi="Arial Bold"/>
          <w:caps/>
          <w:noProof/>
        </w:rPr>
        <w:t>1.0</w:t>
      </w:r>
      <w:r w:rsidR="00953100">
        <w:rPr>
          <w:rFonts w:asciiTheme="minorHAnsi" w:eastAsiaTheme="minorEastAsia" w:hAnsiTheme="minorHAnsi" w:cstheme="minorBidi"/>
          <w:b w:val="0"/>
          <w:bCs w:val="0"/>
          <w:i w:val="0"/>
          <w:noProof/>
          <w:lang w:val="en-IN" w:eastAsia="en-IN"/>
        </w:rPr>
        <w:tab/>
      </w:r>
      <w:r w:rsidR="00953100">
        <w:rPr>
          <w:noProof/>
        </w:rPr>
        <w:t>INTRODUCTION</w:t>
      </w:r>
      <w:r w:rsidR="00953100">
        <w:rPr>
          <w:noProof/>
        </w:rPr>
        <w:tab/>
      </w:r>
      <w:r w:rsidR="00953100">
        <w:rPr>
          <w:noProof/>
        </w:rPr>
        <w:fldChar w:fldCharType="begin"/>
      </w:r>
      <w:r w:rsidR="00953100">
        <w:rPr>
          <w:noProof/>
        </w:rPr>
        <w:instrText xml:space="preserve"> PAGEREF _Toc86484650 \h </w:instrText>
      </w:r>
      <w:r w:rsidR="00953100">
        <w:rPr>
          <w:noProof/>
        </w:rPr>
      </w:r>
      <w:r w:rsidR="00953100">
        <w:rPr>
          <w:noProof/>
        </w:rPr>
        <w:fldChar w:fldCharType="separate"/>
      </w:r>
      <w:r w:rsidR="00953100">
        <w:rPr>
          <w:noProof/>
        </w:rPr>
        <w:t>4</w:t>
      </w:r>
      <w:r w:rsidR="00953100">
        <w:rPr>
          <w:noProof/>
        </w:rPr>
        <w:fldChar w:fldCharType="end"/>
      </w:r>
    </w:p>
    <w:p w14:paraId="3E7D9102" w14:textId="746686C6"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1.1</w:t>
      </w:r>
      <w:r>
        <w:rPr>
          <w:rFonts w:asciiTheme="minorHAnsi" w:eastAsiaTheme="minorEastAsia" w:hAnsiTheme="minorHAnsi" w:cstheme="minorBidi"/>
          <w:b w:val="0"/>
          <w:bCs w:val="0"/>
          <w:i w:val="0"/>
          <w:noProof/>
          <w:lang w:val="en-IN" w:eastAsia="en-IN"/>
        </w:rPr>
        <w:tab/>
      </w:r>
      <w:r>
        <w:rPr>
          <w:noProof/>
        </w:rPr>
        <w:t>Purpose</w:t>
      </w:r>
      <w:r>
        <w:rPr>
          <w:noProof/>
        </w:rPr>
        <w:tab/>
      </w:r>
      <w:r>
        <w:rPr>
          <w:noProof/>
        </w:rPr>
        <w:fldChar w:fldCharType="begin"/>
      </w:r>
      <w:r>
        <w:rPr>
          <w:noProof/>
        </w:rPr>
        <w:instrText xml:space="preserve"> PAGEREF _Toc86484651 \h </w:instrText>
      </w:r>
      <w:r>
        <w:rPr>
          <w:noProof/>
        </w:rPr>
      </w:r>
      <w:r>
        <w:rPr>
          <w:noProof/>
        </w:rPr>
        <w:fldChar w:fldCharType="separate"/>
      </w:r>
      <w:r>
        <w:rPr>
          <w:noProof/>
        </w:rPr>
        <w:t>4</w:t>
      </w:r>
      <w:r>
        <w:rPr>
          <w:noProof/>
        </w:rPr>
        <w:fldChar w:fldCharType="end"/>
      </w:r>
    </w:p>
    <w:p w14:paraId="7230DA28" w14:textId="141ABCD9"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1.2</w:t>
      </w:r>
      <w:r>
        <w:rPr>
          <w:rFonts w:asciiTheme="minorHAnsi" w:eastAsiaTheme="minorEastAsia" w:hAnsiTheme="minorHAnsi" w:cstheme="minorBidi"/>
          <w:b w:val="0"/>
          <w:bCs w:val="0"/>
          <w:i w:val="0"/>
          <w:noProof/>
          <w:lang w:val="en-IN" w:eastAsia="en-IN"/>
        </w:rPr>
        <w:tab/>
      </w:r>
      <w:r>
        <w:rPr>
          <w:noProof/>
        </w:rPr>
        <w:t>Objectives</w:t>
      </w:r>
      <w:r>
        <w:rPr>
          <w:noProof/>
        </w:rPr>
        <w:tab/>
      </w:r>
      <w:r>
        <w:rPr>
          <w:noProof/>
        </w:rPr>
        <w:fldChar w:fldCharType="begin"/>
      </w:r>
      <w:r>
        <w:rPr>
          <w:noProof/>
        </w:rPr>
        <w:instrText xml:space="preserve"> PAGEREF _Toc86484652 \h </w:instrText>
      </w:r>
      <w:r>
        <w:rPr>
          <w:noProof/>
        </w:rPr>
      </w:r>
      <w:r>
        <w:rPr>
          <w:noProof/>
        </w:rPr>
        <w:fldChar w:fldCharType="separate"/>
      </w:r>
      <w:r>
        <w:rPr>
          <w:noProof/>
        </w:rPr>
        <w:t>4</w:t>
      </w:r>
      <w:r>
        <w:rPr>
          <w:noProof/>
        </w:rPr>
        <w:fldChar w:fldCharType="end"/>
      </w:r>
    </w:p>
    <w:p w14:paraId="572E27F7" w14:textId="67B41CA0"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1.3</w:t>
      </w:r>
      <w:r>
        <w:rPr>
          <w:rFonts w:asciiTheme="minorHAnsi" w:eastAsiaTheme="minorEastAsia" w:hAnsiTheme="minorHAnsi" w:cstheme="minorBidi"/>
          <w:b w:val="0"/>
          <w:bCs w:val="0"/>
          <w:i w:val="0"/>
          <w:noProof/>
          <w:lang w:val="en-IN" w:eastAsia="en-IN"/>
        </w:rPr>
        <w:tab/>
      </w:r>
      <w:r>
        <w:rPr>
          <w:noProof/>
        </w:rPr>
        <w:t>Overview</w:t>
      </w:r>
      <w:r>
        <w:rPr>
          <w:noProof/>
        </w:rPr>
        <w:tab/>
      </w:r>
      <w:r>
        <w:rPr>
          <w:noProof/>
        </w:rPr>
        <w:fldChar w:fldCharType="begin"/>
      </w:r>
      <w:r>
        <w:rPr>
          <w:noProof/>
        </w:rPr>
        <w:instrText xml:space="preserve"> PAGEREF _Toc86484653 \h </w:instrText>
      </w:r>
      <w:r>
        <w:rPr>
          <w:noProof/>
        </w:rPr>
      </w:r>
      <w:r>
        <w:rPr>
          <w:noProof/>
        </w:rPr>
        <w:fldChar w:fldCharType="separate"/>
      </w:r>
      <w:r>
        <w:rPr>
          <w:noProof/>
        </w:rPr>
        <w:t>4</w:t>
      </w:r>
      <w:r>
        <w:rPr>
          <w:noProof/>
        </w:rPr>
        <w:fldChar w:fldCharType="end"/>
      </w:r>
    </w:p>
    <w:p w14:paraId="20C01D40" w14:textId="09052B41"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1.4</w:t>
      </w:r>
      <w:r>
        <w:rPr>
          <w:rFonts w:asciiTheme="minorHAnsi" w:eastAsiaTheme="minorEastAsia" w:hAnsiTheme="minorHAnsi" w:cstheme="minorBidi"/>
          <w:b w:val="0"/>
          <w:bCs w:val="0"/>
          <w:i w:val="0"/>
          <w:noProof/>
          <w:lang w:val="en-IN" w:eastAsia="en-IN"/>
        </w:rPr>
        <w:tab/>
      </w:r>
      <w:r>
        <w:rPr>
          <w:noProof/>
        </w:rPr>
        <w:t>Reference</w:t>
      </w:r>
      <w:r w:rsidRPr="004A1B6B">
        <w:rPr>
          <w:noProof/>
          <w:spacing w:val="-2"/>
        </w:rPr>
        <w:t xml:space="preserve"> </w:t>
      </w:r>
      <w:r>
        <w:rPr>
          <w:noProof/>
        </w:rPr>
        <w:t>Material</w:t>
      </w:r>
      <w:r>
        <w:rPr>
          <w:noProof/>
        </w:rPr>
        <w:tab/>
      </w:r>
      <w:r>
        <w:rPr>
          <w:noProof/>
        </w:rPr>
        <w:fldChar w:fldCharType="begin"/>
      </w:r>
      <w:r>
        <w:rPr>
          <w:noProof/>
        </w:rPr>
        <w:instrText xml:space="preserve"> PAGEREF _Toc86484654 \h </w:instrText>
      </w:r>
      <w:r>
        <w:rPr>
          <w:noProof/>
        </w:rPr>
      </w:r>
      <w:r>
        <w:rPr>
          <w:noProof/>
        </w:rPr>
        <w:fldChar w:fldCharType="separate"/>
      </w:r>
      <w:r>
        <w:rPr>
          <w:noProof/>
        </w:rPr>
        <w:t>5</w:t>
      </w:r>
      <w:r>
        <w:rPr>
          <w:noProof/>
        </w:rPr>
        <w:fldChar w:fldCharType="end"/>
      </w:r>
    </w:p>
    <w:p w14:paraId="052EF705" w14:textId="67DEB912"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1.5</w:t>
      </w:r>
      <w:r>
        <w:rPr>
          <w:rFonts w:asciiTheme="minorHAnsi" w:eastAsiaTheme="minorEastAsia" w:hAnsiTheme="minorHAnsi" w:cstheme="minorBidi"/>
          <w:b w:val="0"/>
          <w:bCs w:val="0"/>
          <w:i w:val="0"/>
          <w:noProof/>
          <w:lang w:val="en-IN" w:eastAsia="en-IN"/>
        </w:rPr>
        <w:tab/>
      </w:r>
      <w:r>
        <w:rPr>
          <w:noProof/>
        </w:rPr>
        <w:t>Definitions and</w:t>
      </w:r>
      <w:r w:rsidRPr="004A1B6B">
        <w:rPr>
          <w:noProof/>
          <w:spacing w:val="2"/>
        </w:rPr>
        <w:t xml:space="preserve"> </w:t>
      </w:r>
      <w:r>
        <w:rPr>
          <w:noProof/>
        </w:rPr>
        <w:t>Acronyms</w:t>
      </w:r>
      <w:r>
        <w:rPr>
          <w:noProof/>
        </w:rPr>
        <w:tab/>
      </w:r>
      <w:r>
        <w:rPr>
          <w:noProof/>
        </w:rPr>
        <w:fldChar w:fldCharType="begin"/>
      </w:r>
      <w:r>
        <w:rPr>
          <w:noProof/>
        </w:rPr>
        <w:instrText xml:space="preserve"> PAGEREF _Toc86484655 \h </w:instrText>
      </w:r>
      <w:r>
        <w:rPr>
          <w:noProof/>
        </w:rPr>
      </w:r>
      <w:r>
        <w:rPr>
          <w:noProof/>
        </w:rPr>
        <w:fldChar w:fldCharType="separate"/>
      </w:r>
      <w:r>
        <w:rPr>
          <w:noProof/>
        </w:rPr>
        <w:t>5</w:t>
      </w:r>
      <w:r>
        <w:rPr>
          <w:noProof/>
        </w:rPr>
        <w:fldChar w:fldCharType="end"/>
      </w:r>
    </w:p>
    <w:p w14:paraId="75C73B54" w14:textId="417C75B2"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2.0</w:t>
      </w:r>
      <w:r>
        <w:rPr>
          <w:rFonts w:asciiTheme="minorHAnsi" w:eastAsiaTheme="minorEastAsia" w:hAnsiTheme="minorHAnsi" w:cstheme="minorBidi"/>
          <w:b w:val="0"/>
          <w:bCs w:val="0"/>
          <w:i w:val="0"/>
          <w:noProof/>
          <w:lang w:val="en-IN" w:eastAsia="en-IN"/>
        </w:rPr>
        <w:tab/>
      </w:r>
      <w:r>
        <w:rPr>
          <w:noProof/>
        </w:rPr>
        <w:t>SYSTEM</w:t>
      </w:r>
      <w:r w:rsidRPr="004A1B6B">
        <w:rPr>
          <w:noProof/>
          <w:spacing w:val="-2"/>
        </w:rPr>
        <w:t xml:space="preserve"> </w:t>
      </w:r>
      <w:r>
        <w:rPr>
          <w:noProof/>
        </w:rPr>
        <w:t>OVERVIEW</w:t>
      </w:r>
      <w:r>
        <w:rPr>
          <w:noProof/>
        </w:rPr>
        <w:tab/>
      </w:r>
      <w:r>
        <w:rPr>
          <w:noProof/>
        </w:rPr>
        <w:fldChar w:fldCharType="begin"/>
      </w:r>
      <w:r>
        <w:rPr>
          <w:noProof/>
        </w:rPr>
        <w:instrText xml:space="preserve"> PAGEREF _Toc86484656 \h </w:instrText>
      </w:r>
      <w:r>
        <w:rPr>
          <w:noProof/>
        </w:rPr>
      </w:r>
      <w:r>
        <w:rPr>
          <w:noProof/>
        </w:rPr>
        <w:fldChar w:fldCharType="separate"/>
      </w:r>
      <w:r>
        <w:rPr>
          <w:noProof/>
        </w:rPr>
        <w:t>5</w:t>
      </w:r>
      <w:r>
        <w:rPr>
          <w:noProof/>
        </w:rPr>
        <w:fldChar w:fldCharType="end"/>
      </w:r>
    </w:p>
    <w:p w14:paraId="773BEE6A" w14:textId="19921A65"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3.0</w:t>
      </w:r>
      <w:r>
        <w:rPr>
          <w:rFonts w:asciiTheme="minorHAnsi" w:eastAsiaTheme="minorEastAsia" w:hAnsiTheme="minorHAnsi" w:cstheme="minorBidi"/>
          <w:b w:val="0"/>
          <w:bCs w:val="0"/>
          <w:i w:val="0"/>
          <w:noProof/>
          <w:lang w:val="en-IN" w:eastAsia="en-IN"/>
        </w:rPr>
        <w:tab/>
      </w:r>
      <w:r>
        <w:rPr>
          <w:noProof/>
        </w:rPr>
        <w:t>SYSTEM</w:t>
      </w:r>
      <w:r w:rsidRPr="004A1B6B">
        <w:rPr>
          <w:noProof/>
          <w:spacing w:val="7"/>
        </w:rPr>
        <w:t xml:space="preserve"> </w:t>
      </w:r>
      <w:r>
        <w:rPr>
          <w:noProof/>
        </w:rPr>
        <w:t>ARCHITECTURE</w:t>
      </w:r>
      <w:r>
        <w:rPr>
          <w:noProof/>
        </w:rPr>
        <w:tab/>
      </w:r>
      <w:r>
        <w:rPr>
          <w:noProof/>
        </w:rPr>
        <w:fldChar w:fldCharType="begin"/>
      </w:r>
      <w:r>
        <w:rPr>
          <w:noProof/>
        </w:rPr>
        <w:instrText xml:space="preserve"> PAGEREF _Toc86484657 \h </w:instrText>
      </w:r>
      <w:r>
        <w:rPr>
          <w:noProof/>
        </w:rPr>
      </w:r>
      <w:r>
        <w:rPr>
          <w:noProof/>
        </w:rPr>
        <w:fldChar w:fldCharType="separate"/>
      </w:r>
      <w:r>
        <w:rPr>
          <w:noProof/>
        </w:rPr>
        <w:t>6</w:t>
      </w:r>
      <w:r>
        <w:rPr>
          <w:noProof/>
        </w:rPr>
        <w:fldChar w:fldCharType="end"/>
      </w:r>
    </w:p>
    <w:p w14:paraId="51363DBC" w14:textId="62DABDC3"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3.1</w:t>
      </w:r>
      <w:r>
        <w:rPr>
          <w:rFonts w:asciiTheme="minorHAnsi" w:eastAsiaTheme="minorEastAsia" w:hAnsiTheme="minorHAnsi" w:cstheme="minorBidi"/>
          <w:b w:val="0"/>
          <w:bCs w:val="0"/>
          <w:i w:val="0"/>
          <w:noProof/>
          <w:lang w:val="en-IN" w:eastAsia="en-IN"/>
        </w:rPr>
        <w:tab/>
      </w:r>
      <w:r>
        <w:rPr>
          <w:noProof/>
        </w:rPr>
        <w:t>Architectural</w:t>
      </w:r>
      <w:r w:rsidRPr="004A1B6B">
        <w:rPr>
          <w:noProof/>
          <w:spacing w:val="1"/>
        </w:rPr>
        <w:t xml:space="preserve"> </w:t>
      </w:r>
      <w:r>
        <w:rPr>
          <w:noProof/>
        </w:rPr>
        <w:t>Design</w:t>
      </w:r>
      <w:r>
        <w:rPr>
          <w:noProof/>
        </w:rPr>
        <w:tab/>
      </w:r>
      <w:r>
        <w:rPr>
          <w:noProof/>
        </w:rPr>
        <w:fldChar w:fldCharType="begin"/>
      </w:r>
      <w:r>
        <w:rPr>
          <w:noProof/>
        </w:rPr>
        <w:instrText xml:space="preserve"> PAGEREF _Toc86484658 \h </w:instrText>
      </w:r>
      <w:r>
        <w:rPr>
          <w:noProof/>
        </w:rPr>
      </w:r>
      <w:r>
        <w:rPr>
          <w:noProof/>
        </w:rPr>
        <w:fldChar w:fldCharType="separate"/>
      </w:r>
      <w:r>
        <w:rPr>
          <w:noProof/>
        </w:rPr>
        <w:t>6</w:t>
      </w:r>
      <w:r>
        <w:rPr>
          <w:noProof/>
        </w:rPr>
        <w:fldChar w:fldCharType="end"/>
      </w:r>
    </w:p>
    <w:p w14:paraId="28EB3E6C" w14:textId="651093F7"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3.2</w:t>
      </w:r>
      <w:r>
        <w:rPr>
          <w:rFonts w:asciiTheme="minorHAnsi" w:eastAsiaTheme="minorEastAsia" w:hAnsiTheme="minorHAnsi" w:cstheme="minorBidi"/>
          <w:b w:val="0"/>
          <w:bCs w:val="0"/>
          <w:i w:val="0"/>
          <w:noProof/>
          <w:lang w:val="en-IN" w:eastAsia="en-IN"/>
        </w:rPr>
        <w:tab/>
      </w:r>
      <w:r>
        <w:rPr>
          <w:noProof/>
        </w:rPr>
        <w:t>Decomposition</w:t>
      </w:r>
      <w:r w:rsidRPr="004A1B6B">
        <w:rPr>
          <w:noProof/>
          <w:spacing w:val="-2"/>
        </w:rPr>
        <w:t xml:space="preserve"> </w:t>
      </w:r>
      <w:r>
        <w:rPr>
          <w:noProof/>
        </w:rPr>
        <w:t>Description</w:t>
      </w:r>
      <w:r>
        <w:rPr>
          <w:noProof/>
        </w:rPr>
        <w:tab/>
      </w:r>
      <w:r>
        <w:rPr>
          <w:noProof/>
        </w:rPr>
        <w:fldChar w:fldCharType="begin"/>
      </w:r>
      <w:r>
        <w:rPr>
          <w:noProof/>
        </w:rPr>
        <w:instrText xml:space="preserve"> PAGEREF _Toc86484659 \h </w:instrText>
      </w:r>
      <w:r>
        <w:rPr>
          <w:noProof/>
        </w:rPr>
      </w:r>
      <w:r>
        <w:rPr>
          <w:noProof/>
        </w:rPr>
        <w:fldChar w:fldCharType="separate"/>
      </w:r>
      <w:r>
        <w:rPr>
          <w:noProof/>
        </w:rPr>
        <w:t>7</w:t>
      </w:r>
      <w:r>
        <w:rPr>
          <w:noProof/>
        </w:rPr>
        <w:fldChar w:fldCharType="end"/>
      </w:r>
    </w:p>
    <w:p w14:paraId="63C68901" w14:textId="1D8153D2"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3.3</w:t>
      </w:r>
      <w:r>
        <w:rPr>
          <w:rFonts w:asciiTheme="minorHAnsi" w:eastAsiaTheme="minorEastAsia" w:hAnsiTheme="minorHAnsi" w:cstheme="minorBidi"/>
          <w:b w:val="0"/>
          <w:bCs w:val="0"/>
          <w:i w:val="0"/>
          <w:noProof/>
          <w:lang w:val="en-IN" w:eastAsia="en-IN"/>
        </w:rPr>
        <w:tab/>
      </w:r>
      <w:r>
        <w:rPr>
          <w:noProof/>
        </w:rPr>
        <w:t>Design</w:t>
      </w:r>
      <w:r w:rsidRPr="004A1B6B">
        <w:rPr>
          <w:noProof/>
          <w:spacing w:val="-2"/>
        </w:rPr>
        <w:t xml:space="preserve"> </w:t>
      </w:r>
      <w:r>
        <w:rPr>
          <w:noProof/>
        </w:rPr>
        <w:t>Rationale</w:t>
      </w:r>
      <w:r>
        <w:rPr>
          <w:noProof/>
        </w:rPr>
        <w:tab/>
      </w:r>
      <w:r>
        <w:rPr>
          <w:noProof/>
        </w:rPr>
        <w:fldChar w:fldCharType="begin"/>
      </w:r>
      <w:r>
        <w:rPr>
          <w:noProof/>
        </w:rPr>
        <w:instrText xml:space="preserve"> PAGEREF _Toc86484660 \h </w:instrText>
      </w:r>
      <w:r>
        <w:rPr>
          <w:noProof/>
        </w:rPr>
      </w:r>
      <w:r>
        <w:rPr>
          <w:noProof/>
        </w:rPr>
        <w:fldChar w:fldCharType="separate"/>
      </w:r>
      <w:r>
        <w:rPr>
          <w:noProof/>
        </w:rPr>
        <w:t>7</w:t>
      </w:r>
      <w:r>
        <w:rPr>
          <w:noProof/>
        </w:rPr>
        <w:fldChar w:fldCharType="end"/>
      </w:r>
    </w:p>
    <w:p w14:paraId="5282C80C" w14:textId="32888735"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4.0</w:t>
      </w:r>
      <w:r>
        <w:rPr>
          <w:rFonts w:asciiTheme="minorHAnsi" w:eastAsiaTheme="minorEastAsia" w:hAnsiTheme="minorHAnsi" w:cstheme="minorBidi"/>
          <w:b w:val="0"/>
          <w:bCs w:val="0"/>
          <w:i w:val="0"/>
          <w:noProof/>
          <w:lang w:val="en-IN" w:eastAsia="en-IN"/>
        </w:rPr>
        <w:tab/>
      </w:r>
      <w:r>
        <w:rPr>
          <w:noProof/>
        </w:rPr>
        <w:t>DATA</w:t>
      </w:r>
      <w:r w:rsidRPr="004A1B6B">
        <w:rPr>
          <w:noProof/>
          <w:spacing w:val="-2"/>
        </w:rPr>
        <w:t xml:space="preserve"> </w:t>
      </w:r>
      <w:r>
        <w:rPr>
          <w:noProof/>
        </w:rPr>
        <w:t>DESIGN</w:t>
      </w:r>
      <w:r>
        <w:rPr>
          <w:noProof/>
        </w:rPr>
        <w:tab/>
      </w:r>
      <w:r>
        <w:rPr>
          <w:noProof/>
        </w:rPr>
        <w:fldChar w:fldCharType="begin"/>
      </w:r>
      <w:r>
        <w:rPr>
          <w:noProof/>
        </w:rPr>
        <w:instrText xml:space="preserve"> PAGEREF _Toc86484661 \h </w:instrText>
      </w:r>
      <w:r>
        <w:rPr>
          <w:noProof/>
        </w:rPr>
      </w:r>
      <w:r>
        <w:rPr>
          <w:noProof/>
        </w:rPr>
        <w:fldChar w:fldCharType="separate"/>
      </w:r>
      <w:r>
        <w:rPr>
          <w:noProof/>
        </w:rPr>
        <w:t>8</w:t>
      </w:r>
      <w:r>
        <w:rPr>
          <w:noProof/>
        </w:rPr>
        <w:fldChar w:fldCharType="end"/>
      </w:r>
    </w:p>
    <w:p w14:paraId="7E4168A5" w14:textId="1E35ECDC"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4.1</w:t>
      </w:r>
      <w:r>
        <w:rPr>
          <w:rFonts w:asciiTheme="minorHAnsi" w:eastAsiaTheme="minorEastAsia" w:hAnsiTheme="minorHAnsi" w:cstheme="minorBidi"/>
          <w:b w:val="0"/>
          <w:bCs w:val="0"/>
          <w:i w:val="0"/>
          <w:noProof/>
          <w:lang w:val="en-IN" w:eastAsia="en-IN"/>
        </w:rPr>
        <w:tab/>
      </w:r>
      <w:r>
        <w:rPr>
          <w:noProof/>
        </w:rPr>
        <w:t>Data Description</w:t>
      </w:r>
      <w:r>
        <w:rPr>
          <w:noProof/>
        </w:rPr>
        <w:tab/>
      </w:r>
      <w:r>
        <w:rPr>
          <w:noProof/>
        </w:rPr>
        <w:fldChar w:fldCharType="begin"/>
      </w:r>
      <w:r>
        <w:rPr>
          <w:noProof/>
        </w:rPr>
        <w:instrText xml:space="preserve"> PAGEREF _Toc86484662 \h </w:instrText>
      </w:r>
      <w:r>
        <w:rPr>
          <w:noProof/>
        </w:rPr>
      </w:r>
      <w:r>
        <w:rPr>
          <w:noProof/>
        </w:rPr>
        <w:fldChar w:fldCharType="separate"/>
      </w:r>
      <w:r>
        <w:rPr>
          <w:noProof/>
        </w:rPr>
        <w:t>8</w:t>
      </w:r>
      <w:r>
        <w:rPr>
          <w:noProof/>
        </w:rPr>
        <w:fldChar w:fldCharType="end"/>
      </w:r>
    </w:p>
    <w:p w14:paraId="2E587E8C" w14:textId="0C5080A0"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4.2</w:t>
      </w:r>
      <w:r>
        <w:rPr>
          <w:rFonts w:asciiTheme="minorHAnsi" w:eastAsiaTheme="minorEastAsia" w:hAnsiTheme="minorHAnsi" w:cstheme="minorBidi"/>
          <w:b w:val="0"/>
          <w:bCs w:val="0"/>
          <w:i w:val="0"/>
          <w:noProof/>
          <w:lang w:val="en-IN" w:eastAsia="en-IN"/>
        </w:rPr>
        <w:tab/>
      </w:r>
      <w:r>
        <w:rPr>
          <w:noProof/>
        </w:rPr>
        <w:t>Data Dictionary</w:t>
      </w:r>
      <w:r>
        <w:rPr>
          <w:noProof/>
        </w:rPr>
        <w:tab/>
      </w:r>
      <w:r>
        <w:rPr>
          <w:noProof/>
        </w:rPr>
        <w:fldChar w:fldCharType="begin"/>
      </w:r>
      <w:r>
        <w:rPr>
          <w:noProof/>
        </w:rPr>
        <w:instrText xml:space="preserve"> PAGEREF _Toc86484663 \h </w:instrText>
      </w:r>
      <w:r>
        <w:rPr>
          <w:noProof/>
        </w:rPr>
      </w:r>
      <w:r>
        <w:rPr>
          <w:noProof/>
        </w:rPr>
        <w:fldChar w:fldCharType="separate"/>
      </w:r>
      <w:r>
        <w:rPr>
          <w:noProof/>
        </w:rPr>
        <w:t>8</w:t>
      </w:r>
      <w:r>
        <w:rPr>
          <w:noProof/>
        </w:rPr>
        <w:fldChar w:fldCharType="end"/>
      </w:r>
    </w:p>
    <w:p w14:paraId="13FB9D66" w14:textId="55967905"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5.0</w:t>
      </w:r>
      <w:r>
        <w:rPr>
          <w:rFonts w:asciiTheme="minorHAnsi" w:eastAsiaTheme="minorEastAsia" w:hAnsiTheme="minorHAnsi" w:cstheme="minorBidi"/>
          <w:b w:val="0"/>
          <w:bCs w:val="0"/>
          <w:i w:val="0"/>
          <w:noProof/>
          <w:lang w:val="en-IN" w:eastAsia="en-IN"/>
        </w:rPr>
        <w:tab/>
      </w:r>
      <w:r>
        <w:rPr>
          <w:noProof/>
        </w:rPr>
        <w:t>COMPONENT</w:t>
      </w:r>
      <w:r w:rsidRPr="004A1B6B">
        <w:rPr>
          <w:noProof/>
          <w:spacing w:val="-6"/>
        </w:rPr>
        <w:t xml:space="preserve"> </w:t>
      </w:r>
      <w:r>
        <w:rPr>
          <w:noProof/>
        </w:rPr>
        <w:t>DESIGN</w:t>
      </w:r>
      <w:r>
        <w:rPr>
          <w:noProof/>
        </w:rPr>
        <w:tab/>
      </w:r>
      <w:r>
        <w:rPr>
          <w:noProof/>
        </w:rPr>
        <w:fldChar w:fldCharType="begin"/>
      </w:r>
      <w:r>
        <w:rPr>
          <w:noProof/>
        </w:rPr>
        <w:instrText xml:space="preserve"> PAGEREF _Toc86484664 \h </w:instrText>
      </w:r>
      <w:r>
        <w:rPr>
          <w:noProof/>
        </w:rPr>
      </w:r>
      <w:r>
        <w:rPr>
          <w:noProof/>
        </w:rPr>
        <w:fldChar w:fldCharType="separate"/>
      </w:r>
      <w:r>
        <w:rPr>
          <w:noProof/>
        </w:rPr>
        <w:t>8</w:t>
      </w:r>
      <w:r>
        <w:rPr>
          <w:noProof/>
        </w:rPr>
        <w:fldChar w:fldCharType="end"/>
      </w:r>
    </w:p>
    <w:p w14:paraId="36D2120B" w14:textId="0703D735"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6.0</w:t>
      </w:r>
      <w:r>
        <w:rPr>
          <w:rFonts w:asciiTheme="minorHAnsi" w:eastAsiaTheme="minorEastAsia" w:hAnsiTheme="minorHAnsi" w:cstheme="minorBidi"/>
          <w:b w:val="0"/>
          <w:bCs w:val="0"/>
          <w:i w:val="0"/>
          <w:noProof/>
          <w:lang w:val="en-IN" w:eastAsia="en-IN"/>
        </w:rPr>
        <w:tab/>
      </w:r>
      <w:r>
        <w:rPr>
          <w:noProof/>
        </w:rPr>
        <w:t>MODEL SELECTION</w:t>
      </w:r>
      <w:r>
        <w:rPr>
          <w:noProof/>
        </w:rPr>
        <w:tab/>
      </w:r>
      <w:r>
        <w:rPr>
          <w:noProof/>
        </w:rPr>
        <w:fldChar w:fldCharType="begin"/>
      </w:r>
      <w:r>
        <w:rPr>
          <w:noProof/>
        </w:rPr>
        <w:instrText xml:space="preserve"> PAGEREF _Toc86484665 \h </w:instrText>
      </w:r>
      <w:r>
        <w:rPr>
          <w:noProof/>
        </w:rPr>
      </w:r>
      <w:r>
        <w:rPr>
          <w:noProof/>
        </w:rPr>
        <w:fldChar w:fldCharType="separate"/>
      </w:r>
      <w:r>
        <w:rPr>
          <w:noProof/>
        </w:rPr>
        <w:t>9</w:t>
      </w:r>
      <w:r>
        <w:rPr>
          <w:noProof/>
        </w:rPr>
        <w:fldChar w:fldCharType="end"/>
      </w:r>
    </w:p>
    <w:p w14:paraId="340B0E7B" w14:textId="48A17E15"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7.0</w:t>
      </w:r>
      <w:r>
        <w:rPr>
          <w:rFonts w:asciiTheme="minorHAnsi" w:eastAsiaTheme="minorEastAsia" w:hAnsiTheme="minorHAnsi" w:cstheme="minorBidi"/>
          <w:b w:val="0"/>
          <w:bCs w:val="0"/>
          <w:i w:val="0"/>
          <w:noProof/>
          <w:lang w:val="en-IN" w:eastAsia="en-IN"/>
        </w:rPr>
        <w:tab/>
      </w:r>
      <w:r>
        <w:rPr>
          <w:noProof/>
        </w:rPr>
        <w:t>HUMAN INTERFACE</w:t>
      </w:r>
      <w:r w:rsidRPr="004A1B6B">
        <w:rPr>
          <w:noProof/>
          <w:spacing w:val="-3"/>
        </w:rPr>
        <w:t xml:space="preserve"> </w:t>
      </w:r>
      <w:r>
        <w:rPr>
          <w:noProof/>
        </w:rPr>
        <w:t>DESIGN (To Be Developed)</w:t>
      </w:r>
      <w:r>
        <w:rPr>
          <w:noProof/>
        </w:rPr>
        <w:tab/>
      </w:r>
      <w:r>
        <w:rPr>
          <w:noProof/>
        </w:rPr>
        <w:fldChar w:fldCharType="begin"/>
      </w:r>
      <w:r>
        <w:rPr>
          <w:noProof/>
        </w:rPr>
        <w:instrText xml:space="preserve"> PAGEREF _Toc86484666 \h </w:instrText>
      </w:r>
      <w:r>
        <w:rPr>
          <w:noProof/>
        </w:rPr>
      </w:r>
      <w:r>
        <w:rPr>
          <w:noProof/>
        </w:rPr>
        <w:fldChar w:fldCharType="separate"/>
      </w:r>
      <w:r>
        <w:rPr>
          <w:noProof/>
        </w:rPr>
        <w:t>10</w:t>
      </w:r>
      <w:r>
        <w:rPr>
          <w:noProof/>
        </w:rPr>
        <w:fldChar w:fldCharType="end"/>
      </w:r>
    </w:p>
    <w:p w14:paraId="27376066" w14:textId="21E43CFE"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6.1</w:t>
      </w:r>
      <w:r>
        <w:rPr>
          <w:rFonts w:asciiTheme="minorHAnsi" w:eastAsiaTheme="minorEastAsia" w:hAnsiTheme="minorHAnsi" w:cstheme="minorBidi"/>
          <w:b w:val="0"/>
          <w:bCs w:val="0"/>
          <w:i w:val="0"/>
          <w:noProof/>
          <w:lang w:val="en-IN" w:eastAsia="en-IN"/>
        </w:rPr>
        <w:tab/>
      </w:r>
      <w:r>
        <w:rPr>
          <w:noProof/>
        </w:rPr>
        <w:t>Overview of User</w:t>
      </w:r>
      <w:r w:rsidRPr="004A1B6B">
        <w:rPr>
          <w:noProof/>
          <w:spacing w:val="5"/>
        </w:rPr>
        <w:t xml:space="preserve"> </w:t>
      </w:r>
      <w:r>
        <w:rPr>
          <w:noProof/>
        </w:rPr>
        <w:t>Interface</w:t>
      </w:r>
      <w:r>
        <w:rPr>
          <w:noProof/>
        </w:rPr>
        <w:tab/>
      </w:r>
      <w:r>
        <w:rPr>
          <w:noProof/>
        </w:rPr>
        <w:fldChar w:fldCharType="begin"/>
      </w:r>
      <w:r>
        <w:rPr>
          <w:noProof/>
        </w:rPr>
        <w:instrText xml:space="preserve"> PAGEREF _Toc86484667 \h </w:instrText>
      </w:r>
      <w:r>
        <w:rPr>
          <w:noProof/>
        </w:rPr>
      </w:r>
      <w:r>
        <w:rPr>
          <w:noProof/>
        </w:rPr>
        <w:fldChar w:fldCharType="separate"/>
      </w:r>
      <w:r>
        <w:rPr>
          <w:noProof/>
        </w:rPr>
        <w:t>10</w:t>
      </w:r>
      <w:r>
        <w:rPr>
          <w:noProof/>
        </w:rPr>
        <w:fldChar w:fldCharType="end"/>
      </w:r>
    </w:p>
    <w:p w14:paraId="1279E91F" w14:textId="0E3D5591"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6.2</w:t>
      </w:r>
      <w:r>
        <w:rPr>
          <w:rFonts w:asciiTheme="minorHAnsi" w:eastAsiaTheme="minorEastAsia" w:hAnsiTheme="minorHAnsi" w:cstheme="minorBidi"/>
          <w:b w:val="0"/>
          <w:bCs w:val="0"/>
          <w:i w:val="0"/>
          <w:noProof/>
          <w:lang w:val="en-IN" w:eastAsia="en-IN"/>
        </w:rPr>
        <w:tab/>
      </w:r>
      <w:r>
        <w:rPr>
          <w:noProof/>
        </w:rPr>
        <w:t>Screen</w:t>
      </w:r>
      <w:r w:rsidRPr="004A1B6B">
        <w:rPr>
          <w:noProof/>
          <w:spacing w:val="-2"/>
        </w:rPr>
        <w:t xml:space="preserve"> </w:t>
      </w:r>
      <w:r>
        <w:rPr>
          <w:noProof/>
        </w:rPr>
        <w:t>Images</w:t>
      </w:r>
      <w:r>
        <w:rPr>
          <w:noProof/>
        </w:rPr>
        <w:tab/>
      </w:r>
      <w:r>
        <w:rPr>
          <w:noProof/>
        </w:rPr>
        <w:fldChar w:fldCharType="begin"/>
      </w:r>
      <w:r>
        <w:rPr>
          <w:noProof/>
        </w:rPr>
        <w:instrText xml:space="preserve"> PAGEREF _Toc86484668 \h </w:instrText>
      </w:r>
      <w:r>
        <w:rPr>
          <w:noProof/>
        </w:rPr>
      </w:r>
      <w:r>
        <w:rPr>
          <w:noProof/>
        </w:rPr>
        <w:fldChar w:fldCharType="separate"/>
      </w:r>
      <w:r>
        <w:rPr>
          <w:noProof/>
        </w:rPr>
        <w:t>10</w:t>
      </w:r>
      <w:r>
        <w:rPr>
          <w:noProof/>
        </w:rPr>
        <w:fldChar w:fldCharType="end"/>
      </w:r>
    </w:p>
    <w:p w14:paraId="69F10959" w14:textId="1E321711"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noProof/>
          <w:spacing w:val="-1"/>
          <w:w w:val="99"/>
        </w:rPr>
        <w:t>6.3</w:t>
      </w:r>
      <w:r>
        <w:rPr>
          <w:rFonts w:asciiTheme="minorHAnsi" w:eastAsiaTheme="minorEastAsia" w:hAnsiTheme="minorHAnsi" w:cstheme="minorBidi"/>
          <w:b w:val="0"/>
          <w:bCs w:val="0"/>
          <w:i w:val="0"/>
          <w:noProof/>
          <w:lang w:val="en-IN" w:eastAsia="en-IN"/>
        </w:rPr>
        <w:tab/>
      </w:r>
      <w:r>
        <w:rPr>
          <w:noProof/>
        </w:rPr>
        <w:t>Screen Objects and</w:t>
      </w:r>
      <w:r w:rsidRPr="004A1B6B">
        <w:rPr>
          <w:noProof/>
          <w:spacing w:val="1"/>
        </w:rPr>
        <w:t xml:space="preserve"> </w:t>
      </w:r>
      <w:r>
        <w:rPr>
          <w:noProof/>
        </w:rPr>
        <w:t>Actions</w:t>
      </w:r>
      <w:r>
        <w:rPr>
          <w:noProof/>
        </w:rPr>
        <w:tab/>
      </w:r>
      <w:r>
        <w:rPr>
          <w:noProof/>
        </w:rPr>
        <w:fldChar w:fldCharType="begin"/>
      </w:r>
      <w:r>
        <w:rPr>
          <w:noProof/>
        </w:rPr>
        <w:instrText xml:space="preserve"> PAGEREF _Toc86484669 \h </w:instrText>
      </w:r>
      <w:r>
        <w:rPr>
          <w:noProof/>
        </w:rPr>
      </w:r>
      <w:r>
        <w:rPr>
          <w:noProof/>
        </w:rPr>
        <w:fldChar w:fldCharType="separate"/>
      </w:r>
      <w:r>
        <w:rPr>
          <w:noProof/>
        </w:rPr>
        <w:t>10</w:t>
      </w:r>
      <w:r>
        <w:rPr>
          <w:noProof/>
        </w:rPr>
        <w:fldChar w:fldCharType="end"/>
      </w:r>
    </w:p>
    <w:p w14:paraId="5F009949" w14:textId="2FB0C9A8"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8.0</w:t>
      </w:r>
      <w:r>
        <w:rPr>
          <w:rFonts w:asciiTheme="minorHAnsi" w:eastAsiaTheme="minorEastAsia" w:hAnsiTheme="minorHAnsi" w:cstheme="minorBidi"/>
          <w:b w:val="0"/>
          <w:bCs w:val="0"/>
          <w:i w:val="0"/>
          <w:noProof/>
          <w:lang w:val="en-IN" w:eastAsia="en-IN"/>
        </w:rPr>
        <w:tab/>
      </w:r>
      <w:r>
        <w:rPr>
          <w:noProof/>
        </w:rPr>
        <w:t>WEEKLY PROGRESS REPORT</w:t>
      </w:r>
      <w:r>
        <w:rPr>
          <w:noProof/>
        </w:rPr>
        <w:tab/>
      </w:r>
      <w:r>
        <w:rPr>
          <w:noProof/>
        </w:rPr>
        <w:fldChar w:fldCharType="begin"/>
      </w:r>
      <w:r>
        <w:rPr>
          <w:noProof/>
        </w:rPr>
        <w:instrText xml:space="preserve"> PAGEREF _Toc86484670 \h </w:instrText>
      </w:r>
      <w:r>
        <w:rPr>
          <w:noProof/>
        </w:rPr>
      </w:r>
      <w:r>
        <w:rPr>
          <w:noProof/>
        </w:rPr>
        <w:fldChar w:fldCharType="separate"/>
      </w:r>
      <w:r>
        <w:rPr>
          <w:noProof/>
        </w:rPr>
        <w:t>10</w:t>
      </w:r>
      <w:r>
        <w:rPr>
          <w:noProof/>
        </w:rPr>
        <w:fldChar w:fldCharType="end"/>
      </w:r>
    </w:p>
    <w:p w14:paraId="35056C52" w14:textId="5E91BF5A"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b w:val="0"/>
          <w:bCs w:val="0"/>
          <w:noProof/>
        </w:rPr>
        <w:t>Code repository is at:  https://github.com/cavbtech/CapstoneProject3.git</w:t>
      </w:r>
      <w:r>
        <w:rPr>
          <w:noProof/>
        </w:rPr>
        <w:tab/>
      </w:r>
      <w:r>
        <w:rPr>
          <w:noProof/>
        </w:rPr>
        <w:fldChar w:fldCharType="begin"/>
      </w:r>
      <w:r>
        <w:rPr>
          <w:noProof/>
        </w:rPr>
        <w:instrText xml:space="preserve"> PAGEREF _Toc86484671 \h </w:instrText>
      </w:r>
      <w:r>
        <w:rPr>
          <w:noProof/>
        </w:rPr>
      </w:r>
      <w:r>
        <w:rPr>
          <w:noProof/>
        </w:rPr>
        <w:fldChar w:fldCharType="separate"/>
      </w:r>
      <w:r>
        <w:rPr>
          <w:noProof/>
        </w:rPr>
        <w:t>10</w:t>
      </w:r>
      <w:r>
        <w:rPr>
          <w:noProof/>
        </w:rPr>
        <w:fldChar w:fldCharType="end"/>
      </w:r>
    </w:p>
    <w:p w14:paraId="2C1967B9" w14:textId="5BC08B6F"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9.0</w:t>
      </w:r>
      <w:r>
        <w:rPr>
          <w:rFonts w:asciiTheme="minorHAnsi" w:eastAsiaTheme="minorEastAsia" w:hAnsiTheme="minorHAnsi" w:cstheme="minorBidi"/>
          <w:b w:val="0"/>
          <w:bCs w:val="0"/>
          <w:i w:val="0"/>
          <w:noProof/>
          <w:lang w:val="en-IN" w:eastAsia="en-IN"/>
        </w:rPr>
        <w:tab/>
      </w:r>
      <w:r>
        <w:rPr>
          <w:noProof/>
        </w:rPr>
        <w:t>MILESTONE REPORT (MSR)</w:t>
      </w:r>
      <w:r>
        <w:rPr>
          <w:noProof/>
        </w:rPr>
        <w:tab/>
      </w:r>
      <w:r>
        <w:rPr>
          <w:noProof/>
        </w:rPr>
        <w:fldChar w:fldCharType="begin"/>
      </w:r>
      <w:r>
        <w:rPr>
          <w:noProof/>
        </w:rPr>
        <w:instrText xml:space="preserve"> PAGEREF _Toc86484672 \h </w:instrText>
      </w:r>
      <w:r>
        <w:rPr>
          <w:noProof/>
        </w:rPr>
      </w:r>
      <w:r>
        <w:rPr>
          <w:noProof/>
        </w:rPr>
        <w:fldChar w:fldCharType="separate"/>
      </w:r>
      <w:r>
        <w:rPr>
          <w:noProof/>
        </w:rPr>
        <w:t>11</w:t>
      </w:r>
      <w:r>
        <w:rPr>
          <w:noProof/>
        </w:rPr>
        <w:fldChar w:fldCharType="end"/>
      </w:r>
    </w:p>
    <w:p w14:paraId="65ACE731" w14:textId="5B131317" w:rsidR="00953100" w:rsidRDefault="00953100">
      <w:pPr>
        <w:pStyle w:val="TOC2"/>
        <w:tabs>
          <w:tab w:val="right" w:leader="dot" w:pos="9570"/>
        </w:tabs>
        <w:rPr>
          <w:rFonts w:asciiTheme="minorHAnsi" w:eastAsiaTheme="minorEastAsia" w:hAnsiTheme="minorHAnsi" w:cstheme="minorBidi"/>
          <w:b w:val="0"/>
          <w:bCs w:val="0"/>
          <w:i w:val="0"/>
          <w:noProof/>
          <w:lang w:val="en-IN" w:eastAsia="en-IN"/>
        </w:rPr>
      </w:pPr>
      <w:r w:rsidRPr="004A1B6B">
        <w:rPr>
          <w:rFonts w:ascii="Arial Bold" w:hAnsi="Arial Bold"/>
          <w:caps/>
          <w:noProof/>
        </w:rPr>
        <w:t>10.0</w:t>
      </w:r>
      <w:r>
        <w:rPr>
          <w:rFonts w:asciiTheme="minorHAnsi" w:eastAsiaTheme="minorEastAsia" w:hAnsiTheme="minorHAnsi" w:cstheme="minorBidi"/>
          <w:b w:val="0"/>
          <w:bCs w:val="0"/>
          <w:i w:val="0"/>
          <w:noProof/>
          <w:lang w:val="en-IN" w:eastAsia="en-IN"/>
        </w:rPr>
        <w:tab/>
      </w:r>
      <w:r>
        <w:rPr>
          <w:noProof/>
        </w:rPr>
        <w:t>SCREEN SHOTS</w:t>
      </w:r>
      <w:r>
        <w:rPr>
          <w:noProof/>
        </w:rPr>
        <w:tab/>
      </w:r>
      <w:r>
        <w:rPr>
          <w:noProof/>
        </w:rPr>
        <w:fldChar w:fldCharType="begin"/>
      </w:r>
      <w:r>
        <w:rPr>
          <w:noProof/>
        </w:rPr>
        <w:instrText xml:space="preserve"> PAGEREF _Toc86484680 \h </w:instrText>
      </w:r>
      <w:r>
        <w:rPr>
          <w:noProof/>
        </w:rPr>
      </w:r>
      <w:r>
        <w:rPr>
          <w:noProof/>
        </w:rPr>
        <w:fldChar w:fldCharType="separate"/>
      </w:r>
      <w:r>
        <w:rPr>
          <w:noProof/>
        </w:rPr>
        <w:t>16</w:t>
      </w:r>
      <w:r>
        <w:rPr>
          <w:noProof/>
        </w:rPr>
        <w:fldChar w:fldCharType="end"/>
      </w:r>
    </w:p>
    <w:p w14:paraId="11DD264D" w14:textId="352E2B7A" w:rsidR="004521D3" w:rsidRPr="00DE4F25" w:rsidRDefault="008F74CD" w:rsidP="008F74CD">
      <w:pPr>
        <w:pStyle w:val="TOC3"/>
        <w:tabs>
          <w:tab w:val="left" w:pos="901"/>
          <w:tab w:val="left" w:pos="902"/>
          <w:tab w:val="right" w:pos="9450"/>
        </w:tabs>
        <w:spacing w:before="118"/>
        <w:ind w:left="0" w:firstLine="0"/>
        <w:rPr>
          <w:b/>
          <w:sz w:val="40"/>
        </w:rPr>
      </w:pPr>
      <w:r w:rsidRPr="00DE4F25">
        <w:rPr>
          <w:b/>
          <w:sz w:val="40"/>
        </w:rPr>
        <w:lastRenderedPageBreak/>
        <w:fldChar w:fldCharType="end"/>
      </w:r>
      <w:r w:rsidR="004521D3" w:rsidRPr="00DE4F25">
        <w:rPr>
          <w:b/>
          <w:sz w:val="40"/>
        </w:rPr>
        <w:br w:type="page"/>
      </w:r>
    </w:p>
    <w:p w14:paraId="6C13255F" w14:textId="77777777" w:rsidR="00FE6EEF" w:rsidRPr="00DE4F25" w:rsidRDefault="00FE6EEF" w:rsidP="008F74CD">
      <w:pPr>
        <w:pStyle w:val="TOC3"/>
        <w:tabs>
          <w:tab w:val="left" w:pos="901"/>
          <w:tab w:val="left" w:pos="902"/>
          <w:tab w:val="right" w:pos="9450"/>
        </w:tabs>
        <w:spacing w:before="118"/>
        <w:ind w:left="0" w:firstLine="0"/>
        <w:rPr>
          <w:b/>
          <w:sz w:val="40"/>
        </w:rPr>
      </w:pPr>
    </w:p>
    <w:p w14:paraId="358D9FB4" w14:textId="77777777" w:rsidR="00FE6EEF" w:rsidRPr="00DE4F25" w:rsidRDefault="004449A7" w:rsidP="008F74CD">
      <w:pPr>
        <w:pStyle w:val="Heading2"/>
        <w:spacing w:after="240"/>
        <w:rPr>
          <w:sz w:val="28"/>
        </w:rPr>
      </w:pPr>
      <w:bookmarkStart w:id="0" w:name="_bookmark0"/>
      <w:bookmarkStart w:id="1" w:name="_Toc86484650"/>
      <w:bookmarkEnd w:id="0"/>
      <w:r w:rsidRPr="00DE4F25">
        <w:rPr>
          <w:sz w:val="28"/>
        </w:rPr>
        <w:t>INTRODUCTION</w:t>
      </w:r>
      <w:bookmarkEnd w:id="1"/>
    </w:p>
    <w:p w14:paraId="15348F57" w14:textId="77777777" w:rsidR="00FE6EEF" w:rsidRPr="00DE4F25" w:rsidRDefault="004449A7" w:rsidP="008F74CD">
      <w:pPr>
        <w:pStyle w:val="Heading2"/>
        <w:numPr>
          <w:ilvl w:val="1"/>
          <w:numId w:val="1"/>
        </w:numPr>
        <w:tabs>
          <w:tab w:val="left" w:pos="1440"/>
        </w:tabs>
        <w:ind w:left="1440" w:hanging="720"/>
        <w:rPr>
          <w:sz w:val="28"/>
        </w:rPr>
      </w:pPr>
      <w:bookmarkStart w:id="2" w:name="_bookmark1"/>
      <w:bookmarkStart w:id="3" w:name="_Toc86484651"/>
      <w:bookmarkEnd w:id="2"/>
      <w:r w:rsidRPr="00DE4F25">
        <w:rPr>
          <w:sz w:val="28"/>
        </w:rPr>
        <w:t>Purpose</w:t>
      </w:r>
      <w:bookmarkEnd w:id="3"/>
    </w:p>
    <w:p w14:paraId="1C6BB302" w14:textId="238BD97A" w:rsidR="00FE6EEF" w:rsidRDefault="008F74CD" w:rsidP="008F74CD">
      <w:pPr>
        <w:pStyle w:val="BodyText"/>
        <w:tabs>
          <w:tab w:val="left" w:pos="1440"/>
        </w:tabs>
        <w:spacing w:before="124" w:line="237" w:lineRule="auto"/>
        <w:ind w:left="1440" w:hanging="720"/>
      </w:pPr>
      <w:r w:rsidRPr="00DE4F25">
        <w:rPr>
          <w:sz w:val="22"/>
        </w:rPr>
        <w:tab/>
      </w:r>
      <w:r w:rsidR="00612640">
        <w:t xml:space="preserve">Currently, there are various NEWS sites provides various feeds.  However, it is difficult to categorize the new feeds for any user and focus on those feeds which </w:t>
      </w:r>
      <w:r w:rsidR="00F27E4D">
        <w:t>U</w:t>
      </w:r>
      <w:r w:rsidR="00612640">
        <w:t xml:space="preserve">ser is really interested in.  This project is an approach to classify any statement or any news feeds or any news so that </w:t>
      </w:r>
      <w:r w:rsidR="00F27E4D">
        <w:t>U</w:t>
      </w:r>
      <w:r w:rsidR="00612640">
        <w:t>ser can decide whether to read that or not.  However, this is not full-blown project.  This is a sample approach on how to classify or simulate the actual solution.  The main objective of this project is to use various technologies and integrate them and predict any statement by applying machine learning models to classify</w:t>
      </w:r>
    </w:p>
    <w:p w14:paraId="0149259E" w14:textId="798165C6" w:rsidR="00612640" w:rsidRDefault="00612640" w:rsidP="008F74CD">
      <w:pPr>
        <w:pStyle w:val="BodyText"/>
        <w:tabs>
          <w:tab w:val="left" w:pos="1440"/>
        </w:tabs>
        <w:spacing w:before="124" w:line="237" w:lineRule="auto"/>
        <w:ind w:left="1440" w:hanging="720"/>
      </w:pPr>
      <w:r>
        <w:tab/>
      </w:r>
    </w:p>
    <w:p w14:paraId="742A43A7" w14:textId="0607D246" w:rsidR="00612640" w:rsidRPr="00DE4F25" w:rsidRDefault="00612640" w:rsidP="008F74CD">
      <w:pPr>
        <w:pStyle w:val="BodyText"/>
        <w:tabs>
          <w:tab w:val="left" w:pos="1440"/>
        </w:tabs>
        <w:spacing w:before="124" w:line="237" w:lineRule="auto"/>
        <w:ind w:left="1440" w:hanging="720"/>
        <w:rPr>
          <w:sz w:val="22"/>
        </w:rPr>
      </w:pPr>
      <w:r>
        <w:tab/>
        <w:t>This document, shows how various technologies implemented and integrated to classify NEWS</w:t>
      </w:r>
    </w:p>
    <w:p w14:paraId="6ABF0241" w14:textId="77777777" w:rsidR="00FE6EEF" w:rsidRPr="00DE4F25" w:rsidRDefault="00FE6EEF" w:rsidP="008F74CD">
      <w:pPr>
        <w:pStyle w:val="BodyText"/>
        <w:tabs>
          <w:tab w:val="left" w:pos="1440"/>
        </w:tabs>
        <w:spacing w:before="3"/>
        <w:ind w:left="1440" w:hanging="720"/>
        <w:rPr>
          <w:sz w:val="20"/>
        </w:rPr>
      </w:pPr>
    </w:p>
    <w:p w14:paraId="3CC67019" w14:textId="28A6ACE1" w:rsidR="00FE6EEF" w:rsidRPr="00DE4F25" w:rsidRDefault="00BC1CBD" w:rsidP="008F74CD">
      <w:pPr>
        <w:pStyle w:val="Heading2"/>
        <w:numPr>
          <w:ilvl w:val="1"/>
          <w:numId w:val="1"/>
        </w:numPr>
        <w:tabs>
          <w:tab w:val="left" w:pos="1440"/>
        </w:tabs>
        <w:ind w:left="1440" w:hanging="720"/>
        <w:rPr>
          <w:sz w:val="28"/>
        </w:rPr>
      </w:pPr>
      <w:bookmarkStart w:id="4" w:name="_bookmark2"/>
      <w:bookmarkStart w:id="5" w:name="_Toc86484652"/>
      <w:bookmarkEnd w:id="4"/>
      <w:r>
        <w:rPr>
          <w:sz w:val="28"/>
        </w:rPr>
        <w:t>Objectives</w:t>
      </w:r>
      <w:bookmarkEnd w:id="5"/>
    </w:p>
    <w:p w14:paraId="092A7740" w14:textId="6D5C702D" w:rsidR="00BC1CBD" w:rsidRDefault="00BC1CBD" w:rsidP="00BC1CBD">
      <w:pPr>
        <w:pStyle w:val="ListBullet"/>
        <w:tabs>
          <w:tab w:val="clear" w:pos="1080"/>
          <w:tab w:val="num" w:pos="1800"/>
        </w:tabs>
        <w:ind w:left="1800"/>
      </w:pPr>
      <w:r w:rsidRPr="00AF0586">
        <w:t>Design   complete   solution   to   demonstrate   end-to-end   pipeline development and manage a machine/ deep learning project</w:t>
      </w:r>
    </w:p>
    <w:p w14:paraId="3D2D8CB2" w14:textId="77777777" w:rsidR="00BC1CBD" w:rsidRDefault="00BC1CBD" w:rsidP="00BC1CBD">
      <w:pPr>
        <w:pStyle w:val="ListBullet"/>
        <w:tabs>
          <w:tab w:val="clear" w:pos="1080"/>
          <w:tab w:val="num" w:pos="1440"/>
        </w:tabs>
        <w:ind w:left="1800"/>
      </w:pPr>
      <w:r w:rsidRPr="00AF0586">
        <w:t>Develop a understanding of all stages of a machine learning project lifecycle</w:t>
      </w:r>
    </w:p>
    <w:p w14:paraId="177B5638" w14:textId="77777777" w:rsidR="00BC1CBD" w:rsidRDefault="00BC1CBD" w:rsidP="00BC1CBD">
      <w:pPr>
        <w:pStyle w:val="ListBullet"/>
        <w:tabs>
          <w:tab w:val="clear" w:pos="1080"/>
          <w:tab w:val="num" w:pos="1440"/>
        </w:tabs>
        <w:ind w:left="1800"/>
      </w:pPr>
      <w:r w:rsidRPr="00AF0586">
        <w:t>Demonstrate understanding of challenges encountered during the project development and provide ways to tackle them</w:t>
      </w:r>
    </w:p>
    <w:p w14:paraId="71A755BE" w14:textId="77777777" w:rsidR="00BC1CBD" w:rsidRPr="004B01B2" w:rsidRDefault="00BC1CBD" w:rsidP="00BC1CBD">
      <w:pPr>
        <w:pStyle w:val="ListBullet"/>
        <w:tabs>
          <w:tab w:val="clear" w:pos="1080"/>
          <w:tab w:val="num" w:pos="1440"/>
        </w:tabs>
        <w:ind w:left="1800"/>
      </w:pPr>
      <w:r w:rsidRPr="00AF0586">
        <w:t>Showcase understanding of software engineering best practices while developing the project</w:t>
      </w:r>
      <w:r>
        <w:t>.</w:t>
      </w:r>
      <w:r w:rsidRPr="004B01B2">
        <w:t xml:space="preserve"> </w:t>
      </w:r>
    </w:p>
    <w:p w14:paraId="23C74BEC" w14:textId="3B914B17" w:rsidR="00FE6EEF" w:rsidRPr="00DE4F25" w:rsidRDefault="00FE6EEF" w:rsidP="008F74CD">
      <w:pPr>
        <w:pStyle w:val="BodyText"/>
        <w:tabs>
          <w:tab w:val="left" w:pos="1440"/>
        </w:tabs>
        <w:spacing w:before="122" w:line="242" w:lineRule="auto"/>
        <w:ind w:left="1440" w:hanging="720"/>
        <w:rPr>
          <w:sz w:val="22"/>
        </w:rPr>
      </w:pPr>
    </w:p>
    <w:p w14:paraId="2FB8523C" w14:textId="77777777" w:rsidR="00FE6EEF" w:rsidRPr="00DE4F25" w:rsidRDefault="00FE6EEF" w:rsidP="008F74CD">
      <w:pPr>
        <w:pStyle w:val="BodyText"/>
        <w:tabs>
          <w:tab w:val="left" w:pos="1440"/>
        </w:tabs>
        <w:ind w:left="1440" w:hanging="720"/>
      </w:pPr>
    </w:p>
    <w:p w14:paraId="4D3795CC" w14:textId="77777777" w:rsidR="00FE6EEF" w:rsidRPr="00DE4F25" w:rsidRDefault="004449A7" w:rsidP="008F74CD">
      <w:pPr>
        <w:pStyle w:val="Heading2"/>
        <w:numPr>
          <w:ilvl w:val="1"/>
          <w:numId w:val="1"/>
        </w:numPr>
        <w:tabs>
          <w:tab w:val="left" w:pos="1440"/>
        </w:tabs>
        <w:ind w:left="1440" w:hanging="720"/>
        <w:rPr>
          <w:sz w:val="28"/>
        </w:rPr>
      </w:pPr>
      <w:bookmarkStart w:id="6" w:name="_bookmark3"/>
      <w:bookmarkStart w:id="7" w:name="_Toc86484653"/>
      <w:bookmarkEnd w:id="6"/>
      <w:r w:rsidRPr="00DE4F25">
        <w:rPr>
          <w:sz w:val="28"/>
        </w:rPr>
        <w:t>Overview</w:t>
      </w:r>
      <w:bookmarkEnd w:id="7"/>
    </w:p>
    <w:p w14:paraId="687A9051" w14:textId="6170CBFD" w:rsidR="00FE6EEF" w:rsidRDefault="00D1710E" w:rsidP="00D1710E">
      <w:pPr>
        <w:pStyle w:val="BodyText"/>
        <w:tabs>
          <w:tab w:val="left" w:pos="1440"/>
        </w:tabs>
        <w:spacing w:before="117"/>
        <w:ind w:left="1440"/>
        <w:rPr>
          <w:sz w:val="22"/>
        </w:rPr>
      </w:pPr>
      <w:r>
        <w:rPr>
          <w:sz w:val="22"/>
        </w:rPr>
        <w:t>This project is to c</w:t>
      </w:r>
      <w:r w:rsidRPr="00D1710E">
        <w:rPr>
          <w:sz w:val="22"/>
        </w:rPr>
        <w:t xml:space="preserve">lassify News Articles into categories - With information overload today users are inundated with news articles of all topics, even the ones which may not be relevant to users.  </w:t>
      </w:r>
      <w:r>
        <w:rPr>
          <w:sz w:val="22"/>
        </w:rPr>
        <w:t xml:space="preserve">This </w:t>
      </w:r>
      <w:r w:rsidRPr="00D1710E">
        <w:rPr>
          <w:sz w:val="22"/>
        </w:rPr>
        <w:t>system classif</w:t>
      </w:r>
      <w:r>
        <w:rPr>
          <w:sz w:val="22"/>
        </w:rPr>
        <w:t>ies</w:t>
      </w:r>
      <w:r w:rsidRPr="00D1710E">
        <w:rPr>
          <w:sz w:val="22"/>
        </w:rPr>
        <w:t xml:space="preserve"> incoming news articles and appropriately tag the corresponding category.  </w:t>
      </w:r>
      <w:r>
        <w:rPr>
          <w:sz w:val="22"/>
        </w:rPr>
        <w:t>It follows the following d</w:t>
      </w:r>
      <w:r w:rsidRPr="00D1710E">
        <w:rPr>
          <w:sz w:val="22"/>
        </w:rPr>
        <w:t>ata pipeline which includes all the following stages of Machine Learning Project Life Cycle</w:t>
      </w:r>
    </w:p>
    <w:p w14:paraId="3F4E8107" w14:textId="209DA327" w:rsidR="00241B2E" w:rsidRDefault="00241B2E" w:rsidP="00241B2E">
      <w:pPr>
        <w:pStyle w:val="BodyText"/>
        <w:numPr>
          <w:ilvl w:val="0"/>
          <w:numId w:val="10"/>
        </w:numPr>
        <w:tabs>
          <w:tab w:val="left" w:pos="1440"/>
        </w:tabs>
        <w:spacing w:before="117"/>
        <w:rPr>
          <w:sz w:val="22"/>
        </w:rPr>
      </w:pPr>
      <w:r>
        <w:rPr>
          <w:sz w:val="22"/>
        </w:rPr>
        <w:t>Data Ingestion</w:t>
      </w:r>
    </w:p>
    <w:p w14:paraId="5A88E4E2" w14:textId="012F120B" w:rsidR="00241B2E" w:rsidRDefault="00241B2E" w:rsidP="00241B2E">
      <w:pPr>
        <w:pStyle w:val="BodyText"/>
        <w:numPr>
          <w:ilvl w:val="0"/>
          <w:numId w:val="10"/>
        </w:numPr>
        <w:tabs>
          <w:tab w:val="left" w:pos="1440"/>
        </w:tabs>
        <w:spacing w:before="117"/>
        <w:rPr>
          <w:sz w:val="22"/>
        </w:rPr>
      </w:pPr>
      <w:r>
        <w:rPr>
          <w:sz w:val="22"/>
        </w:rPr>
        <w:t>Data Preparation</w:t>
      </w:r>
    </w:p>
    <w:p w14:paraId="05D3F383" w14:textId="04DE7839" w:rsidR="00241B2E" w:rsidRDefault="00241B2E" w:rsidP="00241B2E">
      <w:pPr>
        <w:pStyle w:val="BodyText"/>
        <w:numPr>
          <w:ilvl w:val="0"/>
          <w:numId w:val="10"/>
        </w:numPr>
        <w:tabs>
          <w:tab w:val="left" w:pos="1440"/>
        </w:tabs>
        <w:spacing w:before="117"/>
        <w:rPr>
          <w:sz w:val="22"/>
        </w:rPr>
      </w:pPr>
      <w:r>
        <w:rPr>
          <w:sz w:val="22"/>
        </w:rPr>
        <w:t>Data Segregation and Model Training</w:t>
      </w:r>
    </w:p>
    <w:p w14:paraId="0E3E3E08" w14:textId="75358831" w:rsidR="00241B2E" w:rsidRDefault="00241B2E" w:rsidP="00241B2E">
      <w:pPr>
        <w:pStyle w:val="BodyText"/>
        <w:numPr>
          <w:ilvl w:val="0"/>
          <w:numId w:val="10"/>
        </w:numPr>
        <w:tabs>
          <w:tab w:val="left" w:pos="1440"/>
        </w:tabs>
        <w:spacing w:before="117"/>
        <w:rPr>
          <w:sz w:val="22"/>
        </w:rPr>
      </w:pPr>
      <w:r>
        <w:rPr>
          <w:sz w:val="22"/>
        </w:rPr>
        <w:t>Model Deployment</w:t>
      </w:r>
    </w:p>
    <w:p w14:paraId="21B6BB0F" w14:textId="030BC10F" w:rsidR="00241B2E" w:rsidRDefault="00241B2E" w:rsidP="00241B2E">
      <w:pPr>
        <w:pStyle w:val="BodyText"/>
        <w:numPr>
          <w:ilvl w:val="0"/>
          <w:numId w:val="10"/>
        </w:numPr>
        <w:tabs>
          <w:tab w:val="left" w:pos="1440"/>
        </w:tabs>
        <w:spacing w:before="117"/>
        <w:rPr>
          <w:sz w:val="22"/>
        </w:rPr>
      </w:pPr>
      <w:r>
        <w:rPr>
          <w:sz w:val="22"/>
        </w:rPr>
        <w:t>Model Prediction</w:t>
      </w:r>
    </w:p>
    <w:p w14:paraId="67BF463B" w14:textId="02A6EA2E" w:rsidR="00D1710E" w:rsidRDefault="00D1710E" w:rsidP="008F74CD">
      <w:pPr>
        <w:pStyle w:val="BodyText"/>
        <w:tabs>
          <w:tab w:val="left" w:pos="1440"/>
        </w:tabs>
        <w:spacing w:before="117"/>
        <w:ind w:left="1440" w:hanging="720"/>
        <w:rPr>
          <w:sz w:val="22"/>
        </w:rPr>
      </w:pPr>
    </w:p>
    <w:p w14:paraId="5872A859" w14:textId="77777777" w:rsidR="000852F3" w:rsidRPr="00DE4F25" w:rsidRDefault="000852F3" w:rsidP="008F74CD">
      <w:pPr>
        <w:pStyle w:val="BodyText"/>
        <w:tabs>
          <w:tab w:val="left" w:pos="1440"/>
        </w:tabs>
        <w:spacing w:before="117"/>
        <w:ind w:left="1440" w:hanging="720"/>
        <w:rPr>
          <w:sz w:val="22"/>
        </w:rPr>
      </w:pPr>
    </w:p>
    <w:p w14:paraId="40FF7221" w14:textId="77777777" w:rsidR="00FE6EEF" w:rsidRPr="00DE4F25" w:rsidRDefault="00FE6EEF" w:rsidP="008F74CD">
      <w:pPr>
        <w:pStyle w:val="BodyText"/>
        <w:tabs>
          <w:tab w:val="left" w:pos="1440"/>
        </w:tabs>
        <w:ind w:left="1440" w:hanging="720"/>
      </w:pPr>
    </w:p>
    <w:p w14:paraId="22CA3BC0" w14:textId="77777777" w:rsidR="00FE6EEF" w:rsidRPr="00DE4F25" w:rsidRDefault="004449A7" w:rsidP="008F74CD">
      <w:pPr>
        <w:pStyle w:val="Heading2"/>
        <w:numPr>
          <w:ilvl w:val="1"/>
          <w:numId w:val="1"/>
        </w:numPr>
        <w:tabs>
          <w:tab w:val="left" w:pos="1440"/>
        </w:tabs>
        <w:ind w:left="1440" w:hanging="720"/>
        <w:rPr>
          <w:sz w:val="28"/>
        </w:rPr>
      </w:pPr>
      <w:bookmarkStart w:id="8" w:name="_bookmark4"/>
      <w:bookmarkStart w:id="9" w:name="_Toc86484654"/>
      <w:bookmarkEnd w:id="8"/>
      <w:r w:rsidRPr="00DE4F25">
        <w:rPr>
          <w:sz w:val="28"/>
        </w:rPr>
        <w:lastRenderedPageBreak/>
        <w:t>Reference</w:t>
      </w:r>
      <w:r w:rsidRPr="00DE4F25">
        <w:rPr>
          <w:spacing w:val="-2"/>
          <w:sz w:val="28"/>
        </w:rPr>
        <w:t xml:space="preserve"> </w:t>
      </w:r>
      <w:r w:rsidRPr="00DE4F25">
        <w:rPr>
          <w:sz w:val="28"/>
        </w:rPr>
        <w:t>Material</w:t>
      </w:r>
      <w:bookmarkEnd w:id="9"/>
    </w:p>
    <w:p w14:paraId="6FEB7427" w14:textId="77777777" w:rsidR="000852F3" w:rsidRDefault="000852F3" w:rsidP="000852F3">
      <w:pPr>
        <w:tabs>
          <w:tab w:val="left" w:pos="1440"/>
        </w:tabs>
        <w:spacing w:before="121"/>
        <w:ind w:left="1440"/>
      </w:pPr>
      <w:r>
        <w:t xml:space="preserve">Please refer </w:t>
      </w:r>
    </w:p>
    <w:p w14:paraId="241B8627" w14:textId="1A5386FC" w:rsidR="000852F3" w:rsidRDefault="00E50DA7" w:rsidP="000852F3">
      <w:pPr>
        <w:pStyle w:val="ListParagraph"/>
        <w:numPr>
          <w:ilvl w:val="0"/>
          <w:numId w:val="13"/>
        </w:numPr>
        <w:tabs>
          <w:tab w:val="left" w:pos="1440"/>
        </w:tabs>
        <w:spacing w:before="121"/>
      </w:pPr>
      <w:hyperlink r:id="rId11" w:history="1">
        <w:r w:rsidR="000852F3" w:rsidRPr="004855B5">
          <w:rPr>
            <w:rStyle w:val="Hyperlink"/>
          </w:rPr>
          <w:t>https://olympus.greatlearning.in/courses/62111/files/3862120?module_item_id=1780005</w:t>
        </w:r>
      </w:hyperlink>
    </w:p>
    <w:p w14:paraId="453D01B0" w14:textId="0D750620" w:rsidR="00FE6EEF" w:rsidRPr="00DE4F25" w:rsidRDefault="000852F3" w:rsidP="000852F3">
      <w:pPr>
        <w:pStyle w:val="ListParagraph"/>
        <w:numPr>
          <w:ilvl w:val="0"/>
          <w:numId w:val="13"/>
        </w:numPr>
        <w:tabs>
          <w:tab w:val="left" w:pos="1440"/>
        </w:tabs>
        <w:spacing w:before="121"/>
      </w:pPr>
      <w:r>
        <w:t xml:space="preserve">Docker setup related </w:t>
      </w:r>
      <w:hyperlink r:id="rId12" w:history="1">
        <w:r w:rsidRPr="004855B5">
          <w:rPr>
            <w:rStyle w:val="Hyperlink"/>
          </w:rPr>
          <w:t>https://hub.docker.com/search?q=bde2020&amp;type=image</w:t>
        </w:r>
      </w:hyperlink>
      <w:r>
        <w:t xml:space="preserve"> </w:t>
      </w:r>
      <w:r w:rsidR="008F74CD" w:rsidRPr="000852F3">
        <w:rPr>
          <w:sz w:val="24"/>
        </w:rPr>
        <w:tab/>
      </w:r>
    </w:p>
    <w:p w14:paraId="5076A8C2" w14:textId="77777777" w:rsidR="00FE6EEF" w:rsidRPr="00DE4F25" w:rsidRDefault="00FE6EEF" w:rsidP="008F74CD">
      <w:pPr>
        <w:pStyle w:val="BodyText"/>
        <w:tabs>
          <w:tab w:val="left" w:pos="1440"/>
        </w:tabs>
        <w:spacing w:before="6"/>
        <w:ind w:left="1440" w:hanging="720"/>
        <w:rPr>
          <w:sz w:val="20"/>
        </w:rPr>
      </w:pPr>
    </w:p>
    <w:p w14:paraId="733502EC" w14:textId="77777777" w:rsidR="00FE6EEF" w:rsidRPr="00DE4F25" w:rsidRDefault="004449A7" w:rsidP="008F74CD">
      <w:pPr>
        <w:pStyle w:val="Heading2"/>
        <w:numPr>
          <w:ilvl w:val="1"/>
          <w:numId w:val="1"/>
        </w:numPr>
        <w:tabs>
          <w:tab w:val="left" w:pos="1440"/>
        </w:tabs>
        <w:ind w:left="1440" w:hanging="720"/>
        <w:rPr>
          <w:sz w:val="28"/>
        </w:rPr>
      </w:pPr>
      <w:bookmarkStart w:id="10" w:name="_bookmark5"/>
      <w:bookmarkStart w:id="11" w:name="_Toc86484655"/>
      <w:bookmarkEnd w:id="10"/>
      <w:r w:rsidRPr="00DE4F25">
        <w:rPr>
          <w:sz w:val="28"/>
        </w:rPr>
        <w:t>Definitions and</w:t>
      </w:r>
      <w:r w:rsidRPr="00DE4F25">
        <w:rPr>
          <w:spacing w:val="2"/>
          <w:sz w:val="28"/>
        </w:rPr>
        <w:t xml:space="preserve"> </w:t>
      </w:r>
      <w:r w:rsidRPr="00DE4F25">
        <w:rPr>
          <w:sz w:val="28"/>
        </w:rPr>
        <w:t>Acronyms</w:t>
      </w:r>
      <w:bookmarkEnd w:id="11"/>
    </w:p>
    <w:p w14:paraId="53BE1FE1" w14:textId="6574594E" w:rsidR="00FE6EEF" w:rsidRPr="00DE4F25" w:rsidRDefault="000852F3" w:rsidP="008F74CD">
      <w:pPr>
        <w:tabs>
          <w:tab w:val="left" w:pos="1440"/>
        </w:tabs>
        <w:spacing w:before="122"/>
        <w:ind w:left="1440"/>
        <w:rPr>
          <w:i/>
        </w:rPr>
      </w:pPr>
      <w:r>
        <w:rPr>
          <w:i/>
        </w:rPr>
        <w:t>NA</w:t>
      </w:r>
    </w:p>
    <w:p w14:paraId="22FC4098" w14:textId="77777777" w:rsidR="00FE6EEF" w:rsidRPr="00DE4F25" w:rsidRDefault="00FE6EEF">
      <w:pPr>
        <w:pStyle w:val="BodyText"/>
      </w:pPr>
    </w:p>
    <w:p w14:paraId="4246D2AC" w14:textId="77777777" w:rsidR="00FE6EEF" w:rsidRPr="00DE4F25" w:rsidRDefault="00FE6EEF">
      <w:pPr>
        <w:pStyle w:val="BodyText"/>
        <w:spacing w:before="4"/>
        <w:rPr>
          <w:sz w:val="20"/>
        </w:rPr>
      </w:pPr>
    </w:p>
    <w:p w14:paraId="320CE6F4" w14:textId="77777777" w:rsidR="00FE6EEF" w:rsidRPr="00DE4F25" w:rsidRDefault="004449A7" w:rsidP="009A788D">
      <w:pPr>
        <w:pStyle w:val="Heading2"/>
        <w:rPr>
          <w:sz w:val="28"/>
        </w:rPr>
      </w:pPr>
      <w:bookmarkStart w:id="12" w:name="_bookmark6"/>
      <w:bookmarkStart w:id="13" w:name="_Toc86484656"/>
      <w:bookmarkEnd w:id="12"/>
      <w:r w:rsidRPr="00DE4F25">
        <w:rPr>
          <w:sz w:val="28"/>
        </w:rPr>
        <w:t>SYSTEM</w:t>
      </w:r>
      <w:r w:rsidRPr="00DE4F25">
        <w:rPr>
          <w:spacing w:val="-2"/>
          <w:sz w:val="28"/>
        </w:rPr>
        <w:t xml:space="preserve"> </w:t>
      </w:r>
      <w:r w:rsidRPr="00DE4F25">
        <w:rPr>
          <w:sz w:val="28"/>
        </w:rPr>
        <w:t>OVERVIEW</w:t>
      </w:r>
      <w:bookmarkEnd w:id="13"/>
    </w:p>
    <w:p w14:paraId="3404E9A5" w14:textId="77777777" w:rsidR="00FE6EEF" w:rsidRPr="00DE4F25" w:rsidRDefault="00FE6EEF">
      <w:pPr>
        <w:pStyle w:val="BodyText"/>
        <w:spacing w:before="3"/>
        <w:rPr>
          <w:rFonts w:ascii="Arial"/>
          <w:b/>
          <w:sz w:val="32"/>
        </w:rPr>
      </w:pPr>
    </w:p>
    <w:p w14:paraId="3B8431F6" w14:textId="7F98F5A2" w:rsidR="00FE6EEF" w:rsidRDefault="000852F3" w:rsidP="008F74CD">
      <w:pPr>
        <w:pStyle w:val="BodyText"/>
        <w:spacing w:line="242" w:lineRule="auto"/>
        <w:ind w:left="720"/>
        <w:rPr>
          <w:sz w:val="22"/>
        </w:rPr>
      </w:pPr>
      <w:r>
        <w:rPr>
          <w:sz w:val="22"/>
        </w:rPr>
        <w:t>This section defines overall system view and dataflow</w:t>
      </w:r>
      <w:r w:rsidR="00DE7523">
        <w:rPr>
          <w:sz w:val="22"/>
        </w:rPr>
        <w:t xml:space="preserve">. The major behavior of this system is, </w:t>
      </w:r>
      <w:r w:rsidR="00DE7523" w:rsidRPr="00DE7523">
        <w:rPr>
          <w:sz w:val="22"/>
        </w:rPr>
        <w:t>User can enter any text in the user interface for which the system should predict and classify the text</w:t>
      </w:r>
      <w:r w:rsidR="00DE7523">
        <w:rPr>
          <w:sz w:val="22"/>
        </w:rPr>
        <w:t xml:space="preserve">. </w:t>
      </w:r>
    </w:p>
    <w:p w14:paraId="2A1441C3" w14:textId="662B9DB2" w:rsidR="00DE7523" w:rsidRDefault="00DE7523" w:rsidP="008F74CD">
      <w:pPr>
        <w:pStyle w:val="BodyText"/>
        <w:spacing w:line="242" w:lineRule="auto"/>
        <w:ind w:left="720"/>
        <w:rPr>
          <w:sz w:val="22"/>
        </w:rPr>
      </w:pPr>
    </w:p>
    <w:p w14:paraId="324D96EC" w14:textId="313C7DAF" w:rsidR="00DE7523" w:rsidRDefault="00DE7523" w:rsidP="008F74CD">
      <w:pPr>
        <w:pStyle w:val="BodyText"/>
        <w:spacing w:line="242" w:lineRule="auto"/>
        <w:ind w:left="720"/>
        <w:rPr>
          <w:sz w:val="22"/>
        </w:rPr>
      </w:pPr>
      <w:r>
        <w:rPr>
          <w:sz w:val="22"/>
        </w:rPr>
        <w:t>The following diagram shows list of components in the System</w:t>
      </w:r>
    </w:p>
    <w:p w14:paraId="0F831889" w14:textId="1C437435" w:rsidR="00DE7523" w:rsidRDefault="00DE7523" w:rsidP="00143EF3">
      <w:pPr>
        <w:pStyle w:val="BodyText"/>
        <w:spacing w:line="242" w:lineRule="auto"/>
        <w:ind w:left="720"/>
        <w:rPr>
          <w:sz w:val="22"/>
        </w:rPr>
      </w:pPr>
      <w:r>
        <w:rPr>
          <w:noProof/>
        </w:rPr>
        <w:t xml:space="preserve"> </w:t>
      </w:r>
    </w:p>
    <w:p w14:paraId="0232F746" w14:textId="1F2953DD" w:rsidR="00143EF3" w:rsidRPr="00143EF3" w:rsidRDefault="00143EF3" w:rsidP="00143EF3">
      <w:pPr>
        <w:pStyle w:val="BodyText"/>
        <w:spacing w:line="242" w:lineRule="auto"/>
        <w:ind w:left="720"/>
        <w:rPr>
          <w:sz w:val="22"/>
        </w:rPr>
      </w:pPr>
      <w:r>
        <w:rPr>
          <w:noProof/>
        </w:rPr>
        <w:drawing>
          <wp:inline distT="0" distB="0" distL="0" distR="0" wp14:anchorId="534E44FC" wp14:editId="515B3CE0">
            <wp:extent cx="5821680" cy="2188295"/>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680" cy="2188295"/>
                    </a:xfrm>
                    <a:prstGeom prst="rect">
                      <a:avLst/>
                    </a:prstGeom>
                  </pic:spPr>
                </pic:pic>
              </a:graphicData>
            </a:graphic>
          </wp:inline>
        </w:drawing>
      </w:r>
    </w:p>
    <w:p w14:paraId="3DD6C376" w14:textId="0A5B7265" w:rsidR="009B5E52" w:rsidRDefault="009B5E52" w:rsidP="009B5E52">
      <w:pPr>
        <w:pStyle w:val="BodyText"/>
        <w:spacing w:before="6"/>
        <w:ind w:left="720"/>
        <w:rPr>
          <w:sz w:val="22"/>
          <w:szCs w:val="22"/>
        </w:rPr>
      </w:pPr>
      <w:r>
        <w:rPr>
          <w:sz w:val="22"/>
          <w:szCs w:val="22"/>
        </w:rPr>
        <w:t>The following dockers composed as part of the system.  To get more information on each docker, refer 3.2 section</w:t>
      </w:r>
    </w:p>
    <w:p w14:paraId="7D5E7168" w14:textId="356D515A" w:rsidR="00DE7523" w:rsidRDefault="00DE7523" w:rsidP="00DE7523">
      <w:pPr>
        <w:pStyle w:val="BodyText"/>
        <w:numPr>
          <w:ilvl w:val="0"/>
          <w:numId w:val="15"/>
        </w:numPr>
        <w:spacing w:before="6"/>
        <w:rPr>
          <w:sz w:val="22"/>
          <w:szCs w:val="22"/>
        </w:rPr>
      </w:pPr>
      <w:r>
        <w:rPr>
          <w:sz w:val="22"/>
          <w:szCs w:val="22"/>
        </w:rPr>
        <w:t xml:space="preserve">Producer Docker:  </w:t>
      </w:r>
    </w:p>
    <w:p w14:paraId="1A7DACFC" w14:textId="4DD72899" w:rsidR="00DE7523" w:rsidRDefault="00DE7523" w:rsidP="00DE7523">
      <w:pPr>
        <w:pStyle w:val="BodyText"/>
        <w:numPr>
          <w:ilvl w:val="0"/>
          <w:numId w:val="15"/>
        </w:numPr>
        <w:spacing w:before="6"/>
        <w:rPr>
          <w:sz w:val="22"/>
          <w:szCs w:val="22"/>
        </w:rPr>
      </w:pPr>
      <w:r>
        <w:rPr>
          <w:sz w:val="22"/>
          <w:szCs w:val="22"/>
        </w:rPr>
        <w:t xml:space="preserve">Kafka Broker Docker:  </w:t>
      </w:r>
    </w:p>
    <w:p w14:paraId="07851D56" w14:textId="523D5809" w:rsidR="00143EF3" w:rsidRDefault="00DE7523" w:rsidP="00DE7523">
      <w:pPr>
        <w:pStyle w:val="BodyText"/>
        <w:numPr>
          <w:ilvl w:val="0"/>
          <w:numId w:val="15"/>
        </w:numPr>
        <w:spacing w:before="6"/>
        <w:rPr>
          <w:sz w:val="22"/>
          <w:szCs w:val="22"/>
        </w:rPr>
      </w:pPr>
      <w:r>
        <w:rPr>
          <w:sz w:val="22"/>
          <w:szCs w:val="22"/>
        </w:rPr>
        <w:t xml:space="preserve">Zookeeper </w:t>
      </w:r>
      <w:r w:rsidR="00B16EE7">
        <w:rPr>
          <w:sz w:val="22"/>
          <w:szCs w:val="22"/>
        </w:rPr>
        <w:t>Docker</w:t>
      </w:r>
    </w:p>
    <w:p w14:paraId="3969EEB2" w14:textId="16674509" w:rsidR="00B16EE7" w:rsidRDefault="00B16EE7" w:rsidP="00DE7523">
      <w:pPr>
        <w:pStyle w:val="BodyText"/>
        <w:numPr>
          <w:ilvl w:val="0"/>
          <w:numId w:val="15"/>
        </w:numPr>
        <w:spacing w:before="6"/>
        <w:rPr>
          <w:sz w:val="22"/>
          <w:szCs w:val="22"/>
        </w:rPr>
      </w:pPr>
      <w:r>
        <w:rPr>
          <w:sz w:val="22"/>
          <w:szCs w:val="22"/>
        </w:rPr>
        <w:t xml:space="preserve">Consumer Docker: </w:t>
      </w:r>
    </w:p>
    <w:p w14:paraId="7EEF38A3" w14:textId="21C5DB8F" w:rsidR="00B16EE7" w:rsidRDefault="00B16EE7" w:rsidP="00DE7523">
      <w:pPr>
        <w:pStyle w:val="BodyText"/>
        <w:numPr>
          <w:ilvl w:val="0"/>
          <w:numId w:val="15"/>
        </w:numPr>
        <w:spacing w:before="6"/>
        <w:rPr>
          <w:sz w:val="22"/>
          <w:szCs w:val="22"/>
        </w:rPr>
      </w:pPr>
      <w:r>
        <w:rPr>
          <w:sz w:val="22"/>
          <w:szCs w:val="22"/>
        </w:rPr>
        <w:t xml:space="preserve">Machine learning Service: </w:t>
      </w:r>
    </w:p>
    <w:p w14:paraId="4E054619" w14:textId="783096B6" w:rsidR="00B16EE7" w:rsidRDefault="00B16EE7" w:rsidP="00DE7523">
      <w:pPr>
        <w:pStyle w:val="BodyText"/>
        <w:numPr>
          <w:ilvl w:val="0"/>
          <w:numId w:val="15"/>
        </w:numPr>
        <w:spacing w:before="6"/>
        <w:rPr>
          <w:sz w:val="22"/>
          <w:szCs w:val="22"/>
        </w:rPr>
      </w:pPr>
      <w:r>
        <w:rPr>
          <w:sz w:val="22"/>
          <w:szCs w:val="22"/>
        </w:rPr>
        <w:t>Web server docker</w:t>
      </w:r>
    </w:p>
    <w:p w14:paraId="45D57BBF" w14:textId="77777777" w:rsidR="008A76FC" w:rsidRDefault="008A76FC" w:rsidP="008A76FC">
      <w:pPr>
        <w:pStyle w:val="BodyText"/>
        <w:spacing w:before="6"/>
        <w:ind w:left="720"/>
        <w:rPr>
          <w:sz w:val="22"/>
          <w:szCs w:val="22"/>
        </w:rPr>
      </w:pPr>
    </w:p>
    <w:p w14:paraId="7B12B28F" w14:textId="495465E2" w:rsidR="008A76FC" w:rsidRDefault="008A76FC" w:rsidP="008A76FC">
      <w:pPr>
        <w:pStyle w:val="BodyText"/>
        <w:spacing w:before="6"/>
        <w:ind w:left="720"/>
        <w:rPr>
          <w:sz w:val="22"/>
          <w:szCs w:val="22"/>
        </w:rPr>
      </w:pPr>
      <w:r>
        <w:rPr>
          <w:sz w:val="22"/>
          <w:szCs w:val="22"/>
        </w:rPr>
        <w:t>Technologies used</w:t>
      </w:r>
    </w:p>
    <w:p w14:paraId="3991C376" w14:textId="28045598" w:rsidR="008A76FC" w:rsidRDefault="008A76FC" w:rsidP="008A76FC">
      <w:pPr>
        <w:pStyle w:val="BodyText"/>
        <w:spacing w:before="6"/>
        <w:ind w:left="720"/>
        <w:rPr>
          <w:sz w:val="22"/>
          <w:szCs w:val="22"/>
        </w:rPr>
      </w:pPr>
      <w:r>
        <w:rPr>
          <w:sz w:val="22"/>
          <w:szCs w:val="22"/>
        </w:rPr>
        <w:tab/>
      </w:r>
    </w:p>
    <w:p w14:paraId="734983F6" w14:textId="48B3F510" w:rsidR="00B16EE7" w:rsidRDefault="008A76FC" w:rsidP="008A76FC">
      <w:pPr>
        <w:pStyle w:val="BodyText"/>
        <w:numPr>
          <w:ilvl w:val="0"/>
          <w:numId w:val="16"/>
        </w:numPr>
        <w:spacing w:before="6"/>
        <w:rPr>
          <w:sz w:val="22"/>
          <w:szCs w:val="22"/>
        </w:rPr>
      </w:pPr>
      <w:r>
        <w:rPr>
          <w:sz w:val="22"/>
          <w:szCs w:val="22"/>
        </w:rPr>
        <w:t>Python</w:t>
      </w:r>
    </w:p>
    <w:p w14:paraId="3ACD31D1" w14:textId="68563848" w:rsidR="008A76FC" w:rsidRDefault="008A76FC" w:rsidP="008A76FC">
      <w:pPr>
        <w:pStyle w:val="BodyText"/>
        <w:numPr>
          <w:ilvl w:val="0"/>
          <w:numId w:val="16"/>
        </w:numPr>
        <w:spacing w:before="6"/>
        <w:rPr>
          <w:sz w:val="22"/>
          <w:szCs w:val="22"/>
        </w:rPr>
      </w:pPr>
      <w:r>
        <w:rPr>
          <w:sz w:val="22"/>
          <w:szCs w:val="22"/>
        </w:rPr>
        <w:t>Spark 3.1</w:t>
      </w:r>
    </w:p>
    <w:p w14:paraId="4EBA0B21" w14:textId="565DE8DE" w:rsidR="008A76FC" w:rsidRDefault="008A76FC" w:rsidP="008A76FC">
      <w:pPr>
        <w:pStyle w:val="BodyText"/>
        <w:numPr>
          <w:ilvl w:val="0"/>
          <w:numId w:val="16"/>
        </w:numPr>
        <w:spacing w:before="6"/>
        <w:rPr>
          <w:sz w:val="22"/>
          <w:szCs w:val="22"/>
        </w:rPr>
      </w:pPr>
      <w:r>
        <w:rPr>
          <w:sz w:val="22"/>
          <w:szCs w:val="22"/>
        </w:rPr>
        <w:t>Spark streaming</w:t>
      </w:r>
    </w:p>
    <w:p w14:paraId="6BBB7C37" w14:textId="744958C1" w:rsidR="008A76FC" w:rsidRPr="00DE7523" w:rsidRDefault="008A76FC" w:rsidP="008A76FC">
      <w:pPr>
        <w:pStyle w:val="BodyText"/>
        <w:numPr>
          <w:ilvl w:val="0"/>
          <w:numId w:val="16"/>
        </w:numPr>
        <w:spacing w:before="6"/>
        <w:rPr>
          <w:sz w:val="22"/>
          <w:szCs w:val="22"/>
        </w:rPr>
      </w:pPr>
      <w:r>
        <w:rPr>
          <w:sz w:val="22"/>
          <w:szCs w:val="22"/>
        </w:rPr>
        <w:t xml:space="preserve">Python based Machine learning APIs </w:t>
      </w:r>
    </w:p>
    <w:p w14:paraId="33224ECC" w14:textId="77777777" w:rsidR="009B54FC" w:rsidRPr="00DE4F25" w:rsidRDefault="009B54FC">
      <w:pPr>
        <w:pStyle w:val="BodyText"/>
        <w:spacing w:before="6"/>
        <w:rPr>
          <w:sz w:val="28"/>
        </w:rPr>
      </w:pPr>
    </w:p>
    <w:p w14:paraId="40C125DB" w14:textId="77777777" w:rsidR="00FE6EEF" w:rsidRPr="00DE4F25" w:rsidRDefault="004449A7" w:rsidP="009A788D">
      <w:pPr>
        <w:pStyle w:val="Heading2"/>
        <w:rPr>
          <w:sz w:val="28"/>
        </w:rPr>
      </w:pPr>
      <w:bookmarkStart w:id="14" w:name="_bookmark7"/>
      <w:bookmarkStart w:id="15" w:name="_Toc86484657"/>
      <w:bookmarkEnd w:id="14"/>
      <w:r w:rsidRPr="00DE4F25">
        <w:rPr>
          <w:sz w:val="28"/>
        </w:rPr>
        <w:t>SYSTEM</w:t>
      </w:r>
      <w:r w:rsidRPr="00DE4F25">
        <w:rPr>
          <w:spacing w:val="7"/>
          <w:sz w:val="28"/>
        </w:rPr>
        <w:t xml:space="preserve"> </w:t>
      </w:r>
      <w:r w:rsidRPr="00DE4F25">
        <w:rPr>
          <w:sz w:val="28"/>
        </w:rPr>
        <w:t>ARCHITECTURE</w:t>
      </w:r>
      <w:bookmarkEnd w:id="15"/>
    </w:p>
    <w:p w14:paraId="4CD6150E" w14:textId="77777777" w:rsidR="00FE6EEF" w:rsidRPr="00DE4F25" w:rsidRDefault="00FE6EEF">
      <w:pPr>
        <w:pStyle w:val="BodyText"/>
        <w:spacing w:before="6"/>
        <w:rPr>
          <w:rFonts w:ascii="Arial"/>
          <w:b/>
          <w:sz w:val="28"/>
        </w:rPr>
      </w:pPr>
    </w:p>
    <w:p w14:paraId="4BF29366" w14:textId="77777777" w:rsidR="00FE6EEF" w:rsidRPr="00DE4F25" w:rsidRDefault="004449A7" w:rsidP="008F74CD">
      <w:pPr>
        <w:pStyle w:val="Heading2"/>
        <w:numPr>
          <w:ilvl w:val="1"/>
          <w:numId w:val="7"/>
        </w:numPr>
        <w:tabs>
          <w:tab w:val="left" w:pos="1440"/>
        </w:tabs>
        <w:ind w:left="1440" w:hanging="720"/>
        <w:rPr>
          <w:sz w:val="28"/>
        </w:rPr>
      </w:pPr>
      <w:bookmarkStart w:id="16" w:name="_bookmark8"/>
      <w:bookmarkStart w:id="17" w:name="_Toc86484658"/>
      <w:bookmarkEnd w:id="16"/>
      <w:r w:rsidRPr="00DE4F25">
        <w:rPr>
          <w:sz w:val="28"/>
        </w:rPr>
        <w:t>Architectural</w:t>
      </w:r>
      <w:r w:rsidRPr="00DE4F25">
        <w:rPr>
          <w:spacing w:val="1"/>
          <w:sz w:val="28"/>
        </w:rPr>
        <w:t xml:space="preserve"> </w:t>
      </w:r>
      <w:r w:rsidRPr="00DE4F25">
        <w:rPr>
          <w:sz w:val="28"/>
        </w:rPr>
        <w:t>Design</w:t>
      </w:r>
      <w:bookmarkEnd w:id="17"/>
    </w:p>
    <w:p w14:paraId="169D7391" w14:textId="15387083" w:rsidR="00FE737E" w:rsidRDefault="00FE737E" w:rsidP="00FE737E">
      <w:pPr>
        <w:pStyle w:val="BodyText"/>
        <w:tabs>
          <w:tab w:val="left" w:pos="1440"/>
        </w:tabs>
        <w:spacing w:before="117" w:line="242" w:lineRule="auto"/>
        <w:ind w:left="1440"/>
        <w:rPr>
          <w:sz w:val="22"/>
        </w:rPr>
      </w:pPr>
    </w:p>
    <w:p w14:paraId="3140FE40" w14:textId="07DF64A9" w:rsidR="00FE737E" w:rsidRDefault="00FE737E" w:rsidP="00FE737E">
      <w:pPr>
        <w:pStyle w:val="BodyText"/>
        <w:tabs>
          <w:tab w:val="left" w:pos="1440"/>
        </w:tabs>
        <w:spacing w:before="117" w:line="242" w:lineRule="auto"/>
        <w:ind w:left="1440"/>
        <w:rPr>
          <w:sz w:val="22"/>
        </w:rPr>
      </w:pPr>
      <w:r>
        <w:rPr>
          <w:sz w:val="22"/>
        </w:rPr>
        <w:t xml:space="preserve">This system is built based micro service architecture.  There are various services developed and integrated based on the docker-composer architecture.  This architecture is scalable and easily deployable in cloud by lift and shift paradigm. </w:t>
      </w:r>
    </w:p>
    <w:p w14:paraId="340D9DAD" w14:textId="06975A84" w:rsidR="00FE6EEF" w:rsidRDefault="00FE737E" w:rsidP="008F74CD">
      <w:pPr>
        <w:pStyle w:val="BodyText"/>
        <w:tabs>
          <w:tab w:val="left" w:pos="1440"/>
        </w:tabs>
        <w:spacing w:before="117" w:line="242" w:lineRule="auto"/>
        <w:ind w:left="1440" w:hanging="720"/>
        <w:rPr>
          <w:sz w:val="22"/>
        </w:rPr>
      </w:pPr>
      <w:r>
        <w:rPr>
          <w:sz w:val="22"/>
        </w:rPr>
        <w:tab/>
        <w:t>The following architecture diagram gives an understanding of the system</w:t>
      </w:r>
    </w:p>
    <w:p w14:paraId="77783658" w14:textId="61DB1952" w:rsidR="00FE737E" w:rsidRPr="00DE4F25" w:rsidRDefault="00410A07" w:rsidP="008F1997">
      <w:pPr>
        <w:pStyle w:val="BodyText"/>
        <w:tabs>
          <w:tab w:val="left" w:pos="1440"/>
        </w:tabs>
        <w:spacing w:before="117" w:line="242" w:lineRule="auto"/>
        <w:ind w:left="2160" w:hanging="720"/>
        <w:rPr>
          <w:sz w:val="22"/>
        </w:rPr>
      </w:pPr>
      <w:r>
        <w:rPr>
          <w:noProof/>
        </w:rPr>
        <w:drawing>
          <wp:inline distT="0" distB="0" distL="0" distR="0" wp14:anchorId="2D67490A" wp14:editId="0ADEB60B">
            <wp:extent cx="5099447" cy="5463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6240" cy="5470818"/>
                    </a:xfrm>
                    <a:prstGeom prst="rect">
                      <a:avLst/>
                    </a:prstGeom>
                  </pic:spPr>
                </pic:pic>
              </a:graphicData>
            </a:graphic>
          </wp:inline>
        </w:drawing>
      </w:r>
    </w:p>
    <w:p w14:paraId="0966C5BA" w14:textId="736D20C0" w:rsidR="00FE6EEF" w:rsidRDefault="00FE6EEF" w:rsidP="008F74CD">
      <w:pPr>
        <w:pStyle w:val="BodyText"/>
        <w:tabs>
          <w:tab w:val="left" w:pos="1440"/>
        </w:tabs>
        <w:ind w:left="1440" w:hanging="720"/>
      </w:pPr>
    </w:p>
    <w:p w14:paraId="3C8E6A4C" w14:textId="7FF92528" w:rsidR="00410A07" w:rsidRDefault="00410A07" w:rsidP="008F74CD">
      <w:pPr>
        <w:pStyle w:val="BodyText"/>
        <w:tabs>
          <w:tab w:val="left" w:pos="1440"/>
        </w:tabs>
        <w:ind w:left="1440" w:hanging="720"/>
      </w:pPr>
    </w:p>
    <w:p w14:paraId="1413653F" w14:textId="77777777" w:rsidR="008A76FC" w:rsidRDefault="008A76FC" w:rsidP="008F74CD">
      <w:pPr>
        <w:pStyle w:val="BodyText"/>
        <w:tabs>
          <w:tab w:val="left" w:pos="1440"/>
        </w:tabs>
        <w:ind w:left="1440" w:hanging="720"/>
      </w:pPr>
    </w:p>
    <w:p w14:paraId="53EA9AFB" w14:textId="77777777" w:rsidR="00410A07" w:rsidRPr="00DE4F25" w:rsidRDefault="00410A07" w:rsidP="008F74CD">
      <w:pPr>
        <w:pStyle w:val="BodyText"/>
        <w:tabs>
          <w:tab w:val="left" w:pos="1440"/>
        </w:tabs>
        <w:ind w:left="1440" w:hanging="720"/>
      </w:pPr>
    </w:p>
    <w:p w14:paraId="46BC15CF" w14:textId="77777777" w:rsidR="00FE6EEF" w:rsidRPr="00DE4F25" w:rsidRDefault="004449A7" w:rsidP="008F74CD">
      <w:pPr>
        <w:pStyle w:val="Heading2"/>
        <w:numPr>
          <w:ilvl w:val="1"/>
          <w:numId w:val="7"/>
        </w:numPr>
        <w:tabs>
          <w:tab w:val="left" w:pos="1440"/>
        </w:tabs>
        <w:ind w:left="1440" w:hanging="720"/>
        <w:rPr>
          <w:sz w:val="28"/>
        </w:rPr>
      </w:pPr>
      <w:bookmarkStart w:id="18" w:name="_bookmark9"/>
      <w:bookmarkStart w:id="19" w:name="_Toc86484659"/>
      <w:bookmarkEnd w:id="18"/>
      <w:r w:rsidRPr="00DE4F25">
        <w:rPr>
          <w:sz w:val="28"/>
        </w:rPr>
        <w:lastRenderedPageBreak/>
        <w:t>Decomposition</w:t>
      </w:r>
      <w:r w:rsidRPr="00DE4F25">
        <w:rPr>
          <w:spacing w:val="-2"/>
          <w:sz w:val="28"/>
        </w:rPr>
        <w:t xml:space="preserve"> </w:t>
      </w:r>
      <w:r w:rsidRPr="00DE4F25">
        <w:rPr>
          <w:sz w:val="28"/>
        </w:rPr>
        <w:t>Description</w:t>
      </w:r>
      <w:bookmarkEnd w:id="19"/>
    </w:p>
    <w:p w14:paraId="389D8A9B" w14:textId="77777777" w:rsidR="00FE6EEF" w:rsidRPr="00DE4F25" w:rsidRDefault="00FE6EEF" w:rsidP="008F74CD">
      <w:pPr>
        <w:pStyle w:val="BodyText"/>
        <w:tabs>
          <w:tab w:val="left" w:pos="1440"/>
        </w:tabs>
        <w:spacing w:before="4"/>
        <w:ind w:left="1440" w:hanging="720"/>
        <w:rPr>
          <w:rFonts w:ascii="Arial"/>
          <w:b/>
          <w:sz w:val="22"/>
        </w:rPr>
      </w:pPr>
    </w:p>
    <w:p w14:paraId="0EDB1F13" w14:textId="6BCCFA54" w:rsidR="00FE6EEF" w:rsidRDefault="006962C2" w:rsidP="006962C2">
      <w:pPr>
        <w:pStyle w:val="BodyText"/>
        <w:tabs>
          <w:tab w:val="left" w:pos="1440"/>
        </w:tabs>
        <w:ind w:left="1440" w:right="113"/>
        <w:rPr>
          <w:sz w:val="22"/>
        </w:rPr>
      </w:pPr>
      <w:r>
        <w:rPr>
          <w:sz w:val="22"/>
        </w:rPr>
        <w:t xml:space="preserve">As described in the section-3 summary, there are various sub-system which run independently in micro service architecture.  </w:t>
      </w:r>
    </w:p>
    <w:p w14:paraId="31AC5BC2" w14:textId="3C48E30A" w:rsidR="006962C2" w:rsidRDefault="006962C2" w:rsidP="006962C2">
      <w:pPr>
        <w:pStyle w:val="BodyText"/>
        <w:tabs>
          <w:tab w:val="left" w:pos="1440"/>
        </w:tabs>
        <w:ind w:left="1440" w:right="113"/>
        <w:rPr>
          <w:sz w:val="22"/>
        </w:rPr>
      </w:pPr>
    </w:p>
    <w:p w14:paraId="11FDA7E6" w14:textId="2C38CF6E" w:rsidR="006962C2" w:rsidRDefault="006962C2" w:rsidP="006962C2">
      <w:pPr>
        <w:pStyle w:val="BodyText"/>
        <w:numPr>
          <w:ilvl w:val="0"/>
          <w:numId w:val="15"/>
        </w:numPr>
        <w:spacing w:before="6"/>
        <w:rPr>
          <w:sz w:val="22"/>
          <w:szCs w:val="22"/>
        </w:rPr>
      </w:pPr>
      <w:r>
        <w:rPr>
          <w:sz w:val="22"/>
          <w:szCs w:val="22"/>
        </w:rPr>
        <w:t>Producer Docker Sub-system:  This docker reads RSS feeds with configured frequency and produces these feeds to Kafka Broker</w:t>
      </w:r>
    </w:p>
    <w:p w14:paraId="4B1EEA7C" w14:textId="2E2DE367" w:rsidR="006962C2" w:rsidRDefault="006962C2" w:rsidP="006962C2">
      <w:pPr>
        <w:pStyle w:val="BodyText"/>
        <w:numPr>
          <w:ilvl w:val="0"/>
          <w:numId w:val="15"/>
        </w:numPr>
        <w:spacing w:before="6"/>
        <w:rPr>
          <w:sz w:val="22"/>
          <w:szCs w:val="22"/>
        </w:rPr>
      </w:pPr>
      <w:r>
        <w:rPr>
          <w:sz w:val="22"/>
          <w:szCs w:val="22"/>
        </w:rPr>
        <w:t>Kafka Broker Docker Sub-system:  This docker is to collect producer messages and make it available to consumer to consume</w:t>
      </w:r>
    </w:p>
    <w:p w14:paraId="7C167F45" w14:textId="6B055461" w:rsidR="006962C2" w:rsidRDefault="006962C2" w:rsidP="006962C2">
      <w:pPr>
        <w:pStyle w:val="BodyText"/>
        <w:numPr>
          <w:ilvl w:val="0"/>
          <w:numId w:val="15"/>
        </w:numPr>
        <w:spacing w:before="6"/>
        <w:rPr>
          <w:sz w:val="22"/>
          <w:szCs w:val="22"/>
        </w:rPr>
      </w:pPr>
      <w:r>
        <w:rPr>
          <w:sz w:val="22"/>
          <w:szCs w:val="22"/>
        </w:rPr>
        <w:t>Zookeeper Docker Sub-system: Zoo keeper is need to track the cluster of Kafka brokers. However, as this system is not a full-blown system, it only maintains one broker</w:t>
      </w:r>
    </w:p>
    <w:p w14:paraId="061D6D4F" w14:textId="2694E9EB" w:rsidR="006962C2" w:rsidRDefault="006962C2" w:rsidP="006962C2">
      <w:pPr>
        <w:pStyle w:val="BodyText"/>
        <w:numPr>
          <w:ilvl w:val="0"/>
          <w:numId w:val="15"/>
        </w:numPr>
        <w:spacing w:before="6"/>
        <w:rPr>
          <w:sz w:val="22"/>
          <w:szCs w:val="22"/>
        </w:rPr>
      </w:pPr>
      <w:r>
        <w:rPr>
          <w:sz w:val="22"/>
          <w:szCs w:val="22"/>
        </w:rPr>
        <w:t>Consumer Docker Sub-system: This docker consumes messages sent by producer and cleanses the data and stores them into a text file. Initially planned for DB to store these datasets but then the system is not support with too many dockers running at the same time.  Hence, reduced DB docker by storing the data into text file</w:t>
      </w:r>
    </w:p>
    <w:p w14:paraId="31F73143" w14:textId="4026A478" w:rsidR="006962C2" w:rsidRDefault="006962C2" w:rsidP="006962C2">
      <w:pPr>
        <w:pStyle w:val="BodyText"/>
        <w:numPr>
          <w:ilvl w:val="0"/>
          <w:numId w:val="15"/>
        </w:numPr>
        <w:spacing w:before="6"/>
        <w:rPr>
          <w:sz w:val="22"/>
          <w:szCs w:val="22"/>
        </w:rPr>
      </w:pPr>
      <w:r>
        <w:rPr>
          <w:sz w:val="22"/>
          <w:szCs w:val="22"/>
        </w:rPr>
        <w:t>Machine learning Service Sub-</w:t>
      </w:r>
      <w:r w:rsidR="00B626BF">
        <w:rPr>
          <w:sz w:val="22"/>
          <w:szCs w:val="22"/>
        </w:rPr>
        <w:t>system:</w:t>
      </w:r>
      <w:r>
        <w:rPr>
          <w:sz w:val="22"/>
          <w:szCs w:val="22"/>
        </w:rPr>
        <w:t xml:space="preserve">  This is a micro service takes the cleansed data and prepares the model to train, test and predict.</w:t>
      </w:r>
    </w:p>
    <w:p w14:paraId="7329AEB4" w14:textId="2AC93887" w:rsidR="006962C2" w:rsidRDefault="006962C2" w:rsidP="006962C2">
      <w:pPr>
        <w:pStyle w:val="BodyText"/>
        <w:numPr>
          <w:ilvl w:val="0"/>
          <w:numId w:val="15"/>
        </w:numPr>
        <w:spacing w:before="6"/>
        <w:rPr>
          <w:sz w:val="22"/>
          <w:szCs w:val="22"/>
        </w:rPr>
      </w:pPr>
      <w:r>
        <w:rPr>
          <w:sz w:val="22"/>
          <w:szCs w:val="22"/>
        </w:rPr>
        <w:t xml:space="preserve">Web server docker Sub-system:  This micro service plays a controller role where it takes the inputs from the </w:t>
      </w:r>
      <w:r w:rsidR="00F27E4D">
        <w:rPr>
          <w:sz w:val="22"/>
          <w:szCs w:val="22"/>
        </w:rPr>
        <w:t>U</w:t>
      </w:r>
      <w:r>
        <w:rPr>
          <w:sz w:val="22"/>
          <w:szCs w:val="22"/>
        </w:rPr>
        <w:t xml:space="preserve">ser and sends the request to the machine learning service docker and obtains the predicted value and displays back to the </w:t>
      </w:r>
      <w:r w:rsidR="00F27E4D">
        <w:rPr>
          <w:sz w:val="22"/>
          <w:szCs w:val="22"/>
        </w:rPr>
        <w:t>U</w:t>
      </w:r>
      <w:r>
        <w:rPr>
          <w:sz w:val="22"/>
          <w:szCs w:val="22"/>
        </w:rPr>
        <w:t>ser</w:t>
      </w:r>
    </w:p>
    <w:p w14:paraId="533ACE00" w14:textId="77777777" w:rsidR="006962C2" w:rsidRDefault="006962C2" w:rsidP="006962C2">
      <w:pPr>
        <w:pStyle w:val="BodyText"/>
        <w:tabs>
          <w:tab w:val="left" w:pos="1440"/>
        </w:tabs>
        <w:ind w:left="1440" w:right="113"/>
        <w:rPr>
          <w:sz w:val="22"/>
        </w:rPr>
      </w:pPr>
    </w:p>
    <w:p w14:paraId="1B2C3A4D" w14:textId="77777777" w:rsidR="006962C2" w:rsidRPr="00DE4F25" w:rsidRDefault="006962C2" w:rsidP="006962C2">
      <w:pPr>
        <w:pStyle w:val="BodyText"/>
        <w:tabs>
          <w:tab w:val="left" w:pos="1440"/>
        </w:tabs>
        <w:ind w:left="1440" w:right="113"/>
        <w:rPr>
          <w:sz w:val="22"/>
        </w:rPr>
      </w:pPr>
    </w:p>
    <w:p w14:paraId="0743C950" w14:textId="77777777" w:rsidR="00FE6EEF" w:rsidRPr="00DE4F25" w:rsidRDefault="00FE6EEF" w:rsidP="008F74CD">
      <w:pPr>
        <w:pStyle w:val="BodyText"/>
        <w:tabs>
          <w:tab w:val="left" w:pos="1440"/>
        </w:tabs>
        <w:spacing w:before="2"/>
        <w:ind w:left="1440" w:hanging="720"/>
        <w:rPr>
          <w:sz w:val="22"/>
        </w:rPr>
      </w:pPr>
    </w:p>
    <w:p w14:paraId="4E8EB863" w14:textId="77777777" w:rsidR="00FE6EEF" w:rsidRPr="00DE4F25" w:rsidRDefault="004449A7" w:rsidP="008F74CD">
      <w:pPr>
        <w:pStyle w:val="Heading2"/>
        <w:numPr>
          <w:ilvl w:val="1"/>
          <w:numId w:val="7"/>
        </w:numPr>
        <w:tabs>
          <w:tab w:val="left" w:pos="1440"/>
        </w:tabs>
        <w:ind w:left="1440" w:hanging="720"/>
        <w:rPr>
          <w:sz w:val="28"/>
        </w:rPr>
      </w:pPr>
      <w:bookmarkStart w:id="20" w:name="_bookmark10"/>
      <w:bookmarkStart w:id="21" w:name="_Toc86484660"/>
      <w:bookmarkEnd w:id="20"/>
      <w:r w:rsidRPr="00DE4F25">
        <w:rPr>
          <w:sz w:val="28"/>
        </w:rPr>
        <w:t>Design</w:t>
      </w:r>
      <w:r w:rsidRPr="00DE4F25">
        <w:rPr>
          <w:spacing w:val="-2"/>
          <w:sz w:val="28"/>
        </w:rPr>
        <w:t xml:space="preserve"> </w:t>
      </w:r>
      <w:r w:rsidRPr="00DE4F25">
        <w:rPr>
          <w:sz w:val="28"/>
        </w:rPr>
        <w:t>Rationale</w:t>
      </w:r>
      <w:bookmarkEnd w:id="21"/>
    </w:p>
    <w:p w14:paraId="34B52EA0" w14:textId="6B1AD637" w:rsidR="008A76FC" w:rsidRDefault="008A76FC" w:rsidP="008A76FC">
      <w:pPr>
        <w:pStyle w:val="BodyText"/>
        <w:tabs>
          <w:tab w:val="left" w:pos="1440"/>
        </w:tabs>
        <w:spacing w:before="122"/>
        <w:ind w:left="1440" w:right="117"/>
        <w:rPr>
          <w:sz w:val="22"/>
        </w:rPr>
      </w:pPr>
      <w:r>
        <w:rPr>
          <w:sz w:val="22"/>
        </w:rPr>
        <w:t>Here are the major reasons to select this architecture and design to build this system</w:t>
      </w:r>
    </w:p>
    <w:p w14:paraId="7F98DA50" w14:textId="474E180F" w:rsidR="008A76FC" w:rsidRDefault="008A76FC" w:rsidP="008A76FC">
      <w:pPr>
        <w:pStyle w:val="BodyText"/>
        <w:numPr>
          <w:ilvl w:val="0"/>
          <w:numId w:val="17"/>
        </w:numPr>
        <w:tabs>
          <w:tab w:val="left" w:pos="1440"/>
        </w:tabs>
        <w:spacing w:before="122"/>
        <w:ind w:right="117"/>
        <w:rPr>
          <w:sz w:val="22"/>
        </w:rPr>
      </w:pPr>
      <w:r>
        <w:rPr>
          <w:sz w:val="22"/>
        </w:rPr>
        <w:t>This system Portable and deployable in any environment without any deployment challenges</w:t>
      </w:r>
    </w:p>
    <w:p w14:paraId="6251B012" w14:textId="1EFBB951" w:rsidR="00FE6EEF" w:rsidRPr="008A76FC" w:rsidRDefault="008A76FC" w:rsidP="008A76FC">
      <w:pPr>
        <w:pStyle w:val="BodyText"/>
        <w:numPr>
          <w:ilvl w:val="0"/>
          <w:numId w:val="17"/>
        </w:numPr>
        <w:tabs>
          <w:tab w:val="left" w:pos="1440"/>
        </w:tabs>
        <w:spacing w:before="122"/>
        <w:ind w:right="117"/>
      </w:pPr>
      <w:r>
        <w:rPr>
          <w:sz w:val="22"/>
        </w:rPr>
        <w:t>This system is Scalable.  Can open any number of dockers for each sub system which would not only takes care of scalability but also availability of the system</w:t>
      </w:r>
    </w:p>
    <w:p w14:paraId="3A01168B" w14:textId="56CA9C39" w:rsidR="008A76FC" w:rsidRDefault="008A76FC" w:rsidP="008A76FC">
      <w:pPr>
        <w:pStyle w:val="BodyText"/>
        <w:tabs>
          <w:tab w:val="left" w:pos="1440"/>
        </w:tabs>
        <w:spacing w:before="122"/>
        <w:ind w:right="117"/>
        <w:rPr>
          <w:sz w:val="22"/>
        </w:rPr>
      </w:pPr>
    </w:p>
    <w:p w14:paraId="35D82CB8" w14:textId="3BCCBA93" w:rsidR="008A76FC" w:rsidRDefault="008A76FC" w:rsidP="008A76FC">
      <w:pPr>
        <w:pStyle w:val="BodyText"/>
        <w:tabs>
          <w:tab w:val="left" w:pos="1440"/>
        </w:tabs>
        <w:spacing w:before="122"/>
        <w:ind w:right="117"/>
        <w:rPr>
          <w:sz w:val="22"/>
        </w:rPr>
      </w:pPr>
    </w:p>
    <w:p w14:paraId="381E77BD" w14:textId="62CAB7FA" w:rsidR="008A76FC" w:rsidRDefault="008A76FC" w:rsidP="008A76FC">
      <w:pPr>
        <w:pStyle w:val="BodyText"/>
        <w:tabs>
          <w:tab w:val="left" w:pos="1440"/>
        </w:tabs>
        <w:spacing w:before="122"/>
        <w:ind w:right="117"/>
        <w:rPr>
          <w:sz w:val="22"/>
        </w:rPr>
      </w:pPr>
    </w:p>
    <w:p w14:paraId="1600D075" w14:textId="7EAC4AE0" w:rsidR="008A76FC" w:rsidRDefault="008A76FC" w:rsidP="008A76FC">
      <w:pPr>
        <w:pStyle w:val="BodyText"/>
        <w:tabs>
          <w:tab w:val="left" w:pos="1440"/>
        </w:tabs>
        <w:spacing w:before="122"/>
        <w:ind w:right="117"/>
        <w:rPr>
          <w:sz w:val="22"/>
        </w:rPr>
      </w:pPr>
    </w:p>
    <w:p w14:paraId="32C16A4A" w14:textId="7E8BAE3C" w:rsidR="008A76FC" w:rsidRDefault="008A76FC" w:rsidP="008A76FC">
      <w:pPr>
        <w:pStyle w:val="BodyText"/>
        <w:tabs>
          <w:tab w:val="left" w:pos="1440"/>
        </w:tabs>
        <w:spacing w:before="122"/>
        <w:ind w:right="117"/>
        <w:rPr>
          <w:sz w:val="22"/>
        </w:rPr>
      </w:pPr>
    </w:p>
    <w:p w14:paraId="4FA834F9" w14:textId="53F6523D" w:rsidR="008A76FC" w:rsidRDefault="008A76FC" w:rsidP="008A76FC">
      <w:pPr>
        <w:pStyle w:val="BodyText"/>
        <w:tabs>
          <w:tab w:val="left" w:pos="1440"/>
        </w:tabs>
        <w:spacing w:before="122"/>
        <w:ind w:right="117"/>
        <w:rPr>
          <w:sz w:val="22"/>
        </w:rPr>
      </w:pPr>
    </w:p>
    <w:p w14:paraId="2BBDC980" w14:textId="0F1867A9" w:rsidR="008A76FC" w:rsidRDefault="008A76FC" w:rsidP="008A76FC">
      <w:pPr>
        <w:pStyle w:val="BodyText"/>
        <w:tabs>
          <w:tab w:val="left" w:pos="1440"/>
        </w:tabs>
        <w:spacing w:before="122"/>
        <w:ind w:right="117"/>
        <w:rPr>
          <w:sz w:val="22"/>
        </w:rPr>
      </w:pPr>
    </w:p>
    <w:p w14:paraId="364D6A14" w14:textId="5E7317DE" w:rsidR="008A76FC" w:rsidRDefault="008A76FC" w:rsidP="008A76FC">
      <w:pPr>
        <w:pStyle w:val="BodyText"/>
        <w:tabs>
          <w:tab w:val="left" w:pos="1440"/>
        </w:tabs>
        <w:spacing w:before="122"/>
        <w:ind w:right="117"/>
        <w:rPr>
          <w:sz w:val="22"/>
        </w:rPr>
      </w:pPr>
    </w:p>
    <w:p w14:paraId="00678063" w14:textId="5C902415" w:rsidR="008A76FC" w:rsidRDefault="008A76FC" w:rsidP="008A76FC">
      <w:pPr>
        <w:pStyle w:val="BodyText"/>
        <w:tabs>
          <w:tab w:val="left" w:pos="1440"/>
        </w:tabs>
        <w:spacing w:before="122"/>
        <w:ind w:right="117"/>
        <w:rPr>
          <w:sz w:val="22"/>
        </w:rPr>
      </w:pPr>
    </w:p>
    <w:p w14:paraId="20C515DE" w14:textId="06AE6370" w:rsidR="008A76FC" w:rsidRDefault="008A76FC" w:rsidP="008A76FC">
      <w:pPr>
        <w:pStyle w:val="BodyText"/>
        <w:tabs>
          <w:tab w:val="left" w:pos="1440"/>
        </w:tabs>
        <w:spacing w:before="122"/>
        <w:ind w:right="117"/>
        <w:rPr>
          <w:sz w:val="22"/>
        </w:rPr>
      </w:pPr>
    </w:p>
    <w:p w14:paraId="6B296779" w14:textId="31182B88" w:rsidR="008A76FC" w:rsidRDefault="008A76FC" w:rsidP="008A76FC">
      <w:pPr>
        <w:pStyle w:val="BodyText"/>
        <w:tabs>
          <w:tab w:val="left" w:pos="1440"/>
        </w:tabs>
        <w:spacing w:before="122"/>
        <w:ind w:right="117"/>
        <w:rPr>
          <w:sz w:val="22"/>
        </w:rPr>
      </w:pPr>
    </w:p>
    <w:p w14:paraId="074AD035" w14:textId="77777777" w:rsidR="008A76FC" w:rsidRPr="00DE4F25" w:rsidRDefault="008A76FC" w:rsidP="008A76FC">
      <w:pPr>
        <w:pStyle w:val="BodyText"/>
        <w:tabs>
          <w:tab w:val="left" w:pos="1440"/>
        </w:tabs>
        <w:spacing w:before="122"/>
        <w:ind w:right="117"/>
      </w:pPr>
    </w:p>
    <w:p w14:paraId="72DC7EFF" w14:textId="77777777" w:rsidR="00FE6EEF" w:rsidRPr="00DE4F25" w:rsidRDefault="004449A7" w:rsidP="009A788D">
      <w:pPr>
        <w:pStyle w:val="Heading2"/>
        <w:rPr>
          <w:sz w:val="28"/>
        </w:rPr>
      </w:pPr>
      <w:bookmarkStart w:id="22" w:name="_bookmark11"/>
      <w:bookmarkStart w:id="23" w:name="_Toc86484661"/>
      <w:bookmarkEnd w:id="22"/>
      <w:r w:rsidRPr="00DE4F25">
        <w:rPr>
          <w:sz w:val="28"/>
        </w:rPr>
        <w:lastRenderedPageBreak/>
        <w:t>DATA</w:t>
      </w:r>
      <w:r w:rsidRPr="00DE4F25">
        <w:rPr>
          <w:spacing w:val="-2"/>
          <w:sz w:val="28"/>
        </w:rPr>
        <w:t xml:space="preserve"> </w:t>
      </w:r>
      <w:r w:rsidRPr="00DE4F25">
        <w:rPr>
          <w:sz w:val="28"/>
        </w:rPr>
        <w:t>DESIGN</w:t>
      </w:r>
      <w:bookmarkEnd w:id="23"/>
    </w:p>
    <w:p w14:paraId="10010263" w14:textId="77777777" w:rsidR="00FE6EEF" w:rsidRPr="00DE4F25" w:rsidRDefault="00FE6EEF">
      <w:pPr>
        <w:pStyle w:val="BodyText"/>
        <w:spacing w:before="2"/>
        <w:rPr>
          <w:rFonts w:ascii="Arial"/>
          <w:b/>
          <w:sz w:val="28"/>
        </w:rPr>
      </w:pPr>
    </w:p>
    <w:p w14:paraId="11C54C49" w14:textId="77777777" w:rsidR="00FE6EEF" w:rsidRPr="00DE4F25" w:rsidRDefault="004449A7" w:rsidP="008F74CD">
      <w:pPr>
        <w:pStyle w:val="Heading2"/>
        <w:numPr>
          <w:ilvl w:val="1"/>
          <w:numId w:val="5"/>
        </w:numPr>
        <w:tabs>
          <w:tab w:val="left" w:pos="1350"/>
        </w:tabs>
        <w:ind w:left="1440" w:hanging="720"/>
        <w:rPr>
          <w:sz w:val="28"/>
        </w:rPr>
      </w:pPr>
      <w:bookmarkStart w:id="24" w:name="_bookmark12"/>
      <w:bookmarkStart w:id="25" w:name="_Toc86484662"/>
      <w:bookmarkEnd w:id="24"/>
      <w:r w:rsidRPr="00DE4F25">
        <w:rPr>
          <w:sz w:val="28"/>
        </w:rPr>
        <w:t>Data Description</w:t>
      </w:r>
      <w:bookmarkEnd w:id="25"/>
    </w:p>
    <w:p w14:paraId="590C4876" w14:textId="2AD7AB75" w:rsidR="00FE6EEF" w:rsidRDefault="008B31B7" w:rsidP="008B31B7">
      <w:pPr>
        <w:pStyle w:val="BodyText"/>
        <w:spacing w:before="122"/>
        <w:ind w:left="1440" w:right="222"/>
        <w:rPr>
          <w:sz w:val="22"/>
        </w:rPr>
      </w:pPr>
      <w:r>
        <w:rPr>
          <w:sz w:val="22"/>
        </w:rPr>
        <w:t>This system takes RSS feeds from various news sites.  Generally, these feeds come in specific categories.  In General, RSS feeds follow the same JSON structure and hence there are various utilities to directly parse the RSS feeds.  The following fields are obtained from RSS Feeds using the Feed parser python utility</w:t>
      </w:r>
    </w:p>
    <w:p w14:paraId="7DF84BA2" w14:textId="6E6D4C2B" w:rsidR="008B31B7" w:rsidRDefault="008B31B7" w:rsidP="008B31B7">
      <w:pPr>
        <w:pStyle w:val="BodyText"/>
        <w:numPr>
          <w:ilvl w:val="0"/>
          <w:numId w:val="18"/>
        </w:numPr>
        <w:spacing w:before="122"/>
        <w:ind w:right="222"/>
        <w:rPr>
          <w:sz w:val="22"/>
        </w:rPr>
      </w:pPr>
      <w:r>
        <w:rPr>
          <w:sz w:val="22"/>
        </w:rPr>
        <w:t>T</w:t>
      </w:r>
      <w:r w:rsidRPr="008B31B7">
        <w:rPr>
          <w:sz w:val="22"/>
        </w:rPr>
        <w:t>itle</w:t>
      </w:r>
    </w:p>
    <w:p w14:paraId="720FF8B1" w14:textId="4CB54678" w:rsidR="008B31B7" w:rsidRDefault="008B31B7" w:rsidP="008B31B7">
      <w:pPr>
        <w:pStyle w:val="BodyText"/>
        <w:numPr>
          <w:ilvl w:val="0"/>
          <w:numId w:val="18"/>
        </w:numPr>
        <w:spacing w:before="122"/>
        <w:ind w:right="222"/>
        <w:rPr>
          <w:sz w:val="22"/>
        </w:rPr>
      </w:pPr>
      <w:r>
        <w:rPr>
          <w:sz w:val="22"/>
        </w:rPr>
        <w:t>Date / Time</w:t>
      </w:r>
    </w:p>
    <w:p w14:paraId="615D3D36" w14:textId="57105403" w:rsidR="008B31B7" w:rsidRDefault="008B31B7" w:rsidP="008B31B7">
      <w:pPr>
        <w:pStyle w:val="BodyText"/>
        <w:numPr>
          <w:ilvl w:val="0"/>
          <w:numId w:val="18"/>
        </w:numPr>
        <w:spacing w:before="122"/>
        <w:ind w:right="222"/>
        <w:rPr>
          <w:sz w:val="22"/>
        </w:rPr>
      </w:pPr>
      <w:r>
        <w:rPr>
          <w:sz w:val="22"/>
        </w:rPr>
        <w:t>Summary</w:t>
      </w:r>
    </w:p>
    <w:p w14:paraId="2873DE6B" w14:textId="60B09C7F" w:rsidR="008B31B7" w:rsidRDefault="008B31B7" w:rsidP="008B31B7">
      <w:pPr>
        <w:pStyle w:val="BodyText"/>
        <w:numPr>
          <w:ilvl w:val="0"/>
          <w:numId w:val="18"/>
        </w:numPr>
        <w:spacing w:before="122"/>
        <w:ind w:right="222"/>
        <w:rPr>
          <w:sz w:val="22"/>
        </w:rPr>
      </w:pPr>
      <w:r>
        <w:rPr>
          <w:sz w:val="22"/>
        </w:rPr>
        <w:t>Source</w:t>
      </w:r>
    </w:p>
    <w:p w14:paraId="72709936" w14:textId="596CC8A5" w:rsidR="008B31B7" w:rsidRDefault="008B31B7" w:rsidP="008B31B7">
      <w:pPr>
        <w:pStyle w:val="BodyText"/>
        <w:numPr>
          <w:ilvl w:val="0"/>
          <w:numId w:val="18"/>
        </w:numPr>
        <w:spacing w:before="122"/>
        <w:ind w:right="222"/>
        <w:rPr>
          <w:sz w:val="22"/>
        </w:rPr>
      </w:pPr>
      <w:r>
        <w:rPr>
          <w:sz w:val="22"/>
        </w:rPr>
        <w:t>Category / Topic</w:t>
      </w:r>
    </w:p>
    <w:p w14:paraId="3D5A48F8" w14:textId="2E63A1D8" w:rsidR="00B655B5" w:rsidRPr="00DE4F25" w:rsidRDefault="00B655B5" w:rsidP="00B655B5">
      <w:pPr>
        <w:pStyle w:val="BodyText"/>
        <w:spacing w:before="122"/>
        <w:ind w:left="1440" w:right="222"/>
        <w:rPr>
          <w:sz w:val="22"/>
        </w:rPr>
      </w:pPr>
      <w:r>
        <w:rPr>
          <w:sz w:val="22"/>
        </w:rPr>
        <w:t>These fields are then sent by producer docker to the Kafka broker based on the configure frequency.  The consumer docker continually receives the same fields and then appends to a csv file</w:t>
      </w:r>
    </w:p>
    <w:p w14:paraId="4744BCB2" w14:textId="77777777" w:rsidR="00FE6EEF" w:rsidRPr="00DE4F25" w:rsidRDefault="00FE6EEF" w:rsidP="008F74CD">
      <w:pPr>
        <w:pStyle w:val="BodyText"/>
        <w:tabs>
          <w:tab w:val="left" w:pos="1350"/>
        </w:tabs>
        <w:ind w:left="1440" w:hanging="720"/>
      </w:pPr>
    </w:p>
    <w:p w14:paraId="3307CCBC" w14:textId="77777777" w:rsidR="00FE6EEF" w:rsidRPr="00DE4F25" w:rsidRDefault="004449A7" w:rsidP="008F74CD">
      <w:pPr>
        <w:pStyle w:val="Heading2"/>
        <w:numPr>
          <w:ilvl w:val="1"/>
          <w:numId w:val="5"/>
        </w:numPr>
        <w:tabs>
          <w:tab w:val="left" w:pos="1350"/>
        </w:tabs>
        <w:ind w:left="1440" w:hanging="720"/>
        <w:rPr>
          <w:sz w:val="28"/>
        </w:rPr>
      </w:pPr>
      <w:bookmarkStart w:id="26" w:name="_bookmark13"/>
      <w:bookmarkStart w:id="27" w:name="_Toc86484663"/>
      <w:bookmarkEnd w:id="26"/>
      <w:r w:rsidRPr="00DE4F25">
        <w:rPr>
          <w:sz w:val="28"/>
        </w:rPr>
        <w:t>Data Dictionary</w:t>
      </w:r>
      <w:bookmarkEnd w:id="27"/>
    </w:p>
    <w:p w14:paraId="4D461A7E" w14:textId="152C82A5" w:rsidR="00FE6EEF" w:rsidRPr="00DE4F25" w:rsidRDefault="00DC7C13" w:rsidP="00DC7C13">
      <w:pPr>
        <w:pStyle w:val="BodyText"/>
        <w:spacing w:before="122"/>
        <w:ind w:left="1440" w:right="114"/>
        <w:rPr>
          <w:sz w:val="22"/>
        </w:rPr>
      </w:pPr>
      <w:r>
        <w:rPr>
          <w:sz w:val="22"/>
        </w:rPr>
        <w:t>This application uses only five fields as specified in the 4.1 section</w:t>
      </w:r>
      <w:r w:rsidR="004449A7" w:rsidRPr="00DE4F25">
        <w:rPr>
          <w:sz w:val="22"/>
        </w:rPr>
        <w:t>.</w:t>
      </w:r>
    </w:p>
    <w:p w14:paraId="15733795" w14:textId="77777777" w:rsidR="00FE6EEF" w:rsidRPr="00DE4F25" w:rsidRDefault="00FE6EEF" w:rsidP="008F74CD">
      <w:pPr>
        <w:pStyle w:val="BodyText"/>
        <w:tabs>
          <w:tab w:val="left" w:pos="1350"/>
        </w:tabs>
        <w:ind w:left="1440" w:hanging="720"/>
      </w:pPr>
    </w:p>
    <w:p w14:paraId="00280083" w14:textId="77777777" w:rsidR="00FE6EEF" w:rsidRPr="00DE4F25" w:rsidRDefault="00FE6EEF">
      <w:pPr>
        <w:pStyle w:val="BodyText"/>
        <w:spacing w:before="2"/>
        <w:rPr>
          <w:sz w:val="20"/>
        </w:rPr>
      </w:pPr>
    </w:p>
    <w:p w14:paraId="19A8499B" w14:textId="77777777" w:rsidR="00FE6EEF" w:rsidRPr="00DE4F25" w:rsidRDefault="004449A7" w:rsidP="009A788D">
      <w:pPr>
        <w:pStyle w:val="Heading2"/>
        <w:rPr>
          <w:sz w:val="28"/>
        </w:rPr>
      </w:pPr>
      <w:bookmarkStart w:id="28" w:name="_bookmark14"/>
      <w:bookmarkStart w:id="29" w:name="_Toc86484664"/>
      <w:bookmarkEnd w:id="28"/>
      <w:r w:rsidRPr="00DE4F25">
        <w:rPr>
          <w:sz w:val="28"/>
        </w:rPr>
        <w:t>COMPONENT</w:t>
      </w:r>
      <w:r w:rsidRPr="00DE4F25">
        <w:rPr>
          <w:spacing w:val="-6"/>
          <w:sz w:val="28"/>
        </w:rPr>
        <w:t xml:space="preserve"> </w:t>
      </w:r>
      <w:r w:rsidRPr="00DE4F25">
        <w:rPr>
          <w:sz w:val="28"/>
        </w:rPr>
        <w:t>DESIGN</w:t>
      </w:r>
      <w:bookmarkEnd w:id="29"/>
    </w:p>
    <w:p w14:paraId="681C72A2" w14:textId="77777777" w:rsidR="00FE6EEF" w:rsidRPr="00DE4F25" w:rsidRDefault="00FE6EEF">
      <w:pPr>
        <w:pStyle w:val="BodyText"/>
        <w:spacing w:before="7"/>
        <w:rPr>
          <w:rFonts w:ascii="Arial"/>
          <w:b/>
          <w:sz w:val="28"/>
        </w:rPr>
      </w:pPr>
    </w:p>
    <w:p w14:paraId="2666A952" w14:textId="7C34841C" w:rsidR="00FE6EEF" w:rsidRDefault="004449A7" w:rsidP="008F74CD">
      <w:pPr>
        <w:pStyle w:val="BodyText"/>
        <w:ind w:left="720"/>
        <w:rPr>
          <w:sz w:val="22"/>
        </w:rPr>
      </w:pPr>
      <w:r w:rsidRPr="00DE4F25">
        <w:rPr>
          <w:sz w:val="22"/>
        </w:rPr>
        <w:t>In this section, we take a closer look at what each component does in a more systematic way. If</w:t>
      </w:r>
      <w:r w:rsidR="008F74CD" w:rsidRPr="00DE4F25">
        <w:rPr>
          <w:sz w:val="22"/>
        </w:rPr>
        <w:t xml:space="preserve"> </w:t>
      </w:r>
      <w:r w:rsidRPr="00DE4F25">
        <w:rPr>
          <w:spacing w:val="-3"/>
          <w:sz w:val="22"/>
        </w:rPr>
        <w:t xml:space="preserve">you </w:t>
      </w:r>
      <w:r w:rsidRPr="00DE4F25">
        <w:rPr>
          <w:sz w:val="22"/>
        </w:rPr>
        <w:t xml:space="preserve">gave a functional description </w:t>
      </w:r>
      <w:r w:rsidRPr="00DE4F25">
        <w:rPr>
          <w:spacing w:val="-3"/>
          <w:sz w:val="22"/>
        </w:rPr>
        <w:t xml:space="preserve">in </w:t>
      </w:r>
      <w:r w:rsidRPr="00DE4F25">
        <w:rPr>
          <w:sz w:val="22"/>
        </w:rPr>
        <w:t xml:space="preserve">section 3.2, provide a summary of your algorithm for each function listed </w:t>
      </w:r>
      <w:r w:rsidRPr="00DE4F25">
        <w:rPr>
          <w:spacing w:val="-3"/>
          <w:sz w:val="22"/>
        </w:rPr>
        <w:t xml:space="preserve">in </w:t>
      </w:r>
      <w:r w:rsidRPr="00DE4F25">
        <w:rPr>
          <w:sz w:val="22"/>
        </w:rPr>
        <w:t xml:space="preserve">3.2 </w:t>
      </w:r>
      <w:r w:rsidRPr="00DE4F25">
        <w:rPr>
          <w:spacing w:val="-3"/>
          <w:sz w:val="22"/>
        </w:rPr>
        <w:t xml:space="preserve">in </w:t>
      </w:r>
      <w:r w:rsidRPr="00DE4F25">
        <w:rPr>
          <w:sz w:val="22"/>
        </w:rPr>
        <w:t>procedural description language (PDL) or pseudocode.</w:t>
      </w:r>
    </w:p>
    <w:p w14:paraId="35BD2D02" w14:textId="0D0DFA62" w:rsidR="00167AE9" w:rsidRDefault="00167AE9" w:rsidP="00167AE9">
      <w:pPr>
        <w:pStyle w:val="BodyText"/>
        <w:rPr>
          <w:sz w:val="22"/>
        </w:rPr>
      </w:pPr>
    </w:p>
    <w:p w14:paraId="35BD5406" w14:textId="5C53808C" w:rsidR="00167AE9" w:rsidRPr="00167AE9" w:rsidRDefault="00167AE9" w:rsidP="00167AE9">
      <w:pPr>
        <w:pStyle w:val="BodyText"/>
        <w:numPr>
          <w:ilvl w:val="0"/>
          <w:numId w:val="19"/>
        </w:numPr>
        <w:rPr>
          <w:sz w:val="22"/>
        </w:rPr>
      </w:pPr>
      <w:r>
        <w:rPr>
          <w:sz w:val="22"/>
        </w:rPr>
        <w:t>Producer Docker : TBD</w:t>
      </w:r>
    </w:p>
    <w:p w14:paraId="65B30747" w14:textId="01A0FBB8" w:rsidR="00167AE9" w:rsidRDefault="00167AE9" w:rsidP="00167AE9">
      <w:pPr>
        <w:pStyle w:val="BodyText"/>
        <w:numPr>
          <w:ilvl w:val="0"/>
          <w:numId w:val="19"/>
        </w:numPr>
        <w:rPr>
          <w:sz w:val="22"/>
        </w:rPr>
      </w:pPr>
      <w:r>
        <w:rPr>
          <w:sz w:val="22"/>
        </w:rPr>
        <w:t>Consumer Docker : TBD</w:t>
      </w:r>
    </w:p>
    <w:p w14:paraId="02419A0D" w14:textId="563D7A35" w:rsidR="00167AE9" w:rsidRDefault="00167AE9" w:rsidP="00167AE9">
      <w:pPr>
        <w:pStyle w:val="BodyText"/>
        <w:numPr>
          <w:ilvl w:val="0"/>
          <w:numId w:val="19"/>
        </w:numPr>
        <w:rPr>
          <w:sz w:val="22"/>
        </w:rPr>
      </w:pPr>
      <w:r>
        <w:rPr>
          <w:sz w:val="22"/>
        </w:rPr>
        <w:t>Machine learning docker : TBD</w:t>
      </w:r>
    </w:p>
    <w:p w14:paraId="260C6916" w14:textId="0F861CE9" w:rsidR="00167AE9" w:rsidRPr="00167AE9" w:rsidRDefault="00167AE9" w:rsidP="00167AE9">
      <w:pPr>
        <w:pStyle w:val="BodyText"/>
        <w:numPr>
          <w:ilvl w:val="0"/>
          <w:numId w:val="19"/>
        </w:numPr>
        <w:rPr>
          <w:sz w:val="22"/>
        </w:rPr>
      </w:pPr>
      <w:r w:rsidRPr="00167AE9">
        <w:rPr>
          <w:sz w:val="22"/>
        </w:rPr>
        <w:t>Web service docker</w:t>
      </w:r>
      <w:r>
        <w:rPr>
          <w:sz w:val="22"/>
        </w:rPr>
        <w:t>: TBD</w:t>
      </w:r>
    </w:p>
    <w:p w14:paraId="4F6BC513" w14:textId="5CBD0C02" w:rsidR="00167AE9" w:rsidRDefault="00167AE9" w:rsidP="00167AE9">
      <w:pPr>
        <w:pStyle w:val="BodyText"/>
        <w:rPr>
          <w:sz w:val="22"/>
        </w:rPr>
      </w:pPr>
    </w:p>
    <w:p w14:paraId="5B829CF0" w14:textId="3CCB98D3" w:rsidR="00DB2262" w:rsidRDefault="00DB2262" w:rsidP="00167AE9">
      <w:pPr>
        <w:pStyle w:val="BodyText"/>
        <w:rPr>
          <w:sz w:val="22"/>
        </w:rPr>
      </w:pPr>
    </w:p>
    <w:p w14:paraId="69B2B73C" w14:textId="082C57CF" w:rsidR="00DB2262" w:rsidRDefault="00DB2262" w:rsidP="00167AE9">
      <w:pPr>
        <w:pStyle w:val="BodyText"/>
        <w:rPr>
          <w:sz w:val="22"/>
        </w:rPr>
      </w:pPr>
    </w:p>
    <w:p w14:paraId="28315FF7" w14:textId="093B5050" w:rsidR="00DB2262" w:rsidRDefault="00DB2262" w:rsidP="00167AE9">
      <w:pPr>
        <w:pStyle w:val="BodyText"/>
        <w:rPr>
          <w:sz w:val="22"/>
        </w:rPr>
      </w:pPr>
    </w:p>
    <w:p w14:paraId="4384CEC6" w14:textId="58FD673B" w:rsidR="00DB2262" w:rsidRDefault="00DB2262" w:rsidP="00167AE9">
      <w:pPr>
        <w:pStyle w:val="BodyText"/>
        <w:rPr>
          <w:sz w:val="22"/>
        </w:rPr>
      </w:pPr>
    </w:p>
    <w:p w14:paraId="0C6E3274" w14:textId="7A9254D1" w:rsidR="00DB2262" w:rsidRDefault="00DB2262" w:rsidP="00167AE9">
      <w:pPr>
        <w:pStyle w:val="BodyText"/>
        <w:rPr>
          <w:sz w:val="22"/>
        </w:rPr>
      </w:pPr>
    </w:p>
    <w:p w14:paraId="5ACCDD78" w14:textId="00593511" w:rsidR="00DB2262" w:rsidRDefault="00DB2262" w:rsidP="00167AE9">
      <w:pPr>
        <w:pStyle w:val="BodyText"/>
        <w:rPr>
          <w:sz w:val="22"/>
        </w:rPr>
      </w:pPr>
    </w:p>
    <w:p w14:paraId="795572F0" w14:textId="5E275002" w:rsidR="00DB2262" w:rsidRDefault="00DB2262" w:rsidP="00167AE9">
      <w:pPr>
        <w:pStyle w:val="BodyText"/>
        <w:rPr>
          <w:sz w:val="22"/>
        </w:rPr>
      </w:pPr>
    </w:p>
    <w:p w14:paraId="25353777" w14:textId="059DA8CD" w:rsidR="00DB2262" w:rsidRDefault="00DB2262" w:rsidP="00167AE9">
      <w:pPr>
        <w:pStyle w:val="BodyText"/>
        <w:rPr>
          <w:sz w:val="22"/>
        </w:rPr>
      </w:pPr>
    </w:p>
    <w:p w14:paraId="0C61686A" w14:textId="0FEF56DE" w:rsidR="00DB2262" w:rsidRDefault="00DB2262" w:rsidP="00167AE9">
      <w:pPr>
        <w:pStyle w:val="BodyText"/>
        <w:rPr>
          <w:sz w:val="22"/>
        </w:rPr>
      </w:pPr>
    </w:p>
    <w:p w14:paraId="6BE44A81" w14:textId="77777777" w:rsidR="00DB2262" w:rsidRDefault="00DB2262" w:rsidP="00167AE9">
      <w:pPr>
        <w:pStyle w:val="BodyText"/>
        <w:rPr>
          <w:sz w:val="22"/>
        </w:rPr>
      </w:pPr>
    </w:p>
    <w:p w14:paraId="28F91DF0" w14:textId="77FE450B" w:rsidR="00F3143F" w:rsidRDefault="00F3143F" w:rsidP="00167AE9">
      <w:pPr>
        <w:pStyle w:val="BodyText"/>
        <w:rPr>
          <w:sz w:val="22"/>
        </w:rPr>
      </w:pPr>
    </w:p>
    <w:p w14:paraId="70ABB46C" w14:textId="06359623" w:rsidR="00F3143F" w:rsidRDefault="00F3143F" w:rsidP="00167AE9">
      <w:pPr>
        <w:pStyle w:val="BodyText"/>
        <w:rPr>
          <w:sz w:val="22"/>
        </w:rPr>
      </w:pPr>
    </w:p>
    <w:p w14:paraId="50CD7CC7" w14:textId="7638C3BE" w:rsidR="00F3143F" w:rsidRDefault="00F3143F" w:rsidP="00167AE9">
      <w:pPr>
        <w:pStyle w:val="BodyText"/>
        <w:rPr>
          <w:sz w:val="22"/>
        </w:rPr>
      </w:pPr>
    </w:p>
    <w:p w14:paraId="703AD4D9" w14:textId="272C687E" w:rsidR="007E002F" w:rsidRDefault="007E002F" w:rsidP="007E002F">
      <w:pPr>
        <w:pStyle w:val="Heading2"/>
        <w:rPr>
          <w:sz w:val="28"/>
        </w:rPr>
      </w:pPr>
      <w:bookmarkStart w:id="30" w:name="_Toc86484665"/>
      <w:r>
        <w:rPr>
          <w:sz w:val="28"/>
        </w:rPr>
        <w:lastRenderedPageBreak/>
        <w:t>MODEL SELECTION</w:t>
      </w:r>
      <w:bookmarkEnd w:id="30"/>
    </w:p>
    <w:p w14:paraId="6DB1785F" w14:textId="545F8BE9" w:rsidR="007E002F" w:rsidRDefault="007E002F" w:rsidP="007E002F">
      <w:pPr>
        <w:pStyle w:val="Heading2"/>
        <w:numPr>
          <w:ilvl w:val="0"/>
          <w:numId w:val="0"/>
        </w:numPr>
        <w:ind w:left="720"/>
        <w:rPr>
          <w:sz w:val="28"/>
        </w:rPr>
      </w:pPr>
    </w:p>
    <w:p w14:paraId="70873E63" w14:textId="3C8401B4" w:rsidR="008D3967" w:rsidRDefault="008D3967" w:rsidP="008D3967">
      <w:pPr>
        <w:pStyle w:val="BodyText"/>
        <w:ind w:left="720"/>
      </w:pPr>
      <w:r>
        <w:t xml:space="preserve">Please find the Jupiter notebook file and the PDF attached.  The notebook file is in </w:t>
      </w:r>
      <w:r w:rsidRPr="008D3967">
        <w:t>metrics/Model_Selection&amp;Evaluation.ipynb</w:t>
      </w:r>
      <w:r>
        <w:t xml:space="preserve"> in the same Source code path. When  you download the code you should see the location.   Also, the pdf is there in the </w:t>
      </w:r>
      <w:r w:rsidRPr="008D3967">
        <w:t>brd/Model_Selection&amp;Evaluation.ipynb - Colaboratory.pdf</w:t>
      </w:r>
    </w:p>
    <w:p w14:paraId="7AF5EE53" w14:textId="77777777" w:rsidR="00DB2262" w:rsidRDefault="00DB2262" w:rsidP="00DB2262">
      <w:pPr>
        <w:widowControl/>
        <w:adjustRightInd w:val="0"/>
        <w:rPr>
          <w:rFonts w:ascii="Consolas" w:eastAsiaTheme="minorHAnsi" w:hAnsi="Consolas" w:cs="Consolas"/>
          <w:color w:val="212121"/>
          <w:sz w:val="21"/>
          <w:szCs w:val="21"/>
          <w:lang w:val="en-IN"/>
        </w:rPr>
      </w:pPr>
    </w:p>
    <w:tbl>
      <w:tblPr>
        <w:tblStyle w:val="GridTable4-Accent1"/>
        <w:tblpPr w:leftFromText="180" w:rightFromText="180" w:vertAnchor="text" w:horzAnchor="page" w:tblpX="2244" w:tblpY="182"/>
        <w:tblW w:w="0" w:type="auto"/>
        <w:tblLook w:val="04A0" w:firstRow="1" w:lastRow="0" w:firstColumn="1" w:lastColumn="0" w:noHBand="0" w:noVBand="1"/>
      </w:tblPr>
      <w:tblGrid>
        <w:gridCol w:w="2757"/>
        <w:gridCol w:w="2976"/>
      </w:tblGrid>
      <w:tr w:rsidR="00DB2262" w14:paraId="243CA2BF" w14:textId="77777777" w:rsidTr="00DB22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4C01DCB7" w14:textId="3775ED72" w:rsidR="00DB2262" w:rsidRDefault="00DB2262"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Model Name</w:t>
            </w:r>
          </w:p>
        </w:tc>
        <w:tc>
          <w:tcPr>
            <w:tcW w:w="2976" w:type="dxa"/>
          </w:tcPr>
          <w:p w14:paraId="7E7D33E4" w14:textId="497D000E" w:rsidR="00DB2262" w:rsidRDefault="00DB2262" w:rsidP="00DB2262">
            <w:pPr>
              <w:widowControl/>
              <w:adjustRightInd w:val="0"/>
              <w:cnfStyle w:val="100000000000" w:firstRow="1"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Accuracy</w:t>
            </w:r>
          </w:p>
        </w:tc>
      </w:tr>
      <w:tr w:rsidR="00DB2262" w14:paraId="1A0EF933" w14:textId="77777777" w:rsidTr="00DB2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44681DE1" w14:textId="61BE5A7E" w:rsidR="00DB2262" w:rsidRDefault="00DB2262"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LinearSVC</w:t>
            </w:r>
          </w:p>
        </w:tc>
        <w:tc>
          <w:tcPr>
            <w:tcW w:w="2976" w:type="dxa"/>
          </w:tcPr>
          <w:p w14:paraId="694F1614" w14:textId="5AEB27CC" w:rsidR="00DB2262" w:rsidRDefault="00DB2262" w:rsidP="00DB2262">
            <w:pPr>
              <w:widowControl/>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5367</w:t>
            </w:r>
          </w:p>
        </w:tc>
      </w:tr>
      <w:tr w:rsidR="00DB2262" w14:paraId="622EDF0F" w14:textId="77777777" w:rsidTr="00DB2262">
        <w:tc>
          <w:tcPr>
            <w:cnfStyle w:val="001000000000" w:firstRow="0" w:lastRow="0" w:firstColumn="1" w:lastColumn="0" w:oddVBand="0" w:evenVBand="0" w:oddHBand="0" w:evenHBand="0" w:firstRowFirstColumn="0" w:firstRowLastColumn="0" w:lastRowFirstColumn="0" w:lastRowLastColumn="0"/>
            <w:tcW w:w="2757" w:type="dxa"/>
          </w:tcPr>
          <w:p w14:paraId="7B572BD3" w14:textId="332232E7" w:rsidR="00DB2262" w:rsidRDefault="00DB2262"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LogisticRegression</w:t>
            </w:r>
          </w:p>
        </w:tc>
        <w:tc>
          <w:tcPr>
            <w:tcW w:w="2976" w:type="dxa"/>
          </w:tcPr>
          <w:p w14:paraId="5A394592" w14:textId="14B0E8C3" w:rsidR="00DB2262" w:rsidRDefault="00DB2262" w:rsidP="00DB2262">
            <w:pPr>
              <w:widowControl/>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5116</w:t>
            </w:r>
          </w:p>
        </w:tc>
      </w:tr>
      <w:tr w:rsidR="00DB2262" w14:paraId="02A53F18" w14:textId="77777777" w:rsidTr="00DB2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083CF33F" w14:textId="532384D4" w:rsidR="00DB2262" w:rsidRDefault="00DB2262"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MultinomialNB</w:t>
            </w:r>
          </w:p>
        </w:tc>
        <w:tc>
          <w:tcPr>
            <w:tcW w:w="2976" w:type="dxa"/>
          </w:tcPr>
          <w:p w14:paraId="254C7EB2" w14:textId="2C272372" w:rsidR="00DB2262" w:rsidRDefault="00DB2262" w:rsidP="00DB2262">
            <w:pPr>
              <w:widowControl/>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4226</w:t>
            </w:r>
          </w:p>
        </w:tc>
      </w:tr>
      <w:tr w:rsidR="00001D75" w14:paraId="6A969A96" w14:textId="77777777" w:rsidTr="00DB2262">
        <w:tc>
          <w:tcPr>
            <w:cnfStyle w:val="001000000000" w:firstRow="0" w:lastRow="0" w:firstColumn="1" w:lastColumn="0" w:oddVBand="0" w:evenVBand="0" w:oddHBand="0" w:evenHBand="0" w:firstRowFirstColumn="0" w:firstRowLastColumn="0" w:lastRowFirstColumn="0" w:lastRowLastColumn="0"/>
            <w:tcW w:w="2757" w:type="dxa"/>
          </w:tcPr>
          <w:p w14:paraId="0600E353" w14:textId="015137C1" w:rsidR="00001D75" w:rsidRDefault="00001D75"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RandomForestClassifier</w:t>
            </w:r>
          </w:p>
        </w:tc>
        <w:tc>
          <w:tcPr>
            <w:tcW w:w="2976" w:type="dxa"/>
          </w:tcPr>
          <w:p w14:paraId="6B1DA02C" w14:textId="13D6C413" w:rsidR="00001D75" w:rsidRDefault="00001D75" w:rsidP="00DB2262">
            <w:pPr>
              <w:widowControl/>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2060</w:t>
            </w:r>
          </w:p>
        </w:tc>
      </w:tr>
    </w:tbl>
    <w:p w14:paraId="7ABA4DFA" w14:textId="584E56B2" w:rsidR="00F3143F" w:rsidRDefault="00F3143F" w:rsidP="00167AE9">
      <w:pPr>
        <w:pStyle w:val="BodyText"/>
        <w:rPr>
          <w:sz w:val="22"/>
        </w:rPr>
      </w:pPr>
    </w:p>
    <w:p w14:paraId="5060D3A3" w14:textId="2DA4006A" w:rsidR="00F3143F" w:rsidRDefault="00F3143F" w:rsidP="00167AE9">
      <w:pPr>
        <w:pStyle w:val="BodyText"/>
        <w:rPr>
          <w:sz w:val="22"/>
        </w:rPr>
      </w:pPr>
    </w:p>
    <w:p w14:paraId="07B0A114" w14:textId="1E202315" w:rsidR="00F3143F" w:rsidRDefault="00F3143F" w:rsidP="00167AE9">
      <w:pPr>
        <w:pStyle w:val="BodyText"/>
        <w:rPr>
          <w:sz w:val="22"/>
        </w:rPr>
      </w:pPr>
    </w:p>
    <w:p w14:paraId="51EE938D" w14:textId="489F6788" w:rsidR="00F3143F" w:rsidRDefault="00F3143F" w:rsidP="00167AE9">
      <w:pPr>
        <w:pStyle w:val="BodyText"/>
        <w:rPr>
          <w:sz w:val="22"/>
        </w:rPr>
      </w:pPr>
    </w:p>
    <w:p w14:paraId="2653A80C" w14:textId="72628D74" w:rsidR="00F3143F" w:rsidRDefault="00F3143F" w:rsidP="00167AE9">
      <w:pPr>
        <w:pStyle w:val="BodyText"/>
        <w:rPr>
          <w:sz w:val="22"/>
        </w:rPr>
      </w:pPr>
    </w:p>
    <w:p w14:paraId="49D984B7" w14:textId="38C537C6" w:rsidR="00F3143F" w:rsidRDefault="00F3143F" w:rsidP="00167AE9">
      <w:pPr>
        <w:pStyle w:val="BodyText"/>
        <w:rPr>
          <w:sz w:val="22"/>
        </w:rPr>
      </w:pPr>
    </w:p>
    <w:p w14:paraId="00F971DD" w14:textId="3D489BA1" w:rsidR="00F3143F" w:rsidRDefault="00F3143F" w:rsidP="00167AE9">
      <w:pPr>
        <w:pStyle w:val="BodyText"/>
        <w:rPr>
          <w:sz w:val="22"/>
        </w:rPr>
      </w:pPr>
    </w:p>
    <w:p w14:paraId="6B62ECA0" w14:textId="77777777" w:rsidR="00953100" w:rsidRDefault="00001D75" w:rsidP="00953100">
      <w:pPr>
        <w:pStyle w:val="BodyText"/>
        <w:ind w:left="720"/>
      </w:pPr>
      <w:r>
        <w:rPr>
          <w:sz w:val="22"/>
        </w:rPr>
        <w:t xml:space="preserve">We initially used </w:t>
      </w:r>
      <w:r w:rsidRPr="00001D75">
        <w:rPr>
          <w:sz w:val="22"/>
        </w:rPr>
        <w:t>MultinomialNB for the ease of use.  After  applying the accuracy and confusion metrics we have changed our approach to LinearSVC</w:t>
      </w:r>
      <w:r w:rsidR="00953100">
        <w:rPr>
          <w:sz w:val="22"/>
        </w:rPr>
        <w:t xml:space="preserve">.   If the following attached document doesn’t open then Word may not have adobe plugin.  Please download this file and open it separately or you can directly open from </w:t>
      </w:r>
      <w:r w:rsidR="00953100" w:rsidRPr="008D3967">
        <w:t>brd/Model_Selection&amp;Evaluation.ipynb - Colaboratory.pdf</w:t>
      </w:r>
    </w:p>
    <w:p w14:paraId="25873A0B" w14:textId="014E8D78" w:rsidR="00001D75" w:rsidRDefault="00953100" w:rsidP="00001D75">
      <w:pPr>
        <w:pStyle w:val="BodyText"/>
        <w:ind w:left="720"/>
        <w:rPr>
          <w:sz w:val="22"/>
        </w:rPr>
      </w:pPr>
      <w:r>
        <w:rPr>
          <w:sz w:val="22"/>
        </w:rPr>
        <w:t xml:space="preserve"> From the repo</w:t>
      </w:r>
    </w:p>
    <w:p w14:paraId="246B5068" w14:textId="6E9929C8" w:rsidR="00001D75" w:rsidRDefault="00001D75" w:rsidP="00001D75">
      <w:pPr>
        <w:pStyle w:val="BodyText"/>
        <w:ind w:left="720"/>
        <w:rPr>
          <w:sz w:val="22"/>
        </w:rPr>
      </w:pPr>
    </w:p>
    <w:p w14:paraId="35B868F2" w14:textId="33088234" w:rsidR="00001D75" w:rsidRDefault="00D136E3" w:rsidP="00167AE9">
      <w:pPr>
        <w:pStyle w:val="BodyText"/>
        <w:rPr>
          <w:sz w:val="22"/>
        </w:rPr>
      </w:pPr>
      <w:r>
        <w:rPr>
          <w:sz w:val="22"/>
        </w:rPr>
        <w:object w:dxaOrig="1520" w:dyaOrig="987" w14:anchorId="6877D4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15" o:title=""/>
          </v:shape>
          <o:OLEObject Type="Embed" ProgID="AcroExch.Document.DC" ShapeID="_x0000_i1025" DrawAspect="Icon" ObjectID="_1697097504" r:id="rId16"/>
        </w:object>
      </w:r>
    </w:p>
    <w:p w14:paraId="2C9C9FEE" w14:textId="0FB0401C" w:rsidR="00001D75" w:rsidRDefault="00001D75" w:rsidP="00167AE9">
      <w:pPr>
        <w:pStyle w:val="BodyText"/>
        <w:rPr>
          <w:sz w:val="22"/>
        </w:rPr>
      </w:pPr>
    </w:p>
    <w:p w14:paraId="7798330F" w14:textId="24EBABD4" w:rsidR="00001D75" w:rsidRDefault="00001D75" w:rsidP="00167AE9">
      <w:pPr>
        <w:pStyle w:val="BodyText"/>
        <w:rPr>
          <w:sz w:val="22"/>
        </w:rPr>
      </w:pPr>
    </w:p>
    <w:p w14:paraId="002BB4B8" w14:textId="27C09C03" w:rsidR="00001D75" w:rsidRDefault="00001D75" w:rsidP="00167AE9">
      <w:pPr>
        <w:pStyle w:val="BodyText"/>
        <w:rPr>
          <w:sz w:val="22"/>
        </w:rPr>
      </w:pPr>
    </w:p>
    <w:p w14:paraId="232DD62A" w14:textId="307DDE87" w:rsidR="00001D75" w:rsidRDefault="00001D75" w:rsidP="00167AE9">
      <w:pPr>
        <w:pStyle w:val="BodyText"/>
        <w:rPr>
          <w:sz w:val="22"/>
        </w:rPr>
      </w:pPr>
    </w:p>
    <w:p w14:paraId="67CEAFA4" w14:textId="7F35152B" w:rsidR="00001D75" w:rsidRDefault="00001D75" w:rsidP="00167AE9">
      <w:pPr>
        <w:pStyle w:val="BodyText"/>
        <w:rPr>
          <w:sz w:val="22"/>
        </w:rPr>
      </w:pPr>
    </w:p>
    <w:p w14:paraId="327A16B9" w14:textId="10C673AD" w:rsidR="00001D75" w:rsidRDefault="00001D75" w:rsidP="00167AE9">
      <w:pPr>
        <w:pStyle w:val="BodyText"/>
        <w:rPr>
          <w:sz w:val="22"/>
        </w:rPr>
      </w:pPr>
    </w:p>
    <w:p w14:paraId="28507DBB" w14:textId="32F42628" w:rsidR="00001D75" w:rsidRDefault="00001D75" w:rsidP="00167AE9">
      <w:pPr>
        <w:pStyle w:val="BodyText"/>
        <w:rPr>
          <w:sz w:val="22"/>
        </w:rPr>
      </w:pPr>
    </w:p>
    <w:p w14:paraId="5B68A159" w14:textId="5802C4D9" w:rsidR="00001D75" w:rsidRDefault="00001D75" w:rsidP="00167AE9">
      <w:pPr>
        <w:pStyle w:val="BodyText"/>
        <w:rPr>
          <w:sz w:val="22"/>
        </w:rPr>
      </w:pPr>
    </w:p>
    <w:p w14:paraId="7D4699C9" w14:textId="1886B5DF" w:rsidR="00001D75" w:rsidRDefault="00001D75" w:rsidP="00167AE9">
      <w:pPr>
        <w:pStyle w:val="BodyText"/>
        <w:rPr>
          <w:sz w:val="22"/>
        </w:rPr>
      </w:pPr>
    </w:p>
    <w:p w14:paraId="02FBFD9D" w14:textId="183D1C19" w:rsidR="00001D75" w:rsidRDefault="00001D75" w:rsidP="00167AE9">
      <w:pPr>
        <w:pStyle w:val="BodyText"/>
        <w:rPr>
          <w:sz w:val="22"/>
        </w:rPr>
      </w:pPr>
    </w:p>
    <w:p w14:paraId="7B6B9710" w14:textId="698F498E" w:rsidR="00001D75" w:rsidRDefault="00001D75" w:rsidP="00167AE9">
      <w:pPr>
        <w:pStyle w:val="BodyText"/>
        <w:rPr>
          <w:sz w:val="22"/>
        </w:rPr>
      </w:pPr>
    </w:p>
    <w:p w14:paraId="3905B975" w14:textId="2BA8946C" w:rsidR="00001D75" w:rsidRDefault="00001D75" w:rsidP="00167AE9">
      <w:pPr>
        <w:pStyle w:val="BodyText"/>
        <w:rPr>
          <w:sz w:val="22"/>
        </w:rPr>
      </w:pPr>
    </w:p>
    <w:p w14:paraId="7D52C1AE" w14:textId="6ADD373B" w:rsidR="00001D75" w:rsidRDefault="00001D75" w:rsidP="00167AE9">
      <w:pPr>
        <w:pStyle w:val="BodyText"/>
        <w:rPr>
          <w:sz w:val="22"/>
        </w:rPr>
      </w:pPr>
    </w:p>
    <w:p w14:paraId="439CB890" w14:textId="6E6135F7" w:rsidR="00001D75" w:rsidRDefault="00001D75" w:rsidP="00167AE9">
      <w:pPr>
        <w:pStyle w:val="BodyText"/>
        <w:rPr>
          <w:sz w:val="22"/>
        </w:rPr>
      </w:pPr>
    </w:p>
    <w:p w14:paraId="226033C7" w14:textId="5FAF1443" w:rsidR="00001D75" w:rsidRDefault="00001D75" w:rsidP="00167AE9">
      <w:pPr>
        <w:pStyle w:val="BodyText"/>
        <w:rPr>
          <w:sz w:val="22"/>
        </w:rPr>
      </w:pPr>
    </w:p>
    <w:p w14:paraId="5AA9264E" w14:textId="262F619E" w:rsidR="00001D75" w:rsidRDefault="00001D75" w:rsidP="00167AE9">
      <w:pPr>
        <w:pStyle w:val="BodyText"/>
        <w:rPr>
          <w:sz w:val="22"/>
        </w:rPr>
      </w:pPr>
    </w:p>
    <w:p w14:paraId="02C0B7BA" w14:textId="36551F6E" w:rsidR="00001D75" w:rsidRDefault="00001D75" w:rsidP="00167AE9">
      <w:pPr>
        <w:pStyle w:val="BodyText"/>
        <w:rPr>
          <w:sz w:val="22"/>
        </w:rPr>
      </w:pPr>
    </w:p>
    <w:p w14:paraId="7AA39607" w14:textId="70BF7DEE" w:rsidR="00001D75" w:rsidRDefault="00001D75" w:rsidP="00167AE9">
      <w:pPr>
        <w:pStyle w:val="BodyText"/>
        <w:rPr>
          <w:sz w:val="22"/>
        </w:rPr>
      </w:pPr>
    </w:p>
    <w:p w14:paraId="7D4F092B" w14:textId="5C1FC49C" w:rsidR="00001D75" w:rsidRDefault="00001D75" w:rsidP="00167AE9">
      <w:pPr>
        <w:pStyle w:val="BodyText"/>
        <w:rPr>
          <w:sz w:val="22"/>
        </w:rPr>
      </w:pPr>
    </w:p>
    <w:p w14:paraId="49C6769A" w14:textId="5DC0DB4B" w:rsidR="00001D75" w:rsidRDefault="00001D75" w:rsidP="00167AE9">
      <w:pPr>
        <w:pStyle w:val="BodyText"/>
        <w:rPr>
          <w:sz w:val="22"/>
        </w:rPr>
      </w:pPr>
    </w:p>
    <w:p w14:paraId="4AA9B4EC" w14:textId="6B8E920E" w:rsidR="00001D75" w:rsidRDefault="00001D75" w:rsidP="00167AE9">
      <w:pPr>
        <w:pStyle w:val="BodyText"/>
        <w:rPr>
          <w:sz w:val="22"/>
        </w:rPr>
      </w:pPr>
    </w:p>
    <w:p w14:paraId="5786187F" w14:textId="4E66B240" w:rsidR="00001D75" w:rsidRDefault="00001D75" w:rsidP="00167AE9">
      <w:pPr>
        <w:pStyle w:val="BodyText"/>
        <w:rPr>
          <w:sz w:val="22"/>
        </w:rPr>
      </w:pPr>
    </w:p>
    <w:p w14:paraId="54D13397" w14:textId="78B508BC" w:rsidR="00001D75" w:rsidRDefault="00001D75" w:rsidP="00167AE9">
      <w:pPr>
        <w:pStyle w:val="BodyText"/>
        <w:rPr>
          <w:sz w:val="22"/>
        </w:rPr>
      </w:pPr>
    </w:p>
    <w:p w14:paraId="541D0F2E" w14:textId="79DC2D5A" w:rsidR="00001D75" w:rsidRDefault="00001D75" w:rsidP="00167AE9">
      <w:pPr>
        <w:pStyle w:val="BodyText"/>
        <w:rPr>
          <w:sz w:val="22"/>
        </w:rPr>
      </w:pPr>
    </w:p>
    <w:p w14:paraId="0EC4C724" w14:textId="2E1863DB" w:rsidR="00001D75" w:rsidRDefault="00001D75" w:rsidP="00167AE9">
      <w:pPr>
        <w:pStyle w:val="BodyText"/>
        <w:rPr>
          <w:sz w:val="22"/>
        </w:rPr>
      </w:pPr>
    </w:p>
    <w:p w14:paraId="78BB8FBD" w14:textId="4E8634EE" w:rsidR="00001D75" w:rsidRDefault="00001D75" w:rsidP="00167AE9">
      <w:pPr>
        <w:pStyle w:val="BodyText"/>
        <w:rPr>
          <w:sz w:val="22"/>
        </w:rPr>
      </w:pPr>
    </w:p>
    <w:p w14:paraId="0DA95E43" w14:textId="3591F4FA" w:rsidR="00001D75" w:rsidRDefault="00001D75" w:rsidP="00167AE9">
      <w:pPr>
        <w:pStyle w:val="BodyText"/>
        <w:rPr>
          <w:sz w:val="22"/>
        </w:rPr>
      </w:pPr>
    </w:p>
    <w:p w14:paraId="3B6FDCFC" w14:textId="4D7D71EF" w:rsidR="00001D75" w:rsidRDefault="00001D75" w:rsidP="00167AE9">
      <w:pPr>
        <w:pStyle w:val="BodyText"/>
        <w:rPr>
          <w:sz w:val="22"/>
        </w:rPr>
      </w:pPr>
    </w:p>
    <w:p w14:paraId="6088B51D" w14:textId="77777777" w:rsidR="00001D75" w:rsidRDefault="00001D75" w:rsidP="00167AE9">
      <w:pPr>
        <w:pStyle w:val="BodyText"/>
        <w:rPr>
          <w:sz w:val="22"/>
        </w:rPr>
      </w:pPr>
    </w:p>
    <w:p w14:paraId="010AC850" w14:textId="15B35AA4" w:rsidR="00F3143F" w:rsidRDefault="00F3143F" w:rsidP="00167AE9">
      <w:pPr>
        <w:pStyle w:val="BodyText"/>
        <w:rPr>
          <w:sz w:val="22"/>
        </w:rPr>
      </w:pPr>
    </w:p>
    <w:p w14:paraId="1CA8F430" w14:textId="77777777" w:rsidR="00F3143F" w:rsidRPr="00167AE9" w:rsidRDefault="00F3143F" w:rsidP="00167AE9">
      <w:pPr>
        <w:pStyle w:val="BodyText"/>
        <w:rPr>
          <w:b/>
          <w:bCs/>
          <w:szCs w:val="28"/>
        </w:rPr>
      </w:pPr>
    </w:p>
    <w:p w14:paraId="4B7A6D21" w14:textId="77777777" w:rsidR="00FE6EEF" w:rsidRPr="00DE4F25" w:rsidRDefault="00FE6EEF">
      <w:pPr>
        <w:pStyle w:val="BodyText"/>
      </w:pPr>
    </w:p>
    <w:p w14:paraId="32B969A0" w14:textId="706B3BBE" w:rsidR="00FE6EEF" w:rsidRPr="00DE4F25" w:rsidRDefault="004449A7" w:rsidP="009A788D">
      <w:pPr>
        <w:pStyle w:val="Heading2"/>
        <w:rPr>
          <w:sz w:val="28"/>
        </w:rPr>
      </w:pPr>
      <w:bookmarkStart w:id="31" w:name="_bookmark15"/>
      <w:bookmarkStart w:id="32" w:name="_Toc86484666"/>
      <w:bookmarkEnd w:id="31"/>
      <w:r w:rsidRPr="00DE4F25">
        <w:rPr>
          <w:sz w:val="28"/>
        </w:rPr>
        <w:t>HUMAN INTERFACE</w:t>
      </w:r>
      <w:r w:rsidR="000B358C">
        <w:rPr>
          <w:spacing w:val="-3"/>
          <w:sz w:val="28"/>
        </w:rPr>
        <w:t xml:space="preserve"> </w:t>
      </w:r>
      <w:r w:rsidRPr="00DE4F25">
        <w:rPr>
          <w:sz w:val="28"/>
        </w:rPr>
        <w:t>DESIGN</w:t>
      </w:r>
      <w:r w:rsidR="003E2DF6">
        <w:rPr>
          <w:sz w:val="28"/>
        </w:rPr>
        <w:t xml:space="preserve"> </w:t>
      </w:r>
      <w:r w:rsidR="00F3143F">
        <w:rPr>
          <w:sz w:val="28"/>
        </w:rPr>
        <w:t>(</w:t>
      </w:r>
      <w:r w:rsidR="00F3143F" w:rsidRPr="000B358C">
        <w:rPr>
          <w:sz w:val="22"/>
          <w:szCs w:val="22"/>
        </w:rPr>
        <w:t>T</w:t>
      </w:r>
      <w:r w:rsidR="000B358C" w:rsidRPr="000B358C">
        <w:rPr>
          <w:sz w:val="22"/>
          <w:szCs w:val="22"/>
        </w:rPr>
        <w:t xml:space="preserve">o </w:t>
      </w:r>
      <w:r w:rsidR="00F3143F" w:rsidRPr="000B358C">
        <w:rPr>
          <w:sz w:val="22"/>
          <w:szCs w:val="22"/>
        </w:rPr>
        <w:t>B</w:t>
      </w:r>
      <w:r w:rsidR="000B358C" w:rsidRPr="000B358C">
        <w:rPr>
          <w:sz w:val="22"/>
          <w:szCs w:val="22"/>
        </w:rPr>
        <w:t xml:space="preserve">e </w:t>
      </w:r>
      <w:r w:rsidR="00F3143F" w:rsidRPr="000B358C">
        <w:rPr>
          <w:sz w:val="22"/>
          <w:szCs w:val="22"/>
        </w:rPr>
        <w:t>D</w:t>
      </w:r>
      <w:r w:rsidR="000B358C" w:rsidRPr="000B358C">
        <w:rPr>
          <w:sz w:val="22"/>
          <w:szCs w:val="22"/>
        </w:rPr>
        <w:t>eveloped</w:t>
      </w:r>
      <w:r w:rsidR="00F3143F">
        <w:rPr>
          <w:sz w:val="28"/>
        </w:rPr>
        <w:t>)</w:t>
      </w:r>
      <w:bookmarkEnd w:id="32"/>
    </w:p>
    <w:p w14:paraId="0E15E26A" w14:textId="77777777" w:rsidR="00FE6EEF" w:rsidRPr="00DE4F25" w:rsidRDefault="00FE6EEF">
      <w:pPr>
        <w:pStyle w:val="BodyText"/>
        <w:spacing w:before="8"/>
        <w:rPr>
          <w:rFonts w:ascii="Arial"/>
          <w:b/>
          <w:sz w:val="32"/>
        </w:rPr>
      </w:pPr>
    </w:p>
    <w:p w14:paraId="789BB454" w14:textId="77777777" w:rsidR="00FE6EEF" w:rsidRPr="00DE4F25" w:rsidRDefault="004449A7" w:rsidP="008F74CD">
      <w:pPr>
        <w:pStyle w:val="Heading2"/>
        <w:numPr>
          <w:ilvl w:val="1"/>
          <w:numId w:val="4"/>
        </w:numPr>
        <w:tabs>
          <w:tab w:val="left" w:pos="1440"/>
        </w:tabs>
        <w:ind w:left="1440" w:hanging="720"/>
        <w:rPr>
          <w:sz w:val="28"/>
        </w:rPr>
      </w:pPr>
      <w:bookmarkStart w:id="33" w:name="_bookmark16"/>
      <w:bookmarkStart w:id="34" w:name="_Toc86484667"/>
      <w:bookmarkEnd w:id="33"/>
      <w:r w:rsidRPr="00DE4F25">
        <w:rPr>
          <w:sz w:val="28"/>
        </w:rPr>
        <w:t>Overview of User</w:t>
      </w:r>
      <w:r w:rsidRPr="00DE4F25">
        <w:rPr>
          <w:spacing w:val="5"/>
          <w:sz w:val="28"/>
        </w:rPr>
        <w:t xml:space="preserve"> </w:t>
      </w:r>
      <w:r w:rsidRPr="00DE4F25">
        <w:rPr>
          <w:sz w:val="28"/>
        </w:rPr>
        <w:t>Interface</w:t>
      </w:r>
      <w:bookmarkEnd w:id="34"/>
    </w:p>
    <w:p w14:paraId="0861E0B9" w14:textId="77777777" w:rsidR="00FE6EEF" w:rsidRPr="00DE4F25" w:rsidRDefault="00FE6EEF" w:rsidP="008F74CD">
      <w:pPr>
        <w:pStyle w:val="BodyText"/>
        <w:tabs>
          <w:tab w:val="left" w:pos="1440"/>
        </w:tabs>
        <w:spacing w:before="10"/>
        <w:ind w:left="1440" w:hanging="720"/>
        <w:rPr>
          <w:rFonts w:ascii="Arial"/>
          <w:b/>
          <w:sz w:val="22"/>
        </w:rPr>
      </w:pPr>
    </w:p>
    <w:p w14:paraId="2DF6C365" w14:textId="3B3F6CB1" w:rsidR="00FE6EEF" w:rsidRPr="00DE4F25" w:rsidRDefault="008F74CD" w:rsidP="00F850B3">
      <w:pPr>
        <w:pStyle w:val="BodyText"/>
        <w:tabs>
          <w:tab w:val="left" w:pos="1440"/>
        </w:tabs>
        <w:spacing w:before="1" w:line="242" w:lineRule="auto"/>
        <w:ind w:left="1440" w:right="121" w:hanging="720"/>
        <w:rPr>
          <w:sz w:val="22"/>
        </w:rPr>
      </w:pPr>
      <w:r w:rsidRPr="00DE4F25">
        <w:rPr>
          <w:sz w:val="22"/>
        </w:rPr>
        <w:tab/>
      </w:r>
      <w:r w:rsidR="004449A7" w:rsidRPr="00DE4F25">
        <w:rPr>
          <w:sz w:val="22"/>
        </w:rPr>
        <w:t xml:space="preserve">Describe the functionality of the system from the </w:t>
      </w:r>
      <w:r w:rsidR="00F27E4D">
        <w:rPr>
          <w:sz w:val="22"/>
        </w:rPr>
        <w:t>U</w:t>
      </w:r>
      <w:r w:rsidR="004449A7" w:rsidRPr="00DE4F25">
        <w:rPr>
          <w:sz w:val="22"/>
        </w:rPr>
        <w:t xml:space="preserve">ser’s perspective. Explain how the </w:t>
      </w:r>
      <w:r w:rsidR="00F27E4D">
        <w:rPr>
          <w:sz w:val="22"/>
        </w:rPr>
        <w:t>U</w:t>
      </w:r>
      <w:r w:rsidR="004449A7" w:rsidRPr="00DE4F25">
        <w:rPr>
          <w:sz w:val="22"/>
        </w:rPr>
        <w:t xml:space="preserve">ser will be able to use your system to complete all the expected features and the feedback information displayed for the </w:t>
      </w:r>
      <w:r w:rsidR="00F27E4D">
        <w:rPr>
          <w:sz w:val="22"/>
        </w:rPr>
        <w:t>U</w:t>
      </w:r>
      <w:r w:rsidR="004449A7" w:rsidRPr="00DE4F25">
        <w:rPr>
          <w:sz w:val="22"/>
        </w:rPr>
        <w:t>ser.</w:t>
      </w:r>
    </w:p>
    <w:p w14:paraId="6EB2B748" w14:textId="77777777" w:rsidR="00FE6EEF" w:rsidRPr="00DE4F25" w:rsidRDefault="00FE6EEF" w:rsidP="008F74CD">
      <w:pPr>
        <w:pStyle w:val="BodyText"/>
        <w:tabs>
          <w:tab w:val="left" w:pos="1440"/>
        </w:tabs>
        <w:spacing w:before="1"/>
        <w:ind w:left="1440" w:hanging="720"/>
        <w:rPr>
          <w:sz w:val="32"/>
        </w:rPr>
      </w:pPr>
    </w:p>
    <w:p w14:paraId="592E2AD5" w14:textId="77777777" w:rsidR="00FE6EEF" w:rsidRPr="00DE4F25" w:rsidRDefault="004449A7" w:rsidP="008F74CD">
      <w:pPr>
        <w:pStyle w:val="Heading2"/>
        <w:numPr>
          <w:ilvl w:val="1"/>
          <w:numId w:val="4"/>
        </w:numPr>
        <w:tabs>
          <w:tab w:val="left" w:pos="1440"/>
        </w:tabs>
        <w:ind w:left="1440" w:hanging="720"/>
        <w:rPr>
          <w:sz w:val="28"/>
        </w:rPr>
      </w:pPr>
      <w:bookmarkStart w:id="35" w:name="_bookmark17"/>
      <w:bookmarkStart w:id="36" w:name="_Toc86484668"/>
      <w:bookmarkEnd w:id="35"/>
      <w:r w:rsidRPr="00DE4F25">
        <w:rPr>
          <w:sz w:val="28"/>
        </w:rPr>
        <w:t>Screen</w:t>
      </w:r>
      <w:r w:rsidRPr="00DE4F25">
        <w:rPr>
          <w:spacing w:val="-2"/>
          <w:sz w:val="28"/>
        </w:rPr>
        <w:t xml:space="preserve"> </w:t>
      </w:r>
      <w:r w:rsidRPr="00DE4F25">
        <w:rPr>
          <w:sz w:val="28"/>
        </w:rPr>
        <w:t>Images</w:t>
      </w:r>
      <w:bookmarkEnd w:id="36"/>
    </w:p>
    <w:p w14:paraId="5B2E19F3" w14:textId="6D24FA1A" w:rsidR="00FE6EEF" w:rsidRPr="00DE4F25" w:rsidRDefault="008F74CD" w:rsidP="00F850B3">
      <w:pPr>
        <w:pStyle w:val="BodyText"/>
        <w:tabs>
          <w:tab w:val="left" w:pos="1440"/>
        </w:tabs>
        <w:spacing w:before="122"/>
        <w:ind w:left="1440" w:right="124" w:hanging="720"/>
        <w:rPr>
          <w:sz w:val="22"/>
        </w:rPr>
      </w:pPr>
      <w:r w:rsidRPr="00DE4F25">
        <w:rPr>
          <w:sz w:val="22"/>
        </w:rPr>
        <w:tab/>
      </w:r>
      <w:r w:rsidR="00930782">
        <w:rPr>
          <w:noProof/>
        </w:rPr>
        <w:drawing>
          <wp:inline distT="0" distB="0" distL="0" distR="0" wp14:anchorId="6BFDE6F0" wp14:editId="7E285A81">
            <wp:extent cx="6083300" cy="342201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83300" cy="3422015"/>
                    </a:xfrm>
                    <a:prstGeom prst="rect">
                      <a:avLst/>
                    </a:prstGeom>
                  </pic:spPr>
                </pic:pic>
              </a:graphicData>
            </a:graphic>
          </wp:inline>
        </w:drawing>
      </w:r>
    </w:p>
    <w:p w14:paraId="12A660B0" w14:textId="77777777" w:rsidR="00FE6EEF" w:rsidRPr="00DE4F25" w:rsidRDefault="00FE6EEF" w:rsidP="008F74CD">
      <w:pPr>
        <w:pStyle w:val="BodyText"/>
        <w:tabs>
          <w:tab w:val="left" w:pos="1440"/>
        </w:tabs>
        <w:ind w:left="1440" w:hanging="720"/>
      </w:pPr>
    </w:p>
    <w:p w14:paraId="13D7F883" w14:textId="77777777" w:rsidR="00FE6EEF" w:rsidRPr="00DE4F25" w:rsidRDefault="004449A7" w:rsidP="008F74CD">
      <w:pPr>
        <w:pStyle w:val="Heading2"/>
        <w:numPr>
          <w:ilvl w:val="1"/>
          <w:numId w:val="4"/>
        </w:numPr>
        <w:tabs>
          <w:tab w:val="left" w:pos="1440"/>
        </w:tabs>
        <w:ind w:left="1440" w:hanging="720"/>
        <w:rPr>
          <w:sz w:val="28"/>
        </w:rPr>
      </w:pPr>
      <w:bookmarkStart w:id="37" w:name="_bookmark18"/>
      <w:bookmarkStart w:id="38" w:name="_Toc86484669"/>
      <w:bookmarkEnd w:id="37"/>
      <w:r w:rsidRPr="00DE4F25">
        <w:rPr>
          <w:sz w:val="28"/>
        </w:rPr>
        <w:t>Screen Objects and</w:t>
      </w:r>
      <w:r w:rsidRPr="00DE4F25">
        <w:rPr>
          <w:spacing w:val="1"/>
          <w:sz w:val="28"/>
        </w:rPr>
        <w:t xml:space="preserve"> </w:t>
      </w:r>
      <w:r w:rsidRPr="00DE4F25">
        <w:rPr>
          <w:sz w:val="28"/>
        </w:rPr>
        <w:t>Actions</w:t>
      </w:r>
      <w:bookmarkEnd w:id="38"/>
    </w:p>
    <w:p w14:paraId="5F657262" w14:textId="77777777" w:rsidR="00FE6EEF" w:rsidRPr="00DE4F25" w:rsidRDefault="00FE6EEF" w:rsidP="008F74CD">
      <w:pPr>
        <w:pStyle w:val="BodyText"/>
        <w:tabs>
          <w:tab w:val="left" w:pos="1440"/>
        </w:tabs>
        <w:spacing w:before="9"/>
        <w:ind w:left="1440" w:hanging="720"/>
        <w:rPr>
          <w:rFonts w:ascii="Arial"/>
          <w:b/>
          <w:sz w:val="22"/>
        </w:rPr>
      </w:pPr>
    </w:p>
    <w:p w14:paraId="51E20DAA" w14:textId="097738C7" w:rsidR="00FE6EEF" w:rsidRDefault="00930782" w:rsidP="00930782">
      <w:pPr>
        <w:pStyle w:val="BodyText"/>
        <w:numPr>
          <w:ilvl w:val="0"/>
          <w:numId w:val="26"/>
        </w:numPr>
        <w:tabs>
          <w:tab w:val="left" w:pos="1440"/>
        </w:tabs>
        <w:rPr>
          <w:sz w:val="22"/>
        </w:rPr>
      </w:pPr>
      <w:r>
        <w:rPr>
          <w:sz w:val="22"/>
        </w:rPr>
        <w:t>Once you use docker-compose up all the servers / dockers come up</w:t>
      </w:r>
    </w:p>
    <w:p w14:paraId="3DC9E26A" w14:textId="10345ED9" w:rsidR="00930782" w:rsidRDefault="00930782" w:rsidP="00930782">
      <w:pPr>
        <w:pStyle w:val="BodyText"/>
        <w:numPr>
          <w:ilvl w:val="0"/>
          <w:numId w:val="26"/>
        </w:numPr>
        <w:tabs>
          <w:tab w:val="left" w:pos="1440"/>
        </w:tabs>
        <w:rPr>
          <w:sz w:val="22"/>
        </w:rPr>
      </w:pPr>
      <w:r>
        <w:rPr>
          <w:sz w:val="22"/>
        </w:rPr>
        <w:t>Then enter localhost:11030/landing in the web url</w:t>
      </w:r>
    </w:p>
    <w:p w14:paraId="44276859" w14:textId="3A7464BF" w:rsidR="00930782" w:rsidRPr="00DE4F25" w:rsidRDefault="00930782" w:rsidP="00930782">
      <w:pPr>
        <w:pStyle w:val="BodyText"/>
        <w:numPr>
          <w:ilvl w:val="0"/>
          <w:numId w:val="26"/>
        </w:numPr>
        <w:tabs>
          <w:tab w:val="left" w:pos="1440"/>
        </w:tabs>
        <w:rPr>
          <w:sz w:val="22"/>
        </w:rPr>
      </w:pPr>
      <w:r>
        <w:rPr>
          <w:sz w:val="22"/>
        </w:rPr>
        <w:t>It opens up the above page and enter any text which intern uses the predict app and predicts the test and gives the ouput</w:t>
      </w:r>
    </w:p>
    <w:p w14:paraId="68331A75" w14:textId="77777777" w:rsidR="00FE6EEF" w:rsidRPr="00DE4F25" w:rsidRDefault="00FE6EEF">
      <w:pPr>
        <w:pStyle w:val="BodyText"/>
      </w:pPr>
    </w:p>
    <w:p w14:paraId="0B8AE355" w14:textId="77777777" w:rsidR="00FE6EEF" w:rsidRPr="00DE4F25" w:rsidRDefault="00FE6EEF">
      <w:pPr>
        <w:pStyle w:val="BodyText"/>
      </w:pPr>
    </w:p>
    <w:p w14:paraId="5E29CED9" w14:textId="4FCD75B2" w:rsidR="006810B2" w:rsidRDefault="006810B2" w:rsidP="006810B2">
      <w:pPr>
        <w:pStyle w:val="Heading2"/>
        <w:rPr>
          <w:sz w:val="28"/>
        </w:rPr>
      </w:pPr>
      <w:bookmarkStart w:id="39" w:name="_bookmark19"/>
      <w:bookmarkStart w:id="40" w:name="_Toc86484670"/>
      <w:bookmarkEnd w:id="39"/>
      <w:r>
        <w:rPr>
          <w:sz w:val="28"/>
        </w:rPr>
        <w:t>WEEKLY PROGRESS REPORT</w:t>
      </w:r>
      <w:bookmarkEnd w:id="40"/>
      <w:r>
        <w:rPr>
          <w:sz w:val="28"/>
        </w:rPr>
        <w:t xml:space="preserve"> </w:t>
      </w:r>
    </w:p>
    <w:p w14:paraId="18290449" w14:textId="78961718" w:rsidR="0029502B" w:rsidRDefault="0029502B" w:rsidP="0029502B">
      <w:pPr>
        <w:pStyle w:val="Heading2"/>
        <w:numPr>
          <w:ilvl w:val="0"/>
          <w:numId w:val="0"/>
        </w:numPr>
        <w:ind w:left="720"/>
        <w:rPr>
          <w:sz w:val="28"/>
        </w:rPr>
      </w:pPr>
    </w:p>
    <w:p w14:paraId="3100E4DD" w14:textId="7920968F" w:rsidR="0029502B" w:rsidRPr="0029502B" w:rsidRDefault="0029502B" w:rsidP="0029502B">
      <w:pPr>
        <w:pStyle w:val="Heading2"/>
        <w:numPr>
          <w:ilvl w:val="0"/>
          <w:numId w:val="0"/>
        </w:numPr>
        <w:ind w:left="720"/>
        <w:rPr>
          <w:b w:val="0"/>
          <w:bCs w:val="0"/>
          <w:sz w:val="28"/>
        </w:rPr>
      </w:pPr>
      <w:bookmarkStart w:id="41" w:name="_Toc86484671"/>
      <w:r w:rsidRPr="0029502B">
        <w:rPr>
          <w:b w:val="0"/>
          <w:bCs w:val="0"/>
          <w:sz w:val="28"/>
        </w:rPr>
        <w:t xml:space="preserve">Code repository is at: </w:t>
      </w:r>
      <w:r>
        <w:rPr>
          <w:b w:val="0"/>
          <w:bCs w:val="0"/>
          <w:sz w:val="28"/>
        </w:rPr>
        <w:t xml:space="preserve"> </w:t>
      </w:r>
      <w:r w:rsidRPr="0029502B">
        <w:rPr>
          <w:b w:val="0"/>
          <w:bCs w:val="0"/>
          <w:sz w:val="28"/>
        </w:rPr>
        <w:t>https://github.com/cavbtech/CapstoneProject</w:t>
      </w:r>
      <w:r w:rsidR="00A2243D">
        <w:rPr>
          <w:b w:val="0"/>
          <w:bCs w:val="0"/>
          <w:sz w:val="28"/>
        </w:rPr>
        <w:t>3</w:t>
      </w:r>
      <w:r w:rsidRPr="0029502B">
        <w:rPr>
          <w:b w:val="0"/>
          <w:bCs w:val="0"/>
          <w:sz w:val="28"/>
        </w:rPr>
        <w:t>.git</w:t>
      </w:r>
      <w:bookmarkEnd w:id="41"/>
    </w:p>
    <w:p w14:paraId="7357F1D7" w14:textId="6D084418" w:rsidR="006810B2" w:rsidRDefault="006810B2" w:rsidP="000C320F">
      <w:pPr>
        <w:pStyle w:val="BodyText"/>
        <w:ind w:left="720"/>
      </w:pPr>
    </w:p>
    <w:tbl>
      <w:tblPr>
        <w:tblStyle w:val="GridTable4-Accent1"/>
        <w:tblW w:w="0" w:type="auto"/>
        <w:tblLook w:val="04A0" w:firstRow="1" w:lastRow="0" w:firstColumn="1" w:lastColumn="0" w:noHBand="0" w:noVBand="1"/>
      </w:tblPr>
      <w:tblGrid>
        <w:gridCol w:w="1129"/>
        <w:gridCol w:w="4253"/>
        <w:gridCol w:w="2268"/>
        <w:gridCol w:w="1920"/>
      </w:tblGrid>
      <w:tr w:rsidR="0086284E" w14:paraId="08845751" w14:textId="3E05FC26" w:rsidTr="00965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4EF12C" w14:textId="0515AD5C" w:rsidR="0086284E" w:rsidRDefault="0086284E" w:rsidP="000C320F">
            <w:pPr>
              <w:pStyle w:val="BodyText"/>
            </w:pPr>
            <w:r>
              <w:t>Week</w:t>
            </w:r>
          </w:p>
        </w:tc>
        <w:tc>
          <w:tcPr>
            <w:tcW w:w="4253" w:type="dxa"/>
          </w:tcPr>
          <w:p w14:paraId="7A86EBCA" w14:textId="4DD7A081" w:rsidR="0086284E" w:rsidRDefault="0086284E" w:rsidP="000C320F">
            <w:pPr>
              <w:pStyle w:val="BodyText"/>
              <w:cnfStyle w:val="100000000000" w:firstRow="1" w:lastRow="0" w:firstColumn="0" w:lastColumn="0" w:oddVBand="0" w:evenVBand="0" w:oddHBand="0" w:evenHBand="0" w:firstRowFirstColumn="0" w:firstRowLastColumn="0" w:lastRowFirstColumn="0" w:lastRowLastColumn="0"/>
            </w:pPr>
            <w:r>
              <w:t xml:space="preserve"> Tasks</w:t>
            </w:r>
          </w:p>
        </w:tc>
        <w:tc>
          <w:tcPr>
            <w:tcW w:w="2268" w:type="dxa"/>
          </w:tcPr>
          <w:p w14:paraId="2510972D" w14:textId="7D8EA03C" w:rsidR="0086284E" w:rsidRDefault="009A0900" w:rsidP="000C320F">
            <w:pPr>
              <w:pStyle w:val="BodyText"/>
              <w:cnfStyle w:val="100000000000" w:firstRow="1" w:lastRow="0" w:firstColumn="0" w:lastColumn="0" w:oddVBand="0" w:evenVBand="0" w:oddHBand="0" w:evenHBand="0" w:firstRowFirstColumn="0" w:firstRowLastColumn="0" w:lastRowFirstColumn="0" w:lastRowLastColumn="0"/>
            </w:pPr>
            <w:r>
              <w:t>Status</w:t>
            </w:r>
            <w:r w:rsidR="009653DC">
              <w:t xml:space="preserve"> +Completed Date</w:t>
            </w:r>
          </w:p>
        </w:tc>
        <w:tc>
          <w:tcPr>
            <w:tcW w:w="1920" w:type="dxa"/>
          </w:tcPr>
          <w:p w14:paraId="06A72429" w14:textId="04757893" w:rsidR="0086284E" w:rsidRDefault="009653DC" w:rsidP="000C320F">
            <w:pPr>
              <w:pStyle w:val="BodyText"/>
              <w:cnfStyle w:val="100000000000" w:firstRow="1" w:lastRow="0" w:firstColumn="0" w:lastColumn="0" w:oddVBand="0" w:evenVBand="0" w:oddHBand="0" w:evenHBand="0" w:firstRowFirstColumn="0" w:firstRowLastColumn="0" w:lastRowFirstColumn="0" w:lastRowLastColumn="0"/>
            </w:pPr>
            <w:r>
              <w:t xml:space="preserve">Submission </w:t>
            </w:r>
            <w:r w:rsidR="009A0900">
              <w:t>Date</w:t>
            </w:r>
          </w:p>
        </w:tc>
      </w:tr>
      <w:tr w:rsidR="0086284E" w14:paraId="61C67F68" w14:textId="5522F104" w:rsidTr="00965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70759A7" w14:textId="4038CD97" w:rsidR="0086284E" w:rsidRDefault="009A0900" w:rsidP="000C320F">
            <w:pPr>
              <w:pStyle w:val="BodyText"/>
            </w:pPr>
            <w:r>
              <w:t>Week-1</w:t>
            </w:r>
          </w:p>
        </w:tc>
        <w:tc>
          <w:tcPr>
            <w:tcW w:w="4253" w:type="dxa"/>
          </w:tcPr>
          <w:p w14:paraId="18B199D8"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Architecture</w:t>
            </w:r>
          </w:p>
          <w:p w14:paraId="70679F4D"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esign</w:t>
            </w:r>
          </w:p>
          <w:p w14:paraId="525730C7"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Environment setup</w:t>
            </w:r>
          </w:p>
          <w:p w14:paraId="50074910" w14:textId="61B8F4EC" w:rsidR="009A0900" w:rsidRDefault="009A0900" w:rsidP="000C320F">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ata ingestion (or) raw data collection</w:t>
            </w:r>
          </w:p>
        </w:tc>
        <w:tc>
          <w:tcPr>
            <w:tcW w:w="2268" w:type="dxa"/>
          </w:tcPr>
          <w:p w14:paraId="428ACC25" w14:textId="43779608" w:rsidR="009A0900" w:rsidRDefault="009A0900" w:rsidP="009A0900">
            <w:pPr>
              <w:pStyle w:val="BodyText"/>
              <w:cnfStyle w:val="000000100000" w:firstRow="0" w:lastRow="0" w:firstColumn="0" w:lastColumn="0" w:oddVBand="0" w:evenVBand="0" w:oddHBand="1" w:evenHBand="0" w:firstRowFirstColumn="0" w:firstRowLastColumn="0" w:lastRowFirstColumn="0" w:lastRowLastColumn="0"/>
            </w:pPr>
            <w:r>
              <w:t>Completed</w:t>
            </w:r>
            <w:r w:rsidR="009653DC">
              <w:t xml:space="preserve"> on 6</w:t>
            </w:r>
            <w:r w:rsidR="009653DC" w:rsidRPr="009653DC">
              <w:rPr>
                <w:vertAlign w:val="superscript"/>
              </w:rPr>
              <w:t>th</w:t>
            </w:r>
            <w:r w:rsidR="009653DC">
              <w:t xml:space="preserve"> Oct 2021</w:t>
            </w:r>
          </w:p>
        </w:tc>
        <w:tc>
          <w:tcPr>
            <w:tcW w:w="1920" w:type="dxa"/>
          </w:tcPr>
          <w:p w14:paraId="3885022B" w14:textId="5A9C0207" w:rsidR="0086284E" w:rsidRDefault="009653DC" w:rsidP="000C320F">
            <w:pPr>
              <w:pStyle w:val="BodyText"/>
              <w:cnfStyle w:val="000000100000" w:firstRow="0" w:lastRow="0" w:firstColumn="0" w:lastColumn="0" w:oddVBand="0" w:evenVBand="0" w:oddHBand="1" w:evenHBand="0" w:firstRowFirstColumn="0" w:firstRowLastColumn="0" w:lastRowFirstColumn="0" w:lastRowLastColumn="0"/>
            </w:pPr>
            <w:r>
              <w:t>10</w:t>
            </w:r>
            <w:r w:rsidR="009A0900" w:rsidRPr="009A0900">
              <w:rPr>
                <w:vertAlign w:val="superscript"/>
              </w:rPr>
              <w:t>th</w:t>
            </w:r>
            <w:r w:rsidR="009A0900">
              <w:t xml:space="preserve"> Oct 2021</w:t>
            </w:r>
          </w:p>
        </w:tc>
      </w:tr>
      <w:tr w:rsidR="0086284E" w14:paraId="5F5DC469" w14:textId="77777777" w:rsidTr="009653DC">
        <w:tc>
          <w:tcPr>
            <w:cnfStyle w:val="001000000000" w:firstRow="0" w:lastRow="0" w:firstColumn="1" w:lastColumn="0" w:oddVBand="0" w:evenVBand="0" w:oddHBand="0" w:evenHBand="0" w:firstRowFirstColumn="0" w:firstRowLastColumn="0" w:lastRowFirstColumn="0" w:lastRowLastColumn="0"/>
            <w:tcW w:w="1129" w:type="dxa"/>
          </w:tcPr>
          <w:p w14:paraId="2E45871E" w14:textId="042016CF" w:rsidR="0086284E" w:rsidRDefault="009A0900" w:rsidP="000C320F">
            <w:pPr>
              <w:pStyle w:val="BodyText"/>
            </w:pPr>
            <w:r>
              <w:t>Week-2</w:t>
            </w:r>
          </w:p>
        </w:tc>
        <w:tc>
          <w:tcPr>
            <w:tcW w:w="4253" w:type="dxa"/>
          </w:tcPr>
          <w:p w14:paraId="25829251" w14:textId="77777777" w:rsid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rsidRPr="009653DC">
              <w:t>Setup the model-training-service project</w:t>
            </w:r>
          </w:p>
          <w:p w14:paraId="5D16A668" w14:textId="77777777" w:rsidR="009653DC"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Loading data into Spark RDD</w:t>
            </w:r>
          </w:p>
          <w:p w14:paraId="3C5D514E" w14:textId="3754B751" w:rsidR="009653DC" w:rsidRP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C</w:t>
            </w:r>
            <w:r w:rsidRPr="009653DC">
              <w:t xml:space="preserve">leaning + preprocessing </w:t>
            </w:r>
            <w:r>
              <w:t>on Raw Data</w:t>
            </w:r>
          </w:p>
        </w:tc>
        <w:tc>
          <w:tcPr>
            <w:tcW w:w="2268" w:type="dxa"/>
          </w:tcPr>
          <w:p w14:paraId="6304FB25" w14:textId="27317B00" w:rsidR="0086284E" w:rsidRDefault="00CA3D69" w:rsidP="000C320F">
            <w:pPr>
              <w:pStyle w:val="BodyText"/>
              <w:cnfStyle w:val="000000000000" w:firstRow="0" w:lastRow="0" w:firstColumn="0" w:lastColumn="0" w:oddVBand="0" w:evenVBand="0" w:oddHBand="0" w:evenHBand="0" w:firstRowFirstColumn="0" w:firstRowLastColumn="0" w:lastRowFirstColumn="0" w:lastRowLastColumn="0"/>
            </w:pPr>
            <w:r>
              <w:t>Completed on 16</w:t>
            </w:r>
            <w:r w:rsidRPr="00CA3D69">
              <w:rPr>
                <w:vertAlign w:val="superscript"/>
              </w:rPr>
              <w:t>th</w:t>
            </w:r>
            <w:r>
              <w:t xml:space="preserve"> Oct 2021</w:t>
            </w:r>
          </w:p>
        </w:tc>
        <w:tc>
          <w:tcPr>
            <w:tcW w:w="1920" w:type="dxa"/>
          </w:tcPr>
          <w:p w14:paraId="650ABE94"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p w14:paraId="5123A42A" w14:textId="238EAD1D" w:rsidR="00CA3D69" w:rsidRPr="00CA3D69" w:rsidRDefault="00CA3D69" w:rsidP="00CA3D69">
            <w:pPr>
              <w:cnfStyle w:val="000000000000" w:firstRow="0" w:lastRow="0" w:firstColumn="0" w:lastColumn="0" w:oddVBand="0" w:evenVBand="0" w:oddHBand="0" w:evenHBand="0" w:firstRowFirstColumn="0" w:firstRowLastColumn="0" w:lastRowFirstColumn="0" w:lastRowLastColumn="0"/>
            </w:pPr>
            <w:r>
              <w:t>18</w:t>
            </w:r>
            <w:r w:rsidRPr="00CA3D69">
              <w:rPr>
                <w:vertAlign w:val="superscript"/>
              </w:rPr>
              <w:t>th</w:t>
            </w:r>
            <w:r>
              <w:t xml:space="preserve"> Oct 2021</w:t>
            </w:r>
          </w:p>
        </w:tc>
      </w:tr>
      <w:tr w:rsidR="0086284E" w14:paraId="02C27603" w14:textId="77777777" w:rsidTr="009653DC">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129" w:type="dxa"/>
          </w:tcPr>
          <w:p w14:paraId="634129D1" w14:textId="43510166" w:rsidR="0086284E" w:rsidRDefault="009A0900" w:rsidP="000C320F">
            <w:pPr>
              <w:pStyle w:val="BodyText"/>
            </w:pPr>
            <w:r>
              <w:t>Week-3</w:t>
            </w:r>
          </w:p>
        </w:tc>
        <w:tc>
          <w:tcPr>
            <w:tcW w:w="4253" w:type="dxa"/>
          </w:tcPr>
          <w:p w14:paraId="3408D2D4" w14:textId="77777777" w:rsid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repared Training Dataset</w:t>
            </w:r>
          </w:p>
          <w:p w14:paraId="4C9F35A7"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Model Training and Deployment</w:t>
            </w:r>
          </w:p>
          <w:p w14:paraId="11E9C962"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On-Demand Training service</w:t>
            </w:r>
          </w:p>
          <w:p w14:paraId="594F52C6"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Serializing the retrained model</w:t>
            </w:r>
          </w:p>
          <w:p w14:paraId="55EE30C2" w14:textId="409095D5" w:rsidR="008B0E9A" w:rsidRP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ushing the model into model registry with hyperparameters</w:t>
            </w:r>
          </w:p>
        </w:tc>
        <w:tc>
          <w:tcPr>
            <w:tcW w:w="2268" w:type="dxa"/>
          </w:tcPr>
          <w:p w14:paraId="2DD169A7" w14:textId="5776C7F6"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Completed on 24</w:t>
            </w:r>
            <w:r w:rsidRPr="00CA3D69">
              <w:rPr>
                <w:vertAlign w:val="superscript"/>
              </w:rPr>
              <w:t>th</w:t>
            </w:r>
            <w:r>
              <w:t xml:space="preserve"> Oct 2021</w:t>
            </w:r>
          </w:p>
        </w:tc>
        <w:tc>
          <w:tcPr>
            <w:tcW w:w="1920" w:type="dxa"/>
          </w:tcPr>
          <w:p w14:paraId="55CF0A14" w14:textId="790A3E64"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24</w:t>
            </w:r>
            <w:r w:rsidRPr="001752EE">
              <w:rPr>
                <w:vertAlign w:val="superscript"/>
              </w:rPr>
              <w:t>th</w:t>
            </w:r>
            <w:r>
              <w:t xml:space="preserve"> Oct 2021</w:t>
            </w:r>
          </w:p>
        </w:tc>
      </w:tr>
      <w:tr w:rsidR="008B0E9A" w14:paraId="4A36AF4E" w14:textId="77777777" w:rsidTr="009653DC">
        <w:trPr>
          <w:trHeight w:val="484"/>
        </w:trPr>
        <w:tc>
          <w:tcPr>
            <w:cnfStyle w:val="001000000000" w:firstRow="0" w:lastRow="0" w:firstColumn="1" w:lastColumn="0" w:oddVBand="0" w:evenVBand="0" w:oddHBand="0" w:evenHBand="0" w:firstRowFirstColumn="0" w:firstRowLastColumn="0" w:lastRowFirstColumn="0" w:lastRowLastColumn="0"/>
            <w:tcW w:w="1129" w:type="dxa"/>
          </w:tcPr>
          <w:p w14:paraId="4836C1F2" w14:textId="4D75268B" w:rsidR="008B0E9A" w:rsidRDefault="008B0E9A" w:rsidP="000C320F">
            <w:pPr>
              <w:pStyle w:val="BodyText"/>
            </w:pPr>
            <w:r>
              <w:t>Week-4</w:t>
            </w:r>
          </w:p>
        </w:tc>
        <w:tc>
          <w:tcPr>
            <w:tcW w:w="4253" w:type="dxa"/>
          </w:tcPr>
          <w:p w14:paraId="6DD23A2F"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Expose Model via Model prediction service</w:t>
            </w:r>
          </w:p>
          <w:p w14:paraId="6F9A7C97"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Dockerize all the projects</w:t>
            </w:r>
          </w:p>
          <w:p w14:paraId="77BB3714" w14:textId="50E6E1B5"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UI Integration</w:t>
            </w:r>
          </w:p>
        </w:tc>
        <w:tc>
          <w:tcPr>
            <w:tcW w:w="2268" w:type="dxa"/>
          </w:tcPr>
          <w:p w14:paraId="643CF61F" w14:textId="11314DC4" w:rsidR="008B0E9A" w:rsidRDefault="00C272B4" w:rsidP="000C320F">
            <w:pPr>
              <w:pStyle w:val="BodyText"/>
              <w:cnfStyle w:val="000000000000" w:firstRow="0" w:lastRow="0" w:firstColumn="0" w:lastColumn="0" w:oddVBand="0" w:evenVBand="0" w:oddHBand="0" w:evenHBand="0" w:firstRowFirstColumn="0" w:firstRowLastColumn="0" w:lastRowFirstColumn="0" w:lastRowLastColumn="0"/>
            </w:pPr>
            <w:r>
              <w:t>Completed on 24</w:t>
            </w:r>
            <w:r w:rsidRPr="00CA3D69">
              <w:rPr>
                <w:vertAlign w:val="superscript"/>
              </w:rPr>
              <w:t>th</w:t>
            </w:r>
            <w:r>
              <w:t xml:space="preserve"> Oct 2021</w:t>
            </w:r>
          </w:p>
        </w:tc>
        <w:tc>
          <w:tcPr>
            <w:tcW w:w="1920" w:type="dxa"/>
          </w:tcPr>
          <w:p w14:paraId="11BAE6D8" w14:textId="32C7C9C5" w:rsidR="008B0E9A" w:rsidRDefault="00C272B4" w:rsidP="000C320F">
            <w:pPr>
              <w:pStyle w:val="BodyText"/>
              <w:cnfStyle w:val="000000000000" w:firstRow="0" w:lastRow="0" w:firstColumn="0" w:lastColumn="0" w:oddVBand="0" w:evenVBand="0" w:oddHBand="0" w:evenHBand="0" w:firstRowFirstColumn="0" w:firstRowLastColumn="0" w:lastRowFirstColumn="0" w:lastRowLastColumn="0"/>
            </w:pPr>
            <w:r>
              <w:t>29 Oct 2021</w:t>
            </w:r>
          </w:p>
        </w:tc>
      </w:tr>
    </w:tbl>
    <w:p w14:paraId="712941AE" w14:textId="34E6DCEA" w:rsidR="00A516E4" w:rsidRDefault="00A516E4" w:rsidP="000C320F">
      <w:pPr>
        <w:pStyle w:val="BodyText"/>
        <w:ind w:left="720"/>
      </w:pPr>
    </w:p>
    <w:p w14:paraId="7D50938C" w14:textId="173967FC" w:rsidR="006810B2" w:rsidRDefault="006810B2" w:rsidP="000C320F">
      <w:pPr>
        <w:pStyle w:val="BodyText"/>
        <w:ind w:left="720"/>
      </w:pPr>
    </w:p>
    <w:p w14:paraId="1056E76C" w14:textId="70F8C88A" w:rsidR="006810B2" w:rsidRDefault="006810B2" w:rsidP="000C320F">
      <w:pPr>
        <w:pStyle w:val="BodyText"/>
        <w:ind w:left="720"/>
      </w:pPr>
    </w:p>
    <w:p w14:paraId="133239B7" w14:textId="08DCE465" w:rsidR="006810B2" w:rsidRDefault="006810B2" w:rsidP="000C320F">
      <w:pPr>
        <w:pStyle w:val="BodyText"/>
        <w:ind w:left="720"/>
      </w:pPr>
    </w:p>
    <w:p w14:paraId="1D32B209" w14:textId="3CE4D7B7" w:rsidR="006810B2" w:rsidRDefault="006810B2" w:rsidP="000C320F">
      <w:pPr>
        <w:pStyle w:val="BodyText"/>
        <w:ind w:left="720"/>
      </w:pPr>
    </w:p>
    <w:p w14:paraId="32345628" w14:textId="1CDA0BBC" w:rsidR="006810B2" w:rsidRDefault="006810B2" w:rsidP="000C320F">
      <w:pPr>
        <w:pStyle w:val="BodyText"/>
        <w:ind w:left="720"/>
      </w:pPr>
    </w:p>
    <w:p w14:paraId="0FA557E3" w14:textId="4AA8551B" w:rsidR="00E763F8" w:rsidRPr="003A7D54" w:rsidRDefault="00E763F8" w:rsidP="00E763F8">
      <w:pPr>
        <w:pStyle w:val="Heading2"/>
        <w:spacing w:before="8"/>
      </w:pPr>
      <w:bookmarkStart w:id="42" w:name="_Toc86484672"/>
      <w:r>
        <w:rPr>
          <w:sz w:val="28"/>
        </w:rPr>
        <w:t>MILESTONE REPORT (MSR)</w:t>
      </w:r>
      <w:bookmarkEnd w:id="42"/>
    </w:p>
    <w:p w14:paraId="36D5CFA4" w14:textId="77777777" w:rsidR="003A7D54" w:rsidRPr="00E763F8" w:rsidRDefault="003A7D54" w:rsidP="003A7D54">
      <w:pPr>
        <w:pStyle w:val="Heading2"/>
        <w:numPr>
          <w:ilvl w:val="0"/>
          <w:numId w:val="0"/>
        </w:numPr>
        <w:ind w:left="720"/>
      </w:pPr>
    </w:p>
    <w:p w14:paraId="6D96782D"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3" w:name="_Toc84686093"/>
      <w:bookmarkStart w:id="44" w:name="_Toc84686123"/>
      <w:bookmarkStart w:id="45" w:name="_Toc86484673"/>
      <w:bookmarkEnd w:id="43"/>
      <w:bookmarkEnd w:id="44"/>
      <w:bookmarkEnd w:id="45"/>
    </w:p>
    <w:p w14:paraId="08EDB49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6" w:name="_Toc84686094"/>
      <w:bookmarkStart w:id="47" w:name="_Toc84686124"/>
      <w:bookmarkStart w:id="48" w:name="_Toc86484674"/>
      <w:bookmarkEnd w:id="46"/>
      <w:bookmarkEnd w:id="47"/>
      <w:bookmarkEnd w:id="48"/>
    </w:p>
    <w:p w14:paraId="08B2B892"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9" w:name="_Toc84686095"/>
      <w:bookmarkStart w:id="50" w:name="_Toc84686125"/>
      <w:bookmarkStart w:id="51" w:name="_Toc86484675"/>
      <w:bookmarkEnd w:id="49"/>
      <w:bookmarkEnd w:id="50"/>
      <w:bookmarkEnd w:id="51"/>
    </w:p>
    <w:p w14:paraId="280C278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2" w:name="_Toc84686096"/>
      <w:bookmarkStart w:id="53" w:name="_Toc84686126"/>
      <w:bookmarkStart w:id="54" w:name="_Toc86484676"/>
      <w:bookmarkEnd w:id="52"/>
      <w:bookmarkEnd w:id="53"/>
      <w:bookmarkEnd w:id="54"/>
    </w:p>
    <w:p w14:paraId="641BA047"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5" w:name="_Toc84686097"/>
      <w:bookmarkStart w:id="56" w:name="_Toc84686127"/>
      <w:bookmarkStart w:id="57" w:name="_Toc86484677"/>
      <w:bookmarkEnd w:id="55"/>
      <w:bookmarkEnd w:id="56"/>
      <w:bookmarkEnd w:id="57"/>
    </w:p>
    <w:p w14:paraId="51A9B7E1"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8" w:name="_Toc84686098"/>
      <w:bookmarkStart w:id="59" w:name="_Toc84686128"/>
      <w:bookmarkStart w:id="60" w:name="_Toc86484678"/>
      <w:bookmarkEnd w:id="58"/>
      <w:bookmarkEnd w:id="59"/>
      <w:bookmarkEnd w:id="60"/>
    </w:p>
    <w:p w14:paraId="5A39C10E"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61" w:name="_Toc84686099"/>
      <w:bookmarkStart w:id="62" w:name="_Toc84686129"/>
      <w:bookmarkStart w:id="63" w:name="_Toc86484679"/>
      <w:bookmarkEnd w:id="61"/>
      <w:bookmarkEnd w:id="62"/>
      <w:bookmarkEnd w:id="63"/>
    </w:p>
    <w:p w14:paraId="55295A49" w14:textId="6435A2BF" w:rsidR="00E763F8" w:rsidRDefault="00E763F8" w:rsidP="003A7D54">
      <w:pPr>
        <w:pStyle w:val="Heading3"/>
        <w:numPr>
          <w:ilvl w:val="1"/>
          <w:numId w:val="23"/>
        </w:numPr>
      </w:pPr>
      <w:r w:rsidRPr="003A7D54">
        <w:t>Week-1 MSR</w:t>
      </w:r>
    </w:p>
    <w:tbl>
      <w:tblPr>
        <w:tblStyle w:val="GridTable4-Accent1"/>
        <w:tblW w:w="10337" w:type="dxa"/>
        <w:tblLook w:val="04A0" w:firstRow="1" w:lastRow="0" w:firstColumn="1" w:lastColumn="0" w:noHBand="0" w:noVBand="1"/>
      </w:tblPr>
      <w:tblGrid>
        <w:gridCol w:w="2050"/>
        <w:gridCol w:w="8287"/>
      </w:tblGrid>
      <w:tr w:rsidR="00887EBE" w14:paraId="166547AA" w14:textId="77777777" w:rsidTr="000B1EA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E2CCBDA" w14:textId="77777777" w:rsidR="00887EBE" w:rsidRDefault="00887EBE" w:rsidP="000B1EA6">
            <w:pPr>
              <w:pStyle w:val="BodyText"/>
              <w:tabs>
                <w:tab w:val="left" w:pos="1440"/>
              </w:tabs>
              <w:spacing w:before="1" w:line="242" w:lineRule="auto"/>
              <w:ind w:right="121"/>
              <w:rPr>
                <w:sz w:val="22"/>
              </w:rPr>
            </w:pPr>
            <w:r>
              <w:rPr>
                <w:sz w:val="22"/>
              </w:rPr>
              <w:t>Description</w:t>
            </w:r>
          </w:p>
        </w:tc>
        <w:tc>
          <w:tcPr>
            <w:tcW w:w="8287" w:type="dxa"/>
          </w:tcPr>
          <w:p w14:paraId="57955185" w14:textId="77777777" w:rsidR="00887EBE" w:rsidRDefault="00887EBE" w:rsidP="000B1EA6">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887EBE" w14:paraId="203C5FA8" w14:textId="77777777" w:rsidTr="000B1EA6">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467B1142" w14:textId="77777777" w:rsidR="00887EBE" w:rsidRDefault="00887EBE" w:rsidP="000B1EA6">
            <w:pPr>
              <w:pStyle w:val="BodyText"/>
              <w:tabs>
                <w:tab w:val="left" w:pos="1440"/>
              </w:tabs>
              <w:spacing w:before="1" w:line="242" w:lineRule="auto"/>
              <w:ind w:right="121"/>
              <w:rPr>
                <w:sz w:val="22"/>
              </w:rPr>
            </w:pPr>
            <w:r>
              <w:rPr>
                <w:sz w:val="22"/>
              </w:rPr>
              <w:t>Environment Details</w:t>
            </w:r>
          </w:p>
        </w:tc>
        <w:tc>
          <w:tcPr>
            <w:tcW w:w="8287" w:type="dxa"/>
          </w:tcPr>
          <w:p w14:paraId="7A51FC4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3647E777"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7F879891"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0FF4F8CD"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43F98958"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716C9A3"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204255CC"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2BE235F2" w14:textId="77777777" w:rsidR="00887EBE" w:rsidRPr="0001222A"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tc>
      </w:tr>
      <w:tr w:rsidR="00887EBE" w14:paraId="7116C1AB" w14:textId="77777777" w:rsidTr="000B1EA6">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472E623C" w14:textId="77777777" w:rsidR="00887EBE" w:rsidRDefault="00887EBE" w:rsidP="000B1EA6">
            <w:pPr>
              <w:pStyle w:val="BodyText"/>
              <w:tabs>
                <w:tab w:val="left" w:pos="1440"/>
              </w:tabs>
              <w:spacing w:before="1" w:line="242" w:lineRule="auto"/>
              <w:ind w:right="121"/>
              <w:rPr>
                <w:sz w:val="22"/>
              </w:rPr>
            </w:pPr>
            <w:r>
              <w:rPr>
                <w:sz w:val="22"/>
              </w:rPr>
              <w:lastRenderedPageBreak/>
              <w:t>Input</w:t>
            </w:r>
          </w:p>
        </w:tc>
        <w:tc>
          <w:tcPr>
            <w:tcW w:w="8287" w:type="dxa"/>
          </w:tcPr>
          <w:p w14:paraId="597B6619"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6E089FCD" w14:textId="77777777" w:rsidR="00887EBE" w:rsidRPr="0001222A" w:rsidRDefault="00887EBE" w:rsidP="000B1EA6">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orld":"http://rss.cnn.com/rss/edition_world.rss",</w:t>
            </w:r>
          </w:p>
          <w:p w14:paraId="5BE769B1" w14:textId="77777777" w:rsidR="00887EBE" w:rsidRPr="0001222A" w:rsidRDefault="00887EBE" w:rsidP="000B1EA6">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technology":"http://rss.cnn.com/rss/edition_technology.rss",</w:t>
            </w:r>
          </w:p>
          <w:p w14:paraId="57CE8CA2"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cience&amp;space":"http://rss.cnn.com/rss/edition_space.rss",</w:t>
            </w:r>
          </w:p>
          <w:p w14:paraId="29F5FAD2"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5CA40734"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ports":"http://rss.cnn.com/rss/edition_sport.rss",</w:t>
            </w:r>
          </w:p>
          <w:p w14:paraId="1BB54995"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travel":"http://rss.cnn.com/rss/edition_travel.rss",</w:t>
            </w:r>
          </w:p>
          <w:p w14:paraId="14D49DFE"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cricket":"https://feeds.feedburner.com/ndtvsports-cricket",</w:t>
            </w:r>
          </w:p>
          <w:p w14:paraId="3BBDC9FA"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business":"https://feeds.feedburner.com/ndtvprofit-latest",</w:t>
            </w:r>
          </w:p>
          <w:p w14:paraId="7AFA5834"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auto":</w:t>
            </w:r>
            <w:hyperlink r:id="rId18" w:history="1">
              <w:r w:rsidRPr="004855B5">
                <w:rPr>
                  <w:rStyle w:val="Hyperlink"/>
                  <w:sz w:val="22"/>
                </w:rPr>
                <w:t>https://feeds.feedburner.com/carandbike-latest</w:t>
              </w:r>
            </w:hyperlink>
            <w:r>
              <w:rPr>
                <w:sz w:val="22"/>
              </w:rPr>
              <w:t>}</w:t>
            </w:r>
          </w:p>
        </w:tc>
      </w:tr>
      <w:tr w:rsidR="00887EBE" w14:paraId="67F064F2"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110A3DA" w14:textId="77777777" w:rsidR="00887EBE" w:rsidRDefault="00887EBE" w:rsidP="000B1EA6">
            <w:pPr>
              <w:pStyle w:val="BodyText"/>
              <w:tabs>
                <w:tab w:val="left" w:pos="1440"/>
              </w:tabs>
              <w:spacing w:before="1" w:line="242" w:lineRule="auto"/>
              <w:ind w:right="121"/>
              <w:rPr>
                <w:sz w:val="22"/>
              </w:rPr>
            </w:pPr>
            <w:r>
              <w:rPr>
                <w:sz w:val="22"/>
              </w:rPr>
              <w:t>Input process algorithm</w:t>
            </w:r>
          </w:p>
        </w:tc>
        <w:tc>
          <w:tcPr>
            <w:tcW w:w="8287" w:type="dxa"/>
          </w:tcPr>
          <w:p w14:paraId="466A96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022AB717"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arse the feed and obtain Title, DateTime, Summary, Souce and Category fields</w:t>
            </w:r>
          </w:p>
          <w:p w14:paraId="3BBEAB2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eep all the above fields and instantiate a RSSFeed Python class and set the values</w:t>
            </w:r>
          </w:p>
          <w:p w14:paraId="1CB98B3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p>
          <w:p w14:paraId="151E4108" w14:textId="0649945D"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4FCD775F" w14:textId="6F8BA654" w:rsidR="00CA3D69" w:rsidRDefault="00CA3D69"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4B17C0A" w14:textId="77777777" w:rsidR="00887EBE" w:rsidRDefault="00887EBE" w:rsidP="000B1EA6">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tc>
      </w:tr>
      <w:tr w:rsidR="00887EBE" w14:paraId="64CA8D8B" w14:textId="77777777" w:rsidTr="000B1EA6">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0C5D858A" w14:textId="77777777" w:rsidR="00887EBE" w:rsidRDefault="00887EBE" w:rsidP="000B1EA6">
            <w:pPr>
              <w:pStyle w:val="BodyText"/>
              <w:tabs>
                <w:tab w:val="left" w:pos="1440"/>
              </w:tabs>
              <w:spacing w:before="1" w:line="242" w:lineRule="auto"/>
              <w:ind w:right="121"/>
              <w:rPr>
                <w:sz w:val="22"/>
              </w:rPr>
            </w:pPr>
            <w:r>
              <w:rPr>
                <w:sz w:val="22"/>
              </w:rPr>
              <w:t>Output</w:t>
            </w:r>
          </w:p>
        </w:tc>
        <w:tc>
          <w:tcPr>
            <w:tcW w:w="8287" w:type="dxa"/>
          </w:tcPr>
          <w:p w14:paraId="7AD8A8A4" w14:textId="632CF380"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w:t>
            </w:r>
            <w:r w:rsidR="00CA3D69">
              <w:rPr>
                <w:sz w:val="22"/>
              </w:rPr>
              <w:t>put</w:t>
            </w:r>
            <w:r>
              <w:rPr>
                <w:sz w:val="22"/>
              </w:rPr>
              <w:t xml:space="preserve"> of this algorithm is a CSV file with the following fields {title, datetime, summary, source, category}</w:t>
            </w:r>
          </w:p>
        </w:tc>
      </w:tr>
      <w:tr w:rsidR="00887EBE" w14:paraId="23576D13"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9A4F1FA" w14:textId="77777777" w:rsidR="00887EBE" w:rsidRDefault="00887EBE" w:rsidP="000B1EA6">
            <w:pPr>
              <w:pStyle w:val="BodyText"/>
              <w:tabs>
                <w:tab w:val="left" w:pos="1440"/>
              </w:tabs>
              <w:spacing w:before="1" w:line="242" w:lineRule="auto"/>
              <w:ind w:right="121"/>
              <w:rPr>
                <w:sz w:val="22"/>
              </w:rPr>
            </w:pPr>
            <w:r>
              <w:rPr>
                <w:sz w:val="22"/>
              </w:rPr>
              <w:t>Issues + Challenges</w:t>
            </w:r>
          </w:p>
        </w:tc>
        <w:tc>
          <w:tcPr>
            <w:tcW w:w="8287" w:type="dxa"/>
          </w:tcPr>
          <w:p w14:paraId="57E3CD8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  Kafka with 2.12-2.3, Zoo-keeper 3.4.6 and Scala 2.12 which are compatible to each other</w:t>
            </w:r>
          </w:p>
          <w:p w14:paraId="595169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tc>
      </w:tr>
    </w:tbl>
    <w:p w14:paraId="78B174A4" w14:textId="4AD4B010" w:rsidR="00887EBE" w:rsidRPr="00526B53" w:rsidRDefault="00887EBE" w:rsidP="00887EBE">
      <w:pPr>
        <w:pStyle w:val="Heading3"/>
        <w:ind w:left="1440" w:firstLine="0"/>
        <w:rPr>
          <w:sz w:val="22"/>
          <w:szCs w:val="22"/>
        </w:rPr>
      </w:pPr>
    </w:p>
    <w:p w14:paraId="5C7332A6" w14:textId="77777777" w:rsidR="00887EBE" w:rsidRPr="00526B53" w:rsidRDefault="00887EBE" w:rsidP="00887EBE">
      <w:pPr>
        <w:pStyle w:val="Heading3"/>
        <w:ind w:left="1440" w:firstLine="0"/>
        <w:rPr>
          <w:sz w:val="24"/>
          <w:szCs w:val="24"/>
        </w:rPr>
      </w:pPr>
    </w:p>
    <w:p w14:paraId="1FBBF06D" w14:textId="2830512E" w:rsidR="00887EBE" w:rsidRDefault="00887EBE" w:rsidP="003A7D54">
      <w:pPr>
        <w:pStyle w:val="Heading3"/>
        <w:numPr>
          <w:ilvl w:val="1"/>
          <w:numId w:val="23"/>
        </w:numPr>
      </w:pPr>
      <w:r>
        <w:t>Week-2 MSR</w:t>
      </w:r>
    </w:p>
    <w:tbl>
      <w:tblPr>
        <w:tblStyle w:val="GridTable4-Accent1"/>
        <w:tblW w:w="10337" w:type="dxa"/>
        <w:tblLook w:val="04A0" w:firstRow="1" w:lastRow="0" w:firstColumn="1" w:lastColumn="0" w:noHBand="0" w:noVBand="1"/>
      </w:tblPr>
      <w:tblGrid>
        <w:gridCol w:w="2050"/>
        <w:gridCol w:w="8287"/>
      </w:tblGrid>
      <w:tr w:rsidR="00CA3D69" w14:paraId="7DEDBF8D" w14:textId="77777777" w:rsidTr="0093511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67DAB71A" w14:textId="77777777" w:rsidR="00CA3D69" w:rsidRDefault="00CA3D69" w:rsidP="0093511D">
            <w:pPr>
              <w:pStyle w:val="BodyText"/>
              <w:tabs>
                <w:tab w:val="left" w:pos="1440"/>
              </w:tabs>
              <w:spacing w:before="1" w:line="242" w:lineRule="auto"/>
              <w:ind w:right="121"/>
              <w:rPr>
                <w:sz w:val="22"/>
              </w:rPr>
            </w:pPr>
            <w:r>
              <w:rPr>
                <w:sz w:val="22"/>
              </w:rPr>
              <w:t>Description</w:t>
            </w:r>
          </w:p>
        </w:tc>
        <w:tc>
          <w:tcPr>
            <w:tcW w:w="8287" w:type="dxa"/>
          </w:tcPr>
          <w:p w14:paraId="4CAF58C8" w14:textId="77777777" w:rsidR="00CA3D69" w:rsidRDefault="00CA3D69" w:rsidP="0093511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21BD8F4E"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B61F756" w14:textId="77777777" w:rsidR="00BF4091" w:rsidRDefault="00BF4091" w:rsidP="0093511D">
            <w:pPr>
              <w:pStyle w:val="BodyText"/>
              <w:tabs>
                <w:tab w:val="left" w:pos="1440"/>
              </w:tabs>
              <w:spacing w:before="1" w:line="242" w:lineRule="auto"/>
              <w:ind w:right="121"/>
              <w:rPr>
                <w:sz w:val="22"/>
              </w:rPr>
            </w:pPr>
          </w:p>
        </w:tc>
        <w:tc>
          <w:tcPr>
            <w:tcW w:w="8287" w:type="dxa"/>
          </w:tcPr>
          <w:p w14:paraId="585A7814" w14:textId="77777777" w:rsidR="00BF4091" w:rsidRDefault="00BF4091"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CA3D69" w14:paraId="59AAA356" w14:textId="77777777" w:rsidTr="0093511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24DA8EB1" w14:textId="77777777" w:rsidR="00CA3D69" w:rsidRDefault="00CA3D69" w:rsidP="0093511D">
            <w:pPr>
              <w:pStyle w:val="BodyText"/>
              <w:tabs>
                <w:tab w:val="left" w:pos="1440"/>
              </w:tabs>
              <w:spacing w:before="1" w:line="242" w:lineRule="auto"/>
              <w:ind w:right="121"/>
              <w:rPr>
                <w:sz w:val="22"/>
              </w:rPr>
            </w:pPr>
            <w:r>
              <w:rPr>
                <w:sz w:val="22"/>
              </w:rPr>
              <w:t>Environment Details</w:t>
            </w:r>
          </w:p>
        </w:tc>
        <w:tc>
          <w:tcPr>
            <w:tcW w:w="8287" w:type="dxa"/>
          </w:tcPr>
          <w:p w14:paraId="6FA0E98D"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0B2CAA7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4B94E5A8"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2A3B47F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3F453BE1"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5E16FC74"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32DFE68D"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6EAB5807"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272D67AE" w14:textId="56968864"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   (week-2)</w:t>
            </w:r>
          </w:p>
          <w:p w14:paraId="529C8517" w14:textId="33838C72" w:rsidR="00CA3D69" w:rsidRPr="0001222A"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CA3D69" w14:paraId="14F3090D" w14:textId="77777777" w:rsidTr="0093511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2490E3C" w14:textId="77777777" w:rsidR="00CA3D69" w:rsidRDefault="00CA3D69" w:rsidP="0093511D">
            <w:pPr>
              <w:pStyle w:val="BodyText"/>
              <w:tabs>
                <w:tab w:val="left" w:pos="1440"/>
              </w:tabs>
              <w:spacing w:before="1" w:line="242" w:lineRule="auto"/>
              <w:ind w:right="121"/>
              <w:rPr>
                <w:sz w:val="22"/>
              </w:rPr>
            </w:pPr>
            <w:r>
              <w:rPr>
                <w:sz w:val="22"/>
              </w:rPr>
              <w:lastRenderedPageBreak/>
              <w:t>Input</w:t>
            </w:r>
          </w:p>
        </w:tc>
        <w:tc>
          <w:tcPr>
            <w:tcW w:w="8287" w:type="dxa"/>
          </w:tcPr>
          <w:p w14:paraId="47B3CE2A"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57F90E34" w14:textId="77777777" w:rsidR="00CA3D69" w:rsidRPr="0001222A" w:rsidRDefault="00CA3D69"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orld":"http://rss.cnn.com/rss/edition_world.rss",</w:t>
            </w:r>
          </w:p>
          <w:p w14:paraId="08A2D5C8" w14:textId="77777777" w:rsidR="00CA3D69" w:rsidRPr="0001222A" w:rsidRDefault="00CA3D69" w:rsidP="0093511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technology":"http://rss.cnn.com/rss/edition_technology.rss",</w:t>
            </w:r>
          </w:p>
          <w:p w14:paraId="69F01AEB"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science&amp;space":"http://rss.cnn.com/rss/edition_space.rss",</w:t>
            </w:r>
          </w:p>
          <w:p w14:paraId="3B458B3A"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75FB127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sports":"http://rss.cnn.com/rss/edition_sport.rss",</w:t>
            </w:r>
          </w:p>
          <w:p w14:paraId="3BFFB29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travel":"http://rss.cnn.com/rss/edition_travel.rss",</w:t>
            </w:r>
          </w:p>
          <w:p w14:paraId="5B728159"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cricket":"https://feeds.feedburner.com/ndtvsports-cricket",</w:t>
            </w:r>
          </w:p>
          <w:p w14:paraId="52D92C44"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business":"https://feeds.feedburner.com/ndtvprofit-latest",</w:t>
            </w:r>
          </w:p>
          <w:p w14:paraId="3FF87EF3"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auto":</w:t>
            </w:r>
            <w:hyperlink r:id="rId19" w:history="1">
              <w:r w:rsidRPr="004855B5">
                <w:rPr>
                  <w:rStyle w:val="Hyperlink"/>
                  <w:sz w:val="22"/>
                </w:rPr>
                <w:t>https://feeds.feedburner.com/carandbike-latest</w:t>
              </w:r>
            </w:hyperlink>
            <w:r>
              <w:rPr>
                <w:sz w:val="22"/>
              </w:rPr>
              <w:t>}</w:t>
            </w:r>
          </w:p>
          <w:p w14:paraId="3B2AFB22" w14:textId="486B3487" w:rsidR="00CA3D69" w:rsidRDefault="00CA3D69" w:rsidP="00CA3D69">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70840CFC" w14:textId="56954024"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tc>
      </w:tr>
      <w:tr w:rsidR="00CA3D69" w14:paraId="318D7F2D"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AAEE19B" w14:textId="77777777" w:rsidR="00CA3D69" w:rsidRDefault="00CA3D69" w:rsidP="0093511D">
            <w:pPr>
              <w:pStyle w:val="BodyText"/>
              <w:tabs>
                <w:tab w:val="left" w:pos="1440"/>
              </w:tabs>
              <w:spacing w:before="1" w:line="242" w:lineRule="auto"/>
              <w:ind w:right="121"/>
              <w:rPr>
                <w:sz w:val="22"/>
              </w:rPr>
            </w:pPr>
            <w:r>
              <w:rPr>
                <w:sz w:val="22"/>
              </w:rPr>
              <w:t>Input process algorithm</w:t>
            </w:r>
          </w:p>
        </w:tc>
        <w:tc>
          <w:tcPr>
            <w:tcW w:w="8287" w:type="dxa"/>
          </w:tcPr>
          <w:p w14:paraId="3211E5C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73A7ECE9"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arse the feed and obtain Title, DateTime, Summary, Souce and Category fields</w:t>
            </w:r>
          </w:p>
          <w:p w14:paraId="0C3891A5"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eep all the above fields and instantiate a RSSFeed Python class and set the values</w:t>
            </w:r>
          </w:p>
          <w:p w14:paraId="7138291A" w14:textId="00A08222"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epare JSON object from the above object for each RSS Feed</w:t>
            </w:r>
            <w:r w:rsidR="008A15C5">
              <w:rPr>
                <w:sz w:val="22"/>
              </w:rPr>
              <w:t>.  While creating the JSON, it creates an id field which is sha-1 of all the fields.  This id field is really handy to remove the duplicates</w:t>
            </w:r>
          </w:p>
          <w:p w14:paraId="128DB333" w14:textId="5B78D90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5839F3E" w14:textId="3A2FF4CF" w:rsidR="00CA3D69" w:rsidRDefault="00CA3D69" w:rsidP="00CA3D69">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5CCF891B" w14:textId="48FDFB38" w:rsidR="00A80610"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529B74C0" w14:textId="4251B170" w:rsidR="00A80610" w:rsidRPr="00CA3D69"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462ACCC4" w14:textId="4FF9B8B6"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file,   the model program loads Kaggle static dataset and RSS data feeds csv for every 24 hours and cleanses the data with all incorrect charts, </w:t>
            </w:r>
            <w:r w:rsidR="008A15C5">
              <w:rPr>
                <w:sz w:val="22"/>
              </w:rPr>
              <w:t>double quotes, single quotes</w:t>
            </w:r>
            <w:r w:rsidR="00A80610">
              <w:rPr>
                <w:sz w:val="22"/>
              </w:rPr>
              <w:t xml:space="preserve"> </w:t>
            </w:r>
          </w:p>
          <w:p w14:paraId="4BB777FB" w14:textId="4ED30C73"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t then removes the duplicates based on the id field which is sha-1 of all the fields. </w:t>
            </w:r>
          </w:p>
          <w:p w14:paraId="11917059" w14:textId="3B535D06"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Final dataset is stored in </w:t>
            </w:r>
            <w:r w:rsidRPr="008A15C5">
              <w:rPr>
                <w:sz w:val="22"/>
              </w:rPr>
              <w:t>../datavol/cleansed/</w:t>
            </w:r>
          </w:p>
          <w:p w14:paraId="12A48156" w14:textId="51CF2642" w:rsidR="00CA3D69" w:rsidRDefault="008A15C5"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MultinomialNB model on the dataset </w:t>
            </w:r>
            <w:r w:rsidR="002C49C4">
              <w:rPr>
                <w:sz w:val="22"/>
              </w:rPr>
              <w:t>and gets a trained model.  This model gets saved as binary file using pickle</w:t>
            </w:r>
          </w:p>
          <w:p w14:paraId="1CAC6BA5" w14:textId="77777777" w:rsid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2FB8C31" w14:textId="51942F36" w:rsidR="002C49C4" w:rsidRP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1205C9B" w14:textId="1BBB6424" w:rsidR="00CA3D69" w:rsidRDefault="00CA3D69" w:rsidP="002C49C4">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CA3D69" w14:paraId="168059B6"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C54A529" w14:textId="77777777" w:rsidR="00CA3D69" w:rsidRDefault="00CA3D69" w:rsidP="0093511D">
            <w:pPr>
              <w:pStyle w:val="BodyText"/>
              <w:tabs>
                <w:tab w:val="left" w:pos="1440"/>
              </w:tabs>
              <w:spacing w:before="1" w:line="242" w:lineRule="auto"/>
              <w:ind w:right="121"/>
              <w:rPr>
                <w:sz w:val="22"/>
              </w:rPr>
            </w:pPr>
            <w:r>
              <w:rPr>
                <w:sz w:val="22"/>
              </w:rPr>
              <w:t>Output</w:t>
            </w:r>
          </w:p>
        </w:tc>
        <w:tc>
          <w:tcPr>
            <w:tcW w:w="8287" w:type="dxa"/>
          </w:tcPr>
          <w:p w14:paraId="48E7C090"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ut of this algorithm is a CSV file with the following fields {</w:t>
            </w:r>
            <w:r w:rsidR="008A15C5">
              <w:rPr>
                <w:sz w:val="22"/>
              </w:rPr>
              <w:t xml:space="preserve">id, </w:t>
            </w:r>
            <w:r>
              <w:rPr>
                <w:sz w:val="22"/>
              </w:rPr>
              <w:t>title, datetime, summary, source, category}</w:t>
            </w:r>
            <w:r w:rsidR="008A15C5">
              <w:rPr>
                <w:sz w:val="22"/>
              </w:rPr>
              <w:t xml:space="preserve"> the final output is stored into </w:t>
            </w:r>
            <w:r w:rsidR="008A15C5" w:rsidRPr="008A15C5">
              <w:rPr>
                <w:sz w:val="22"/>
              </w:rPr>
              <w:t>../datavol/cleansed/</w:t>
            </w:r>
          </w:p>
          <w:p w14:paraId="14FA37DE" w14:textId="77777777"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odel dataset in pickle binary form gets stored in (../</w:t>
            </w:r>
            <w:r w:rsidRPr="00A80610">
              <w:rPr>
                <w:sz w:val="22"/>
              </w:rPr>
              <w:t>datavol/trained/work</w:t>
            </w:r>
            <w:r>
              <w:rPr>
                <w:sz w:val="22"/>
              </w:rPr>
              <w:t>)</w:t>
            </w:r>
          </w:p>
          <w:p w14:paraId="7650D821" w14:textId="5DE61A71"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Every 24 hours these files moved to (../</w:t>
            </w:r>
            <w:r w:rsidRPr="00A80610">
              <w:rPr>
                <w:sz w:val="22"/>
              </w:rPr>
              <w:t>datavol/trained/</w:t>
            </w:r>
            <w:r>
              <w:rPr>
                <w:sz w:val="22"/>
              </w:rPr>
              <w:t>active)</w:t>
            </w:r>
          </w:p>
        </w:tc>
      </w:tr>
      <w:tr w:rsidR="00CA3D69" w14:paraId="7197F2B9"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4FE4800" w14:textId="77777777" w:rsidR="00CA3D69" w:rsidRDefault="00CA3D69" w:rsidP="0093511D">
            <w:pPr>
              <w:pStyle w:val="BodyText"/>
              <w:tabs>
                <w:tab w:val="left" w:pos="1440"/>
              </w:tabs>
              <w:spacing w:before="1" w:line="242" w:lineRule="auto"/>
              <w:ind w:right="121"/>
              <w:rPr>
                <w:sz w:val="22"/>
              </w:rPr>
            </w:pPr>
            <w:r>
              <w:rPr>
                <w:sz w:val="22"/>
              </w:rPr>
              <w:t>Issues + Challenges</w:t>
            </w:r>
          </w:p>
        </w:tc>
        <w:tc>
          <w:tcPr>
            <w:tcW w:w="8287" w:type="dxa"/>
          </w:tcPr>
          <w:p w14:paraId="3A1CFA46"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  Kafka with 2.12-2.3, Zoo-keeper 3.4.6 and Scala 2.12 which are compatible to each other</w:t>
            </w:r>
          </w:p>
          <w:p w14:paraId="644A6EF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29AA9DF" w14:textId="77777777"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lastRenderedPageBreak/>
              <w:t>Organizing the Kaggle data</w:t>
            </w:r>
          </w:p>
          <w:p w14:paraId="04BA13D8" w14:textId="2C2AD08C"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tegrating the dockers into docker-compose file.  i.,e producer, composer, modeler and webapp modules are to be integrated into docker compose which is throwing few errors and this is yet to be fixed</w:t>
            </w:r>
          </w:p>
        </w:tc>
      </w:tr>
    </w:tbl>
    <w:p w14:paraId="60A718F7" w14:textId="4A7439D0" w:rsidR="00526B53" w:rsidRPr="00526B53" w:rsidRDefault="00526B53" w:rsidP="00526B53">
      <w:pPr>
        <w:pStyle w:val="Heading3"/>
        <w:ind w:left="1440" w:firstLine="0"/>
        <w:rPr>
          <w:sz w:val="22"/>
          <w:szCs w:val="22"/>
        </w:rPr>
      </w:pPr>
    </w:p>
    <w:p w14:paraId="26E25C33" w14:textId="527B3AA0" w:rsidR="00887EBE" w:rsidRDefault="00887EBE" w:rsidP="003A7D54">
      <w:pPr>
        <w:pStyle w:val="Heading3"/>
        <w:numPr>
          <w:ilvl w:val="1"/>
          <w:numId w:val="23"/>
        </w:numPr>
      </w:pPr>
      <w:r>
        <w:t>Week-3 MSR</w:t>
      </w:r>
    </w:p>
    <w:tbl>
      <w:tblPr>
        <w:tblStyle w:val="GridTable4-Accent1"/>
        <w:tblW w:w="10337" w:type="dxa"/>
        <w:tblLook w:val="04A0" w:firstRow="1" w:lastRow="0" w:firstColumn="1" w:lastColumn="0" w:noHBand="0" w:noVBand="1"/>
      </w:tblPr>
      <w:tblGrid>
        <w:gridCol w:w="2050"/>
        <w:gridCol w:w="8287"/>
      </w:tblGrid>
      <w:tr w:rsidR="00BF4091" w14:paraId="00A1E0CE" w14:textId="77777777" w:rsidTr="00CB7AE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764441F0" w14:textId="77777777" w:rsidR="00BF4091" w:rsidRDefault="00BF4091" w:rsidP="00CB7AED">
            <w:pPr>
              <w:pStyle w:val="BodyText"/>
              <w:tabs>
                <w:tab w:val="left" w:pos="1440"/>
              </w:tabs>
              <w:spacing w:before="1" w:line="242" w:lineRule="auto"/>
              <w:ind w:right="121"/>
              <w:rPr>
                <w:sz w:val="22"/>
              </w:rPr>
            </w:pPr>
            <w:r>
              <w:rPr>
                <w:sz w:val="22"/>
              </w:rPr>
              <w:t>Description</w:t>
            </w:r>
          </w:p>
        </w:tc>
        <w:tc>
          <w:tcPr>
            <w:tcW w:w="8287" w:type="dxa"/>
          </w:tcPr>
          <w:p w14:paraId="33A29E5B" w14:textId="77777777" w:rsidR="00BF4091" w:rsidRDefault="00BF4091" w:rsidP="00CB7AE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41D39FE1"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D39E6D9" w14:textId="77777777" w:rsidR="00BF4091" w:rsidRDefault="00BF4091" w:rsidP="00CB7AED">
            <w:pPr>
              <w:pStyle w:val="BodyText"/>
              <w:tabs>
                <w:tab w:val="left" w:pos="1440"/>
              </w:tabs>
              <w:spacing w:before="1" w:line="242" w:lineRule="auto"/>
              <w:ind w:right="121"/>
              <w:rPr>
                <w:sz w:val="22"/>
              </w:rPr>
            </w:pPr>
          </w:p>
        </w:tc>
        <w:tc>
          <w:tcPr>
            <w:tcW w:w="8287" w:type="dxa"/>
          </w:tcPr>
          <w:p w14:paraId="1159EC87" w14:textId="77777777" w:rsidR="00BF4091"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318973FD" w14:textId="77777777" w:rsidTr="00CB7AE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6EA9545A" w14:textId="77777777" w:rsidR="00BF4091" w:rsidRDefault="00BF4091" w:rsidP="00CB7AED">
            <w:pPr>
              <w:pStyle w:val="BodyText"/>
              <w:tabs>
                <w:tab w:val="left" w:pos="1440"/>
              </w:tabs>
              <w:spacing w:before="1" w:line="242" w:lineRule="auto"/>
              <w:ind w:right="121"/>
              <w:rPr>
                <w:sz w:val="22"/>
              </w:rPr>
            </w:pPr>
            <w:r>
              <w:rPr>
                <w:sz w:val="22"/>
              </w:rPr>
              <w:t>Environment Details</w:t>
            </w:r>
          </w:p>
        </w:tc>
        <w:tc>
          <w:tcPr>
            <w:tcW w:w="8287" w:type="dxa"/>
          </w:tcPr>
          <w:p w14:paraId="7115E3D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6FD1FB7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65A971D3"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3080AB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5336C344"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76EDDBB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1E122D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3A5EFE8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6957CB7F"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   (week-2)</w:t>
            </w:r>
          </w:p>
          <w:p w14:paraId="6826BF65" w14:textId="77777777" w:rsidR="00BF4091" w:rsidRPr="0001222A"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BF4091" w14:paraId="434E80BD" w14:textId="77777777" w:rsidTr="00CB7AE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13372C7" w14:textId="77777777" w:rsidR="00BF4091" w:rsidRDefault="00BF4091" w:rsidP="00CB7AED">
            <w:pPr>
              <w:pStyle w:val="BodyText"/>
              <w:tabs>
                <w:tab w:val="left" w:pos="1440"/>
              </w:tabs>
              <w:spacing w:before="1" w:line="242" w:lineRule="auto"/>
              <w:ind w:right="121"/>
              <w:rPr>
                <w:sz w:val="22"/>
              </w:rPr>
            </w:pPr>
            <w:r>
              <w:rPr>
                <w:sz w:val="22"/>
              </w:rPr>
              <w:t>Input</w:t>
            </w:r>
          </w:p>
        </w:tc>
        <w:tc>
          <w:tcPr>
            <w:tcW w:w="8287" w:type="dxa"/>
          </w:tcPr>
          <w:p w14:paraId="2DC6E2CF"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41F7E09D" w14:textId="77777777" w:rsidR="00BF4091" w:rsidRPr="0001222A"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orld":"http://rss.cnn.com/rss/edition_world.rss",</w:t>
            </w:r>
          </w:p>
          <w:p w14:paraId="5D70BBF7" w14:textId="77777777" w:rsidR="00BF4091" w:rsidRPr="0001222A" w:rsidRDefault="00BF4091" w:rsidP="00CB7AE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technology":"http://rss.cnn.com/rss/edition_technology.rss",</w:t>
            </w:r>
          </w:p>
          <w:p w14:paraId="48E7DB7B"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science&amp;space":"http://rss.cnn.com/rss/edition_space.rss",</w:t>
            </w:r>
          </w:p>
          <w:p w14:paraId="01DBD4FB"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698645BF"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sports":"http://rss.cnn.com/rss/edition_sport.rss",</w:t>
            </w:r>
          </w:p>
          <w:p w14:paraId="5F2EA2CE"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travel":"http://rss.cnn.com/rss/edition_travel.rss",</w:t>
            </w:r>
          </w:p>
          <w:p w14:paraId="1B289154"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cricket":"https://feeds.feedburner.com/ndtvsports-cricket",</w:t>
            </w:r>
          </w:p>
          <w:p w14:paraId="7E5C0AD8"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business":"https://feeds.feedburner.com/ndtvprofit-latest",</w:t>
            </w:r>
          </w:p>
          <w:p w14:paraId="2C18FDAD"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auto":</w:t>
            </w:r>
            <w:hyperlink r:id="rId20" w:history="1">
              <w:r w:rsidRPr="004855B5">
                <w:rPr>
                  <w:rStyle w:val="Hyperlink"/>
                  <w:sz w:val="22"/>
                </w:rPr>
                <w:t>https://feeds.feedburner.com/carandbike-latest</w:t>
              </w:r>
            </w:hyperlink>
            <w:r>
              <w:rPr>
                <w:sz w:val="22"/>
              </w:rPr>
              <w:t>}</w:t>
            </w:r>
          </w:p>
          <w:p w14:paraId="55C89D67"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4F15FC3A"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p w14:paraId="0C4B642B" w14:textId="79CA34C2"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odel dataset has been prepared (week-3)</w:t>
            </w:r>
          </w:p>
        </w:tc>
      </w:tr>
      <w:tr w:rsidR="00BF4091" w14:paraId="02BE227F"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5ADB890" w14:textId="77777777" w:rsidR="00BF4091" w:rsidRDefault="00BF4091" w:rsidP="00CB7AED">
            <w:pPr>
              <w:pStyle w:val="BodyText"/>
              <w:tabs>
                <w:tab w:val="left" w:pos="1440"/>
              </w:tabs>
              <w:spacing w:before="1" w:line="242" w:lineRule="auto"/>
              <w:ind w:right="121"/>
              <w:rPr>
                <w:sz w:val="22"/>
              </w:rPr>
            </w:pPr>
            <w:r>
              <w:rPr>
                <w:sz w:val="22"/>
              </w:rPr>
              <w:t>Input process algorithm</w:t>
            </w:r>
          </w:p>
        </w:tc>
        <w:tc>
          <w:tcPr>
            <w:tcW w:w="8287" w:type="dxa"/>
          </w:tcPr>
          <w:p w14:paraId="648E4759"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415415C5"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arse the feed and obtain Title, DateTime, Summary, Souce and Category fields</w:t>
            </w:r>
          </w:p>
          <w:p w14:paraId="51D40AB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eep all the above fields and instantiate a RSSFeed Python class and set the values</w:t>
            </w:r>
          </w:p>
          <w:p w14:paraId="4EAD159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epare JSON object from the above object for each RSS Feed.  While creating the JSON, it creates an id field which is sha-1 of all the fields.  This id field is really handy to remove the duplicates</w:t>
            </w:r>
          </w:p>
          <w:p w14:paraId="6122BB71"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C7DB99E"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E469486" w14:textId="77777777" w:rsidR="00BF4091"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04BCC661" w14:textId="77777777" w:rsidR="00BF4091" w:rsidRPr="00CA3D69"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591327B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file,   the model program loads Kaggle static dataset and RSS data feeds csv for every 24 hours and cleanses the data with all incorrect charts, double quotes, single quotes </w:t>
            </w:r>
          </w:p>
          <w:p w14:paraId="4EE7855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lastRenderedPageBreak/>
              <w:t xml:space="preserve">It then removes the duplicates based on the id field which is sha-1 of all the fields. </w:t>
            </w:r>
          </w:p>
          <w:p w14:paraId="22F2A5E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Final dataset is stored in </w:t>
            </w:r>
            <w:r w:rsidRPr="008A15C5">
              <w:rPr>
                <w:sz w:val="22"/>
              </w:rPr>
              <w:t>../datavol/cleansed/</w:t>
            </w:r>
          </w:p>
          <w:p w14:paraId="51D4811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MultinomialNB model on the dataset </w:t>
            </w:r>
            <w:r>
              <w:rPr>
                <w:sz w:val="22"/>
              </w:rPr>
              <w:t>and gets a trained model.  This model gets saved as binary file using pickle</w:t>
            </w:r>
          </w:p>
          <w:p w14:paraId="6068285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6E0702B" w14:textId="5D56E42C"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97C42D3" w14:textId="5F1C867F"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64609AEA" w14:textId="39F3FDE0"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4965FD0E" w14:textId="3AFF9804"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The model has been serialized using pickle </w:t>
            </w:r>
          </w:p>
          <w:p w14:paraId="605F3D49" w14:textId="7BBC5B77"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application completed with prediction.  Model loaded through pickle and used for prediction</w:t>
            </w:r>
          </w:p>
          <w:p w14:paraId="35A99C4C" w14:textId="091A0CC3"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UI screen completed and it is also interacting with backend server</w:t>
            </w:r>
          </w:p>
          <w:p w14:paraId="47684F6F" w14:textId="4E39F356"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ext is getting predicted</w:t>
            </w:r>
          </w:p>
          <w:p w14:paraId="20390BA7" w14:textId="7164A134" w:rsidR="00BF4091" w:rsidRPr="002C49C4"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All dockers integrated with docker-composer</w:t>
            </w:r>
          </w:p>
          <w:p w14:paraId="3B3BDDF0" w14:textId="77777777" w:rsidR="00BF4091" w:rsidRDefault="00BF4091" w:rsidP="00CB7AED">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BF4091" w14:paraId="2DCDB659"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33E219A" w14:textId="77777777" w:rsidR="00BF4091" w:rsidRDefault="00BF4091" w:rsidP="00CB7AED">
            <w:pPr>
              <w:pStyle w:val="BodyText"/>
              <w:tabs>
                <w:tab w:val="left" w:pos="1440"/>
              </w:tabs>
              <w:spacing w:before="1" w:line="242" w:lineRule="auto"/>
              <w:ind w:right="121"/>
              <w:rPr>
                <w:sz w:val="22"/>
              </w:rPr>
            </w:pPr>
            <w:r>
              <w:rPr>
                <w:sz w:val="22"/>
              </w:rPr>
              <w:lastRenderedPageBreak/>
              <w:t>Output</w:t>
            </w:r>
          </w:p>
        </w:tc>
        <w:tc>
          <w:tcPr>
            <w:tcW w:w="8287" w:type="dxa"/>
          </w:tcPr>
          <w:p w14:paraId="119BE505"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Out of this algorithm is a CSV file with the following fields {id, title, datetime, summary, source, category} the final output is stored into </w:t>
            </w:r>
            <w:r w:rsidRPr="008A15C5">
              <w:rPr>
                <w:sz w:val="22"/>
              </w:rPr>
              <w:t>../datavol/cleansed/</w:t>
            </w:r>
          </w:p>
          <w:p w14:paraId="24ADB3A8"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odel dataset in pickle binary form gets stored in (../</w:t>
            </w:r>
            <w:r w:rsidRPr="00A80610">
              <w:rPr>
                <w:sz w:val="22"/>
              </w:rPr>
              <w:t>datavol/trained/work</w:t>
            </w:r>
            <w:r>
              <w:rPr>
                <w:sz w:val="22"/>
              </w:rPr>
              <w:t>)</w:t>
            </w:r>
          </w:p>
          <w:p w14:paraId="3EE1F190"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Every 24 hours these files moved to (../</w:t>
            </w:r>
            <w:r w:rsidRPr="00A80610">
              <w:rPr>
                <w:sz w:val="22"/>
              </w:rPr>
              <w:t>datavol/trained/</w:t>
            </w:r>
            <w:r>
              <w:rPr>
                <w:sz w:val="22"/>
              </w:rPr>
              <w:t>active)</w:t>
            </w:r>
          </w:p>
          <w:p w14:paraId="10195A65" w14:textId="37AD92F5"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p w14:paraId="18EB98AC" w14:textId="1F6F5E22"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r>
              <w:rPr>
                <w:sz w:val="22"/>
              </w:rPr>
              <w:t>Week-3:</w:t>
            </w:r>
          </w:p>
          <w:p w14:paraId="0E7B065C" w14:textId="7D6FA0E6"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UI screen is interacting with backend and classifying the data</w:t>
            </w:r>
          </w:p>
          <w:p w14:paraId="36D1E868" w14:textId="7CFCFA40"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259BCE0A"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7D942A2" w14:textId="77777777" w:rsidR="00BF4091" w:rsidRDefault="00BF4091" w:rsidP="00CB7AED">
            <w:pPr>
              <w:pStyle w:val="BodyText"/>
              <w:tabs>
                <w:tab w:val="left" w:pos="1440"/>
              </w:tabs>
              <w:spacing w:before="1" w:line="242" w:lineRule="auto"/>
              <w:ind w:right="121"/>
              <w:rPr>
                <w:sz w:val="22"/>
              </w:rPr>
            </w:pPr>
            <w:r>
              <w:rPr>
                <w:sz w:val="22"/>
              </w:rPr>
              <w:t>Issues + Challenges</w:t>
            </w:r>
          </w:p>
        </w:tc>
        <w:tc>
          <w:tcPr>
            <w:tcW w:w="8287" w:type="dxa"/>
          </w:tcPr>
          <w:p w14:paraId="74DE139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  Kafka with 2.12-2.3, Zoo-keeper 3.4.6 and Scala 2.12 which are compatible to each other</w:t>
            </w:r>
          </w:p>
          <w:p w14:paraId="06A1B64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4D9E35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rganizing the Kaggle data</w:t>
            </w:r>
          </w:p>
          <w:p w14:paraId="762A3A4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tegrating the dockers into docker-compose file.  i.,e producer, composer, modeler and webapp modules are to be integrated into docker compose which is throwing few errors and this is yet to be fixed</w:t>
            </w:r>
          </w:p>
          <w:p w14:paraId="476C4FA8"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p>
          <w:p w14:paraId="71980620"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35F225AA" w14:textId="29A2DC3C"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tegrating with dockers took long time</w:t>
            </w:r>
          </w:p>
        </w:tc>
      </w:tr>
    </w:tbl>
    <w:p w14:paraId="5C84DC26" w14:textId="77777777" w:rsidR="00526B53" w:rsidRDefault="00526B53" w:rsidP="00526B53">
      <w:pPr>
        <w:pStyle w:val="Heading3"/>
        <w:ind w:left="1440" w:firstLine="0"/>
      </w:pPr>
    </w:p>
    <w:p w14:paraId="4FA274EF" w14:textId="10354722" w:rsidR="00887EBE" w:rsidRDefault="00887EBE" w:rsidP="003A7D54">
      <w:pPr>
        <w:pStyle w:val="Heading3"/>
        <w:numPr>
          <w:ilvl w:val="1"/>
          <w:numId w:val="23"/>
        </w:numPr>
      </w:pPr>
      <w:r>
        <w:t>Week-4 MSR</w:t>
      </w:r>
    </w:p>
    <w:p w14:paraId="1F71F8C1" w14:textId="517CB493" w:rsidR="00526B53" w:rsidRDefault="00526B53" w:rsidP="00526B53">
      <w:pPr>
        <w:pStyle w:val="Heading3"/>
        <w:ind w:left="1440" w:firstLine="0"/>
        <w:rPr>
          <w:sz w:val="22"/>
          <w:szCs w:val="22"/>
        </w:rPr>
      </w:pPr>
    </w:p>
    <w:p w14:paraId="38284D09" w14:textId="3DE11474" w:rsidR="007E002F" w:rsidRPr="007E002F" w:rsidRDefault="007E002F" w:rsidP="00526B53">
      <w:pPr>
        <w:pStyle w:val="Heading3"/>
        <w:ind w:left="1440" w:firstLine="0"/>
        <w:rPr>
          <w:b w:val="0"/>
          <w:bCs w:val="0"/>
          <w:sz w:val="22"/>
          <w:szCs w:val="22"/>
        </w:rPr>
      </w:pPr>
      <w:r>
        <w:rPr>
          <w:b w:val="0"/>
          <w:bCs w:val="0"/>
          <w:sz w:val="22"/>
          <w:szCs w:val="22"/>
        </w:rPr>
        <w:t xml:space="preserve">In Week-4, we primarily compared various models.   You can check the model comparison section.  We had initially used </w:t>
      </w:r>
      <w:r w:rsidRPr="007E002F">
        <w:rPr>
          <w:b w:val="0"/>
          <w:bCs w:val="0"/>
          <w:sz w:val="22"/>
          <w:szCs w:val="22"/>
          <w:highlight w:val="yellow"/>
        </w:rPr>
        <w:t>MultinomialNB</w:t>
      </w:r>
      <w:r w:rsidRPr="007E002F">
        <w:rPr>
          <w:b w:val="0"/>
          <w:bCs w:val="0"/>
          <w:sz w:val="22"/>
          <w:szCs w:val="22"/>
        </w:rPr>
        <w:t xml:space="preserve">  but then the</w:t>
      </w:r>
      <w:r>
        <w:rPr>
          <w:b w:val="0"/>
          <w:bCs w:val="0"/>
          <w:sz w:val="22"/>
          <w:szCs w:val="22"/>
        </w:rPr>
        <w:t xml:space="preserve"> </w:t>
      </w:r>
      <w:r w:rsidRPr="007E002F">
        <w:rPr>
          <w:b w:val="0"/>
          <w:bCs w:val="0"/>
          <w:sz w:val="22"/>
          <w:szCs w:val="22"/>
          <w:highlight w:val="yellow"/>
        </w:rPr>
        <w:t>LinearSVC</w:t>
      </w:r>
      <w:r>
        <w:rPr>
          <w:b w:val="0"/>
          <w:bCs w:val="0"/>
          <w:sz w:val="22"/>
          <w:szCs w:val="22"/>
        </w:rPr>
        <w:t xml:space="preserve"> model is giving better accuracy and hence we changed our model to use LinearSVC</w:t>
      </w:r>
    </w:p>
    <w:p w14:paraId="66F6A702" w14:textId="77777777" w:rsidR="00526B53" w:rsidRPr="003A7D54" w:rsidRDefault="00526B53" w:rsidP="00526B53">
      <w:pPr>
        <w:pStyle w:val="Heading3"/>
        <w:ind w:left="1440" w:firstLine="0"/>
      </w:pPr>
    </w:p>
    <w:p w14:paraId="2E79838E" w14:textId="77777777" w:rsidR="00E763F8" w:rsidRPr="00DE4F25" w:rsidRDefault="00E763F8" w:rsidP="00E763F8">
      <w:pPr>
        <w:pStyle w:val="BodyText"/>
        <w:tabs>
          <w:tab w:val="left" w:pos="1440"/>
        </w:tabs>
        <w:spacing w:before="10"/>
        <w:ind w:left="1440" w:hanging="720"/>
        <w:rPr>
          <w:rFonts w:ascii="Arial"/>
          <w:b/>
          <w:sz w:val="22"/>
        </w:rPr>
      </w:pPr>
    </w:p>
    <w:p w14:paraId="1108AC22" w14:textId="77777777" w:rsidR="0001222A" w:rsidRPr="003A7D54" w:rsidRDefault="00E763F8" w:rsidP="003A7D54">
      <w:pPr>
        <w:pStyle w:val="BodyText"/>
        <w:tabs>
          <w:tab w:val="left" w:pos="1440"/>
        </w:tabs>
        <w:spacing w:before="1" w:line="242" w:lineRule="auto"/>
        <w:ind w:left="1440" w:right="121" w:hanging="720"/>
        <w:rPr>
          <w:sz w:val="22"/>
        </w:rPr>
      </w:pPr>
      <w:r w:rsidRPr="00DE4F25">
        <w:rPr>
          <w:sz w:val="22"/>
        </w:rPr>
        <w:tab/>
      </w:r>
    </w:p>
    <w:p w14:paraId="0D521387" w14:textId="7747062A" w:rsidR="00FE6EEF" w:rsidRDefault="00FE6EEF" w:rsidP="003A7D54">
      <w:pPr>
        <w:pStyle w:val="BodyText"/>
        <w:tabs>
          <w:tab w:val="left" w:pos="1440"/>
        </w:tabs>
        <w:spacing w:before="1" w:line="242" w:lineRule="auto"/>
        <w:ind w:left="1440" w:right="121" w:hanging="720"/>
        <w:rPr>
          <w:sz w:val="22"/>
        </w:rPr>
      </w:pPr>
    </w:p>
    <w:p w14:paraId="58417B1B" w14:textId="3122AE1B" w:rsidR="00887EBE" w:rsidRDefault="00887EBE" w:rsidP="00887EBE">
      <w:pPr>
        <w:pStyle w:val="Heading3"/>
      </w:pPr>
    </w:p>
    <w:p w14:paraId="1A7E1E59" w14:textId="77777777" w:rsidR="00887EBE" w:rsidRPr="003A7D54" w:rsidRDefault="00887EBE" w:rsidP="00887EBE">
      <w:pPr>
        <w:pStyle w:val="Heading3"/>
      </w:pPr>
    </w:p>
    <w:p w14:paraId="72FF50E4" w14:textId="0FB0BA18" w:rsidR="00FD5B33" w:rsidRPr="00FD5B33" w:rsidRDefault="00FD5B33" w:rsidP="00FD5B33">
      <w:pPr>
        <w:pStyle w:val="Heading2"/>
        <w:spacing w:before="8"/>
      </w:pPr>
      <w:bookmarkStart w:id="64" w:name="_Toc86484680"/>
      <w:r>
        <w:rPr>
          <w:sz w:val="28"/>
        </w:rPr>
        <w:t>SCREEN SHOTS</w:t>
      </w:r>
      <w:bookmarkEnd w:id="64"/>
    </w:p>
    <w:p w14:paraId="6010A965" w14:textId="74F145C6" w:rsidR="00FD5B33" w:rsidRDefault="00FD5B33" w:rsidP="00FD5B33">
      <w:pPr>
        <w:pStyle w:val="Heading2"/>
        <w:numPr>
          <w:ilvl w:val="0"/>
          <w:numId w:val="0"/>
        </w:numPr>
        <w:ind w:left="720" w:hanging="720"/>
      </w:pPr>
    </w:p>
    <w:p w14:paraId="670EBA95" w14:textId="218CACB9" w:rsidR="00FD5B33" w:rsidRDefault="00FD5B33" w:rsidP="00FD5B33">
      <w:pPr>
        <w:pStyle w:val="Heading3"/>
        <w:numPr>
          <w:ilvl w:val="0"/>
          <w:numId w:val="25"/>
        </w:numPr>
      </w:pPr>
      <w:r w:rsidRPr="00FD5B33">
        <w:t>Week-1 Screen shots</w:t>
      </w:r>
      <w:r w:rsidR="00725D17">
        <w:t xml:space="preserve"> and steps to run</w:t>
      </w:r>
    </w:p>
    <w:p w14:paraId="06DAD363" w14:textId="77777777" w:rsidR="00725D17" w:rsidRDefault="00725D17" w:rsidP="00725D17">
      <w:pPr>
        <w:pStyle w:val="BodyText"/>
        <w:ind w:left="100" w:firstLine="720"/>
      </w:pPr>
    </w:p>
    <w:p w14:paraId="2CCAF400" w14:textId="68011D99" w:rsidR="00725D17" w:rsidRDefault="00725D17" w:rsidP="00725D17">
      <w:pPr>
        <w:pStyle w:val="BodyText"/>
        <w:numPr>
          <w:ilvl w:val="1"/>
          <w:numId w:val="25"/>
        </w:numPr>
      </w:pPr>
      <w:r>
        <w:t xml:space="preserve">Clone the project from </w:t>
      </w:r>
      <w:hyperlink r:id="rId21" w:history="1">
        <w:r w:rsidRPr="008652FF">
          <w:rPr>
            <w:rStyle w:val="Hyperlink"/>
          </w:rPr>
          <w:t>https://github.com/cavbtech/</w:t>
        </w:r>
        <w:r w:rsidR="00BE1426">
          <w:rPr>
            <w:rStyle w:val="Hyperlink"/>
          </w:rPr>
          <w:t>CapstoneProject3</w:t>
        </w:r>
        <w:r w:rsidRPr="008652FF">
          <w:rPr>
            <w:rStyle w:val="Hyperlink"/>
          </w:rPr>
          <w:t>.git</w:t>
        </w:r>
      </w:hyperlink>
    </w:p>
    <w:p w14:paraId="0E7D5DEC" w14:textId="13F940A1" w:rsidR="00725D17" w:rsidRDefault="00725D17" w:rsidP="00725D17">
      <w:pPr>
        <w:pStyle w:val="BodyText"/>
        <w:numPr>
          <w:ilvl w:val="1"/>
          <w:numId w:val="25"/>
        </w:numPr>
      </w:pPr>
      <w:r>
        <w:t>Install Docker if not available</w:t>
      </w:r>
    </w:p>
    <w:p w14:paraId="26D33531" w14:textId="11CBF509" w:rsidR="00725D17" w:rsidRDefault="00725D17" w:rsidP="00725D17">
      <w:pPr>
        <w:pStyle w:val="BodyText"/>
        <w:numPr>
          <w:ilvl w:val="1"/>
          <w:numId w:val="25"/>
        </w:numPr>
      </w:pPr>
      <w:r>
        <w:t xml:space="preserve">From command prompt run change directory to </w:t>
      </w:r>
      <w:r w:rsidR="00BE1426">
        <w:t>CapstoneProject3</w:t>
      </w:r>
      <w:r>
        <w:t xml:space="preserve"> Directory</w:t>
      </w:r>
    </w:p>
    <w:p w14:paraId="64D9C311" w14:textId="55C69D38" w:rsidR="00725D17" w:rsidRDefault="00725D17" w:rsidP="00725D17">
      <w:pPr>
        <w:pStyle w:val="BodyText"/>
        <w:numPr>
          <w:ilvl w:val="1"/>
          <w:numId w:val="25"/>
        </w:numPr>
      </w:pPr>
      <w:r>
        <w:t>Run docker-compose up command.  This should start kafka broker, zoo keeper, spark-master,spark-worker</w:t>
      </w:r>
    </w:p>
    <w:p w14:paraId="337C7A05" w14:textId="7B249E8D" w:rsidR="00725D17" w:rsidRDefault="00725D17" w:rsidP="00725D17">
      <w:pPr>
        <w:pStyle w:val="BodyText"/>
        <w:ind w:left="1540"/>
      </w:pPr>
      <w:r>
        <w:rPr>
          <w:noProof/>
        </w:rPr>
        <w:drawing>
          <wp:inline distT="0" distB="0" distL="0" distR="0" wp14:anchorId="46E381CE" wp14:editId="1EA08662">
            <wp:extent cx="6083300" cy="3422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83300" cy="3422015"/>
                    </a:xfrm>
                    <a:prstGeom prst="rect">
                      <a:avLst/>
                    </a:prstGeom>
                  </pic:spPr>
                </pic:pic>
              </a:graphicData>
            </a:graphic>
          </wp:inline>
        </w:drawing>
      </w:r>
    </w:p>
    <w:p w14:paraId="257283F6" w14:textId="77777777" w:rsidR="00725D17" w:rsidRDefault="00725D17" w:rsidP="00725D17">
      <w:pPr>
        <w:pStyle w:val="BodyText"/>
        <w:ind w:left="100" w:firstLine="720"/>
      </w:pPr>
    </w:p>
    <w:p w14:paraId="3EB79718" w14:textId="242C3B21" w:rsidR="00E24707" w:rsidRDefault="00E24707" w:rsidP="00E24707">
      <w:pPr>
        <w:pStyle w:val="Heading3"/>
        <w:ind w:left="820" w:firstLine="0"/>
      </w:pPr>
    </w:p>
    <w:p w14:paraId="4FE5186F" w14:textId="77777777" w:rsidR="00E24707" w:rsidRPr="00FD5B33" w:rsidRDefault="00E24707" w:rsidP="00E24707">
      <w:pPr>
        <w:pStyle w:val="Heading3"/>
        <w:ind w:left="820" w:firstLine="0"/>
      </w:pPr>
    </w:p>
    <w:p w14:paraId="618A2174" w14:textId="77777777" w:rsidR="00725D17" w:rsidRDefault="00725D17" w:rsidP="00725D17">
      <w:pPr>
        <w:pStyle w:val="BodyText"/>
        <w:numPr>
          <w:ilvl w:val="1"/>
          <w:numId w:val="25"/>
        </w:numPr>
      </w:pPr>
      <w:r>
        <w:t>Open another instance of command prompt and check for run docker ps command to see all the running dockers. This should start kafka broker, zoo keeper, spark-master,spark-worker</w:t>
      </w:r>
    </w:p>
    <w:p w14:paraId="7AC46DB1" w14:textId="4F4FEB2E" w:rsidR="0001222A" w:rsidRDefault="00725D17" w:rsidP="00725D17">
      <w:pPr>
        <w:pStyle w:val="BodyText"/>
        <w:spacing w:before="1" w:line="242" w:lineRule="auto"/>
        <w:ind w:left="1440" w:right="121"/>
        <w:rPr>
          <w:sz w:val="22"/>
        </w:rPr>
      </w:pPr>
      <w:r>
        <w:rPr>
          <w:noProof/>
        </w:rPr>
        <w:lastRenderedPageBreak/>
        <w:drawing>
          <wp:inline distT="0" distB="0" distL="0" distR="0" wp14:anchorId="09713B4C" wp14:editId="5436A474">
            <wp:extent cx="60833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83300" cy="3422015"/>
                    </a:xfrm>
                    <a:prstGeom prst="rect">
                      <a:avLst/>
                    </a:prstGeom>
                  </pic:spPr>
                </pic:pic>
              </a:graphicData>
            </a:graphic>
          </wp:inline>
        </w:drawing>
      </w:r>
    </w:p>
    <w:p w14:paraId="47FE12E9" w14:textId="79284E41" w:rsidR="00725D17" w:rsidRDefault="00725D17" w:rsidP="00725D17">
      <w:pPr>
        <w:pStyle w:val="BodyText"/>
        <w:spacing w:before="1" w:line="242" w:lineRule="auto"/>
        <w:ind w:left="1440" w:right="121"/>
        <w:rPr>
          <w:sz w:val="22"/>
        </w:rPr>
      </w:pPr>
    </w:p>
    <w:p w14:paraId="1A4F1D1C" w14:textId="77777777" w:rsidR="00725D17" w:rsidRPr="00725D17" w:rsidRDefault="00725D17" w:rsidP="00725D17">
      <w:pPr>
        <w:pStyle w:val="BodyText"/>
        <w:spacing w:before="1" w:line="242" w:lineRule="auto"/>
        <w:ind w:left="1440" w:right="121"/>
        <w:rPr>
          <w:sz w:val="22"/>
        </w:rPr>
      </w:pPr>
    </w:p>
    <w:p w14:paraId="49B429B7" w14:textId="5FC7CAC3" w:rsidR="00725D17" w:rsidRDefault="00725D17" w:rsidP="00725D17">
      <w:pPr>
        <w:pStyle w:val="BodyText"/>
        <w:numPr>
          <w:ilvl w:val="1"/>
          <w:numId w:val="25"/>
        </w:numPr>
      </w:pPr>
      <w:r>
        <w:t>Open another instance of command prompt and change directory to ..\</w:t>
      </w:r>
      <w:r w:rsidRPr="00725D17">
        <w:t xml:space="preserve"> </w:t>
      </w:r>
      <w:r w:rsidR="00BE1426">
        <w:t>CapstoneProject3</w:t>
      </w:r>
      <w:r w:rsidRPr="00725D17">
        <w:t>\producer</w:t>
      </w:r>
      <w:r>
        <w:t xml:space="preserve"> and run the following command.  This should start the producer image</w:t>
      </w:r>
    </w:p>
    <w:p w14:paraId="5287B758" w14:textId="77777777" w:rsidR="00725D17" w:rsidRDefault="00725D17" w:rsidP="00725D17">
      <w:pPr>
        <w:pStyle w:val="BodyText"/>
        <w:ind w:left="1540"/>
      </w:pPr>
    </w:p>
    <w:p w14:paraId="1C0D125E" w14:textId="3FB9E8DC" w:rsidR="00725D17" w:rsidRDefault="00725D17" w:rsidP="00725D17">
      <w:pPr>
        <w:pStyle w:val="BodyText"/>
        <w:ind w:left="1540"/>
      </w:pPr>
      <w:r w:rsidRPr="00725D17">
        <w:t>docker build --tag producer .</w:t>
      </w:r>
    </w:p>
    <w:p w14:paraId="5A272347" w14:textId="2A812F17" w:rsidR="00725D17" w:rsidRDefault="00725D17" w:rsidP="00725D17">
      <w:pPr>
        <w:pStyle w:val="BodyText"/>
        <w:ind w:left="1540"/>
      </w:pPr>
    </w:p>
    <w:p w14:paraId="38F84618" w14:textId="29EFECD4" w:rsidR="00725D17" w:rsidRDefault="00725D17" w:rsidP="00725D17">
      <w:pPr>
        <w:pStyle w:val="BodyText"/>
        <w:ind w:left="1540"/>
      </w:pPr>
      <w:r>
        <w:rPr>
          <w:noProof/>
        </w:rPr>
        <w:lastRenderedPageBreak/>
        <w:drawing>
          <wp:inline distT="0" distB="0" distL="0" distR="0" wp14:anchorId="745D5349" wp14:editId="11FADF67">
            <wp:extent cx="6083300" cy="3422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300" cy="3422015"/>
                    </a:xfrm>
                    <a:prstGeom prst="rect">
                      <a:avLst/>
                    </a:prstGeom>
                  </pic:spPr>
                </pic:pic>
              </a:graphicData>
            </a:graphic>
          </wp:inline>
        </w:drawing>
      </w:r>
    </w:p>
    <w:p w14:paraId="5B4398D4" w14:textId="68CBD512" w:rsidR="00725D17" w:rsidRDefault="00725D17" w:rsidP="00725D17">
      <w:pPr>
        <w:pStyle w:val="BodyText"/>
        <w:spacing w:before="1" w:line="242" w:lineRule="auto"/>
        <w:ind w:left="1440" w:right="121"/>
        <w:rPr>
          <w:sz w:val="22"/>
        </w:rPr>
      </w:pPr>
    </w:p>
    <w:p w14:paraId="6EBA0D12" w14:textId="1333598D" w:rsidR="00725D17" w:rsidRDefault="00725D17" w:rsidP="00725D17">
      <w:pPr>
        <w:pStyle w:val="BodyText"/>
        <w:spacing w:before="1" w:line="242" w:lineRule="auto"/>
        <w:ind w:left="1440" w:right="121"/>
        <w:rPr>
          <w:sz w:val="22"/>
        </w:rPr>
      </w:pPr>
    </w:p>
    <w:p w14:paraId="33FF27E7" w14:textId="2CC54EA2" w:rsidR="00725D17" w:rsidRDefault="00725D17" w:rsidP="00725D17">
      <w:pPr>
        <w:pStyle w:val="BodyText"/>
        <w:spacing w:before="1" w:line="242" w:lineRule="auto"/>
        <w:ind w:left="1440" w:right="121"/>
        <w:rPr>
          <w:sz w:val="22"/>
        </w:rPr>
      </w:pPr>
      <w:r>
        <w:rPr>
          <w:noProof/>
        </w:rPr>
        <w:drawing>
          <wp:inline distT="0" distB="0" distL="0" distR="0" wp14:anchorId="28666E13" wp14:editId="507FBE2C">
            <wp:extent cx="6083300" cy="3422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83300" cy="3422015"/>
                    </a:xfrm>
                    <a:prstGeom prst="rect">
                      <a:avLst/>
                    </a:prstGeom>
                  </pic:spPr>
                </pic:pic>
              </a:graphicData>
            </a:graphic>
          </wp:inline>
        </w:drawing>
      </w:r>
    </w:p>
    <w:p w14:paraId="53197892" w14:textId="77777777" w:rsidR="00725D17" w:rsidRDefault="00725D17" w:rsidP="00725D17">
      <w:pPr>
        <w:pStyle w:val="BodyText"/>
        <w:spacing w:before="1" w:line="242" w:lineRule="auto"/>
        <w:ind w:left="1440" w:right="121"/>
        <w:rPr>
          <w:sz w:val="22"/>
        </w:rPr>
      </w:pPr>
    </w:p>
    <w:p w14:paraId="75493B52" w14:textId="220F8967" w:rsidR="00725D17" w:rsidRDefault="00725D17" w:rsidP="00725D17">
      <w:pPr>
        <w:pStyle w:val="BodyText"/>
        <w:numPr>
          <w:ilvl w:val="1"/>
          <w:numId w:val="25"/>
        </w:numPr>
      </w:pPr>
      <w:r>
        <w:t>Open another instance of command prompt and change directory to ..\</w:t>
      </w:r>
      <w:r w:rsidRPr="00725D17">
        <w:t xml:space="preserve"> </w:t>
      </w:r>
      <w:r w:rsidR="00BE1426">
        <w:t>CapstoneProject3</w:t>
      </w:r>
      <w:r w:rsidRPr="00725D17">
        <w:t>\</w:t>
      </w:r>
      <w:r>
        <w:t>consumer and run the following command.  This should start the consumer image</w:t>
      </w:r>
    </w:p>
    <w:p w14:paraId="40C882DC" w14:textId="4FAF8981" w:rsidR="00725D17" w:rsidRDefault="00725D17" w:rsidP="00725D17">
      <w:pPr>
        <w:pStyle w:val="BodyText"/>
        <w:spacing w:before="1" w:line="242" w:lineRule="auto"/>
        <w:ind w:left="1440" w:right="121"/>
        <w:rPr>
          <w:sz w:val="22"/>
        </w:rPr>
      </w:pPr>
    </w:p>
    <w:p w14:paraId="1C3B0CCE" w14:textId="497D3C26" w:rsidR="00725D17" w:rsidRDefault="00725D17" w:rsidP="00725D17">
      <w:pPr>
        <w:pStyle w:val="BodyText"/>
        <w:spacing w:before="1" w:line="242" w:lineRule="auto"/>
        <w:ind w:left="1440" w:right="121"/>
        <w:rPr>
          <w:sz w:val="22"/>
        </w:rPr>
      </w:pPr>
      <w:r w:rsidRPr="00725D17">
        <w:rPr>
          <w:sz w:val="22"/>
        </w:rPr>
        <w:t>docker build --tag consumer .</w:t>
      </w:r>
    </w:p>
    <w:p w14:paraId="64796042" w14:textId="1F6EB7BE" w:rsidR="00725D17" w:rsidRDefault="00725D17" w:rsidP="00725D17">
      <w:pPr>
        <w:pStyle w:val="BodyText"/>
        <w:spacing w:before="1" w:line="242" w:lineRule="auto"/>
        <w:ind w:left="1440" w:right="121"/>
        <w:rPr>
          <w:sz w:val="22"/>
        </w:rPr>
      </w:pPr>
    </w:p>
    <w:p w14:paraId="758BBFD9" w14:textId="745FC7D5" w:rsidR="00725D17" w:rsidRDefault="00FB4762" w:rsidP="00725D17">
      <w:pPr>
        <w:pStyle w:val="BodyText"/>
        <w:spacing w:before="1" w:line="242" w:lineRule="auto"/>
        <w:ind w:left="1440" w:right="121"/>
        <w:rPr>
          <w:sz w:val="22"/>
        </w:rPr>
      </w:pPr>
      <w:r>
        <w:rPr>
          <w:noProof/>
        </w:rPr>
        <w:drawing>
          <wp:inline distT="0" distB="0" distL="0" distR="0" wp14:anchorId="66CCE33C" wp14:editId="07416F84">
            <wp:extent cx="6083300" cy="3422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3300" cy="3422015"/>
                    </a:xfrm>
                    <a:prstGeom prst="rect">
                      <a:avLst/>
                    </a:prstGeom>
                  </pic:spPr>
                </pic:pic>
              </a:graphicData>
            </a:graphic>
          </wp:inline>
        </w:drawing>
      </w:r>
    </w:p>
    <w:p w14:paraId="19822F04" w14:textId="32527104" w:rsidR="00FB4762" w:rsidRDefault="00FB4762" w:rsidP="00725D17">
      <w:pPr>
        <w:pStyle w:val="BodyText"/>
        <w:spacing w:before="1" w:line="242" w:lineRule="auto"/>
        <w:ind w:left="1440" w:right="121"/>
        <w:rPr>
          <w:sz w:val="22"/>
        </w:rPr>
      </w:pPr>
    </w:p>
    <w:p w14:paraId="1FC661A6" w14:textId="3E9F8A47" w:rsidR="00FB4762" w:rsidRDefault="00FB4762" w:rsidP="00725D17">
      <w:pPr>
        <w:pStyle w:val="BodyText"/>
        <w:spacing w:before="1" w:line="242" w:lineRule="auto"/>
        <w:ind w:left="1440" w:right="121"/>
        <w:rPr>
          <w:sz w:val="22"/>
        </w:rPr>
      </w:pPr>
      <w:r>
        <w:rPr>
          <w:noProof/>
        </w:rPr>
        <w:drawing>
          <wp:inline distT="0" distB="0" distL="0" distR="0" wp14:anchorId="7959A6D3" wp14:editId="4DF80333">
            <wp:extent cx="6083300" cy="3422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83300" cy="3422015"/>
                    </a:xfrm>
                    <a:prstGeom prst="rect">
                      <a:avLst/>
                    </a:prstGeom>
                  </pic:spPr>
                </pic:pic>
              </a:graphicData>
            </a:graphic>
          </wp:inline>
        </w:drawing>
      </w:r>
    </w:p>
    <w:p w14:paraId="09889BF7" w14:textId="118F96E1" w:rsidR="00FB4762" w:rsidRDefault="00FB4762" w:rsidP="00725D17">
      <w:pPr>
        <w:pStyle w:val="BodyText"/>
        <w:spacing w:before="1" w:line="242" w:lineRule="auto"/>
        <w:ind w:left="1440" w:right="121"/>
        <w:rPr>
          <w:sz w:val="22"/>
        </w:rPr>
      </w:pPr>
    </w:p>
    <w:p w14:paraId="4C9BE791" w14:textId="140F7780" w:rsidR="00FB4762" w:rsidRDefault="00FB4762" w:rsidP="00725D17">
      <w:pPr>
        <w:pStyle w:val="BodyText"/>
        <w:spacing w:before="1" w:line="242" w:lineRule="auto"/>
        <w:ind w:left="1440" w:right="121"/>
        <w:rPr>
          <w:sz w:val="22"/>
        </w:rPr>
      </w:pPr>
    </w:p>
    <w:p w14:paraId="30682A77" w14:textId="718000ED" w:rsidR="00FB4762" w:rsidRDefault="00FB4762" w:rsidP="00FB4762">
      <w:pPr>
        <w:pStyle w:val="BodyText"/>
        <w:numPr>
          <w:ilvl w:val="1"/>
          <w:numId w:val="25"/>
        </w:numPr>
      </w:pPr>
      <w:r>
        <w:t xml:space="preserve">Go to the terminal where you would have opened the producer and the following command.  In case of cmder “^” used for multi-line command.  However, it other terminals it could be “\” for multi-line command. Please note the net, it is same the </w:t>
      </w:r>
      <w:r>
        <w:lastRenderedPageBreak/>
        <w:t>network where kafka, spark are in</w:t>
      </w:r>
    </w:p>
    <w:p w14:paraId="59092BE5" w14:textId="77777777" w:rsidR="00FB4762" w:rsidRDefault="00FB4762" w:rsidP="00FB4762">
      <w:pPr>
        <w:pStyle w:val="BodyText"/>
        <w:ind w:left="1440"/>
      </w:pPr>
      <w:r>
        <w:t>docker run -it ^</w:t>
      </w:r>
    </w:p>
    <w:p w14:paraId="4FE5CA7B" w14:textId="11323231" w:rsidR="00FB4762" w:rsidRDefault="00FB4762" w:rsidP="00FB4762">
      <w:pPr>
        <w:pStyle w:val="BodyText"/>
        <w:ind w:left="1440"/>
      </w:pPr>
      <w:r>
        <w:t xml:space="preserve">  --net </w:t>
      </w:r>
      <w:r w:rsidR="00BE1426">
        <w:t>CapstoneProject3</w:t>
      </w:r>
      <w:r>
        <w:t>_net_pet ^</w:t>
      </w:r>
    </w:p>
    <w:p w14:paraId="3D95A5CD" w14:textId="77777777" w:rsidR="00FB4762" w:rsidRDefault="00FB4762" w:rsidP="00FB4762">
      <w:pPr>
        <w:pStyle w:val="BodyText"/>
        <w:ind w:left="1440"/>
      </w:pPr>
      <w:r>
        <w:t xml:space="preserve">  --name producer_container ^</w:t>
      </w:r>
    </w:p>
    <w:p w14:paraId="31069080" w14:textId="77777777" w:rsidR="00FB4762" w:rsidRDefault="00FB4762" w:rsidP="00FB4762">
      <w:pPr>
        <w:pStyle w:val="BodyText"/>
        <w:ind w:left="1440"/>
      </w:pPr>
      <w:r>
        <w:t xml:space="preserve">  -h producer_container ^</w:t>
      </w:r>
    </w:p>
    <w:p w14:paraId="6037B73F" w14:textId="01E4498B" w:rsidR="00FB4762" w:rsidRDefault="00FB4762" w:rsidP="00FB4762">
      <w:pPr>
        <w:pStyle w:val="BodyText"/>
        <w:ind w:left="1440"/>
      </w:pPr>
      <w:r>
        <w:t xml:space="preserve">  producer:latest</w:t>
      </w:r>
    </w:p>
    <w:p w14:paraId="2DE610CB" w14:textId="6E1F1788" w:rsidR="00BC1724" w:rsidRDefault="00BC1724" w:rsidP="00FB4762">
      <w:pPr>
        <w:pStyle w:val="BodyText"/>
        <w:ind w:left="1440"/>
      </w:pPr>
    </w:p>
    <w:p w14:paraId="39D6C0CE" w14:textId="4B3FEB39" w:rsidR="00BC1724" w:rsidRDefault="00BC1724" w:rsidP="00FB4762">
      <w:pPr>
        <w:pStyle w:val="BodyText"/>
        <w:ind w:left="1440"/>
      </w:pPr>
      <w:r>
        <w:t xml:space="preserve">if the name with producer_container already exist then drop it by </w:t>
      </w:r>
      <w:r w:rsidRPr="00BC1724">
        <w:t xml:space="preserve">docker rm -f </w:t>
      </w:r>
      <w:r>
        <w:t>producer_container</w:t>
      </w:r>
    </w:p>
    <w:p w14:paraId="6E2FD228" w14:textId="3B9E2A50" w:rsidR="00BC1724" w:rsidRDefault="00BC1724" w:rsidP="00FB4762">
      <w:pPr>
        <w:pStyle w:val="BodyText"/>
        <w:ind w:left="1440"/>
      </w:pPr>
    </w:p>
    <w:p w14:paraId="3DCA1A8D" w14:textId="405EB2FF" w:rsidR="00BC1724" w:rsidRDefault="00BC1724" w:rsidP="00FB4762">
      <w:pPr>
        <w:pStyle w:val="BodyText"/>
        <w:ind w:left="1440"/>
      </w:pPr>
      <w:r>
        <w:rPr>
          <w:noProof/>
        </w:rPr>
        <w:drawing>
          <wp:inline distT="0" distB="0" distL="0" distR="0" wp14:anchorId="38D88686" wp14:editId="2B5D9660">
            <wp:extent cx="6083300" cy="34220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83300" cy="3422015"/>
                    </a:xfrm>
                    <a:prstGeom prst="rect">
                      <a:avLst/>
                    </a:prstGeom>
                  </pic:spPr>
                </pic:pic>
              </a:graphicData>
            </a:graphic>
          </wp:inline>
        </w:drawing>
      </w:r>
    </w:p>
    <w:p w14:paraId="0C05BD7A" w14:textId="446A490F" w:rsidR="00BC1724" w:rsidRDefault="00BC1724" w:rsidP="00FB4762">
      <w:pPr>
        <w:pStyle w:val="BodyText"/>
        <w:ind w:left="1440"/>
      </w:pPr>
    </w:p>
    <w:p w14:paraId="3C81A448" w14:textId="65F17E9A" w:rsidR="00BC1724" w:rsidRDefault="00BC1724" w:rsidP="00FB4762">
      <w:pPr>
        <w:pStyle w:val="BodyText"/>
        <w:ind w:left="1440"/>
      </w:pPr>
      <w:r>
        <w:t>Now run the same docker run command</w:t>
      </w:r>
    </w:p>
    <w:p w14:paraId="7C92C11E" w14:textId="2507A0AC" w:rsidR="00BC1724" w:rsidRDefault="00BC1724" w:rsidP="00FB4762">
      <w:pPr>
        <w:pStyle w:val="BodyText"/>
        <w:ind w:left="1440"/>
      </w:pPr>
    </w:p>
    <w:p w14:paraId="30ABBB3B" w14:textId="4D293ACD" w:rsidR="00BC1724" w:rsidRDefault="00BC1724" w:rsidP="00FB4762">
      <w:pPr>
        <w:pStyle w:val="BodyText"/>
        <w:ind w:left="1440"/>
      </w:pPr>
      <w:r>
        <w:rPr>
          <w:noProof/>
        </w:rPr>
        <w:lastRenderedPageBreak/>
        <w:drawing>
          <wp:inline distT="0" distB="0" distL="0" distR="0" wp14:anchorId="3FAE945E" wp14:editId="571EA192">
            <wp:extent cx="6083300" cy="3422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3300" cy="3422015"/>
                    </a:xfrm>
                    <a:prstGeom prst="rect">
                      <a:avLst/>
                    </a:prstGeom>
                  </pic:spPr>
                </pic:pic>
              </a:graphicData>
            </a:graphic>
          </wp:inline>
        </w:drawing>
      </w:r>
    </w:p>
    <w:p w14:paraId="41C19F5E" w14:textId="35101DA8" w:rsidR="00BC1724" w:rsidRDefault="00BC1724" w:rsidP="00FB4762">
      <w:pPr>
        <w:pStyle w:val="BodyText"/>
        <w:ind w:left="1440"/>
      </w:pPr>
    </w:p>
    <w:p w14:paraId="464E933E" w14:textId="053247F5" w:rsidR="00BC1724" w:rsidRDefault="00BC1724" w:rsidP="00FB4762">
      <w:pPr>
        <w:pStyle w:val="BodyText"/>
        <w:ind w:left="1440"/>
      </w:pPr>
      <w:r>
        <w:t>This would send the messages to broker</w:t>
      </w:r>
    </w:p>
    <w:p w14:paraId="74FF3733" w14:textId="7DF59E61" w:rsidR="00BC1724" w:rsidRDefault="00BC1724" w:rsidP="00FB4762">
      <w:pPr>
        <w:pStyle w:val="BodyText"/>
        <w:ind w:left="1440"/>
      </w:pPr>
    </w:p>
    <w:p w14:paraId="52C9DD02" w14:textId="76FF6989" w:rsidR="00BC1724" w:rsidRDefault="00BC1724" w:rsidP="00FB4762">
      <w:pPr>
        <w:pStyle w:val="BodyText"/>
        <w:ind w:left="1440"/>
      </w:pPr>
      <w:r>
        <w:rPr>
          <w:noProof/>
        </w:rPr>
        <w:drawing>
          <wp:inline distT="0" distB="0" distL="0" distR="0" wp14:anchorId="6A5B0826" wp14:editId="2C98A505">
            <wp:extent cx="6083300" cy="3422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3300" cy="3422015"/>
                    </a:xfrm>
                    <a:prstGeom prst="rect">
                      <a:avLst/>
                    </a:prstGeom>
                  </pic:spPr>
                </pic:pic>
              </a:graphicData>
            </a:graphic>
          </wp:inline>
        </w:drawing>
      </w:r>
    </w:p>
    <w:p w14:paraId="3F8099DE" w14:textId="17632DE4" w:rsidR="00BC1724" w:rsidRDefault="00BC1724" w:rsidP="00FB4762">
      <w:pPr>
        <w:pStyle w:val="BodyText"/>
        <w:ind w:left="1440"/>
      </w:pPr>
    </w:p>
    <w:p w14:paraId="52E44E62" w14:textId="1B9FD52E" w:rsidR="00BC1724" w:rsidRDefault="00BC1724" w:rsidP="00FB4762">
      <w:pPr>
        <w:pStyle w:val="BodyText"/>
        <w:ind w:left="1440"/>
      </w:pPr>
    </w:p>
    <w:p w14:paraId="5DC1F570" w14:textId="77777777" w:rsidR="00BC1724" w:rsidRDefault="00BC1724" w:rsidP="00FB4762">
      <w:pPr>
        <w:pStyle w:val="BodyText"/>
        <w:ind w:left="1440"/>
      </w:pPr>
    </w:p>
    <w:p w14:paraId="0A80854F" w14:textId="4CB1E088" w:rsidR="00BC1724" w:rsidRDefault="00BC1724" w:rsidP="00FB4762">
      <w:pPr>
        <w:pStyle w:val="BodyText"/>
        <w:ind w:left="1440"/>
      </w:pPr>
    </w:p>
    <w:p w14:paraId="5EFF97B9" w14:textId="0E6C77A4" w:rsidR="00BC1724" w:rsidRDefault="00BC1724" w:rsidP="00FB4762">
      <w:pPr>
        <w:pStyle w:val="BodyText"/>
        <w:ind w:left="1440"/>
      </w:pPr>
    </w:p>
    <w:p w14:paraId="334CEF7A" w14:textId="1BAFDB9A" w:rsidR="00BC1724" w:rsidRDefault="00BC1724" w:rsidP="00BC1724">
      <w:pPr>
        <w:pStyle w:val="BodyText"/>
        <w:numPr>
          <w:ilvl w:val="1"/>
          <w:numId w:val="25"/>
        </w:numPr>
      </w:pPr>
      <w:r>
        <w:t>Go to the terminal where you would have opened the consumer and run the following command.  In case of cmder “^” used for multi-line command.  However, it other terminals it could be “\” for multi-line command. Please note the net, it is same the network where kafka, spark are in</w:t>
      </w:r>
    </w:p>
    <w:p w14:paraId="448869C1" w14:textId="2AF194B0" w:rsidR="00BC1724" w:rsidRDefault="00BC1724" w:rsidP="00BC1724">
      <w:pPr>
        <w:pStyle w:val="BodyText"/>
        <w:ind w:left="1540"/>
      </w:pPr>
      <w:r>
        <w:rPr>
          <w:noProof/>
        </w:rPr>
        <w:drawing>
          <wp:inline distT="0" distB="0" distL="0" distR="0" wp14:anchorId="10E1F58A" wp14:editId="798EEFB0">
            <wp:extent cx="6083300" cy="3422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3300" cy="3422015"/>
                    </a:xfrm>
                    <a:prstGeom prst="rect">
                      <a:avLst/>
                    </a:prstGeom>
                  </pic:spPr>
                </pic:pic>
              </a:graphicData>
            </a:graphic>
          </wp:inline>
        </w:drawing>
      </w:r>
    </w:p>
    <w:p w14:paraId="7236837A" w14:textId="7B8E1A2F" w:rsidR="00BC1724" w:rsidRDefault="00BC1724" w:rsidP="00FB4762">
      <w:pPr>
        <w:pStyle w:val="BodyText"/>
        <w:ind w:left="1440"/>
      </w:pPr>
    </w:p>
    <w:p w14:paraId="158F88F8" w14:textId="3E439B2C" w:rsidR="00BC1724" w:rsidRDefault="00BC1724" w:rsidP="00FB4762">
      <w:pPr>
        <w:pStyle w:val="BodyText"/>
        <w:ind w:left="1440"/>
      </w:pPr>
      <w:r>
        <w:t xml:space="preserve">If driver already exist then remove it by the following command </w:t>
      </w:r>
      <w:r w:rsidRPr="00BC1724">
        <w:t>docker rm -f driver</w:t>
      </w:r>
    </w:p>
    <w:p w14:paraId="42A4BD14" w14:textId="44F676CA" w:rsidR="00BC1724" w:rsidRDefault="00BC1724" w:rsidP="00FB4762">
      <w:pPr>
        <w:pStyle w:val="BodyText"/>
        <w:ind w:left="1440"/>
      </w:pPr>
    </w:p>
    <w:p w14:paraId="3E380B02" w14:textId="0E0DAD81" w:rsidR="00BC1724" w:rsidRDefault="00BC1724" w:rsidP="00FB4762">
      <w:pPr>
        <w:pStyle w:val="BodyText"/>
        <w:ind w:left="1440"/>
      </w:pPr>
      <w:r>
        <w:rPr>
          <w:noProof/>
        </w:rPr>
        <w:lastRenderedPageBreak/>
        <w:drawing>
          <wp:inline distT="0" distB="0" distL="0" distR="0" wp14:anchorId="4CBA1B37" wp14:editId="60BB5736">
            <wp:extent cx="6083300" cy="3422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300" cy="3422015"/>
                    </a:xfrm>
                    <a:prstGeom prst="rect">
                      <a:avLst/>
                    </a:prstGeom>
                  </pic:spPr>
                </pic:pic>
              </a:graphicData>
            </a:graphic>
          </wp:inline>
        </w:drawing>
      </w:r>
    </w:p>
    <w:p w14:paraId="3DC5DD25" w14:textId="37BC2B10" w:rsidR="00BC1724" w:rsidRDefault="00BC1724" w:rsidP="00FB4762">
      <w:pPr>
        <w:pStyle w:val="BodyText"/>
        <w:ind w:left="1440"/>
      </w:pPr>
    </w:p>
    <w:p w14:paraId="48CCD3C9" w14:textId="4238F32F" w:rsidR="00BC1724" w:rsidRDefault="00BC1724" w:rsidP="00FB4762">
      <w:pPr>
        <w:pStyle w:val="BodyText"/>
        <w:ind w:left="1440"/>
      </w:pPr>
      <w:r>
        <w:t>Now run the following command.  Note the volume directory.  You can use the volume directory accordingly.  The directory in your local system must be created before starting the consumer.  In docker, it creates the volume or mounts the volume automatically</w:t>
      </w:r>
    </w:p>
    <w:p w14:paraId="4AACDACD" w14:textId="03FC23D7" w:rsidR="00BC1724" w:rsidRDefault="00BC1724" w:rsidP="00FB4762">
      <w:pPr>
        <w:pStyle w:val="BodyText"/>
        <w:ind w:left="1440"/>
      </w:pPr>
    </w:p>
    <w:p w14:paraId="7A11DCE4" w14:textId="77777777" w:rsidR="00BC1724" w:rsidRDefault="00BC1724" w:rsidP="00FB4762">
      <w:pPr>
        <w:pStyle w:val="BodyText"/>
        <w:ind w:left="1440"/>
      </w:pPr>
    </w:p>
    <w:p w14:paraId="6DA0555B" w14:textId="77777777" w:rsidR="00BC1724" w:rsidRDefault="00BC1724" w:rsidP="00BC1724">
      <w:pPr>
        <w:pStyle w:val="BodyText"/>
        <w:ind w:left="1440"/>
      </w:pPr>
      <w:r>
        <w:t>docker run -it ^</w:t>
      </w:r>
    </w:p>
    <w:p w14:paraId="3AF77893" w14:textId="77777777" w:rsidR="00BC1724" w:rsidRDefault="00BC1724" w:rsidP="00BC1724">
      <w:pPr>
        <w:pStyle w:val="BodyText"/>
        <w:ind w:left="1440"/>
      </w:pPr>
      <w:r>
        <w:t xml:space="preserve">  -p 8088:8088 ^</w:t>
      </w:r>
    </w:p>
    <w:p w14:paraId="42D96443" w14:textId="77777777" w:rsidR="00BC1724" w:rsidRDefault="00BC1724" w:rsidP="00BC1724">
      <w:pPr>
        <w:pStyle w:val="BodyText"/>
        <w:ind w:left="1440"/>
      </w:pPr>
      <w:r>
        <w:t xml:space="preserve">  -p 8042:8042 ^</w:t>
      </w:r>
    </w:p>
    <w:p w14:paraId="28E83569" w14:textId="77777777" w:rsidR="00BC1724" w:rsidRDefault="00BC1724" w:rsidP="00BC1724">
      <w:pPr>
        <w:pStyle w:val="BodyText"/>
        <w:ind w:left="1440"/>
      </w:pPr>
      <w:r>
        <w:t xml:space="preserve">  -p 4041:4040 ^</w:t>
      </w:r>
    </w:p>
    <w:p w14:paraId="6F55B32A" w14:textId="4854B677" w:rsidR="00BC1724" w:rsidRDefault="00BC1724" w:rsidP="00BC1724">
      <w:pPr>
        <w:pStyle w:val="BodyText"/>
        <w:ind w:left="1440"/>
      </w:pPr>
      <w:r>
        <w:t xml:space="preserve">  --net </w:t>
      </w:r>
      <w:r w:rsidR="00BE1426">
        <w:t>CapstoneProject3</w:t>
      </w:r>
      <w:r>
        <w:t>_net_pet ^</w:t>
      </w:r>
    </w:p>
    <w:p w14:paraId="45C75109" w14:textId="77777777" w:rsidR="00BC1724" w:rsidRDefault="00BC1724" w:rsidP="00BC1724">
      <w:pPr>
        <w:pStyle w:val="BodyText"/>
        <w:ind w:left="1440"/>
      </w:pPr>
      <w:r>
        <w:t xml:space="preserve">  --name driver ^</w:t>
      </w:r>
    </w:p>
    <w:p w14:paraId="0A7CAD00" w14:textId="21FEBDFD" w:rsidR="00BC1724" w:rsidRDefault="00BC1724" w:rsidP="00BC1724">
      <w:pPr>
        <w:pStyle w:val="BodyText"/>
        <w:ind w:left="1440"/>
      </w:pPr>
      <w:r>
        <w:t xml:space="preserve">  -v </w:t>
      </w:r>
      <w:r w:rsidRPr="004D2B50">
        <w:rPr>
          <w:b/>
          <w:bCs/>
        </w:rPr>
        <w:t>C://Users/srinivasa/PycharmProjects/</w:t>
      </w:r>
      <w:r w:rsidR="00BE1426">
        <w:rPr>
          <w:b/>
          <w:bCs/>
        </w:rPr>
        <w:t>CapstoneProject3</w:t>
      </w:r>
      <w:r w:rsidRPr="004D2B50">
        <w:rPr>
          <w:b/>
          <w:bCs/>
        </w:rPr>
        <w:t>/consumer/devjars:/devjars</w:t>
      </w:r>
    </w:p>
    <w:p w14:paraId="6C058D99" w14:textId="77777777" w:rsidR="00BC1724" w:rsidRDefault="00BC1724" w:rsidP="00BC1724">
      <w:pPr>
        <w:pStyle w:val="BodyText"/>
        <w:ind w:left="1440"/>
      </w:pPr>
      <w:r>
        <w:t xml:space="preserve">  -h driver ^</w:t>
      </w:r>
    </w:p>
    <w:p w14:paraId="2A779348" w14:textId="56B62CB2" w:rsidR="00BC1724" w:rsidRDefault="00BC1724" w:rsidP="00BC1724">
      <w:pPr>
        <w:pStyle w:val="BodyText"/>
        <w:ind w:left="1440"/>
      </w:pPr>
      <w:r>
        <w:t xml:space="preserve">  consumer:latest</w:t>
      </w:r>
    </w:p>
    <w:p w14:paraId="25DD7C49" w14:textId="3CF5CB45" w:rsidR="004D2B50" w:rsidRDefault="004D2B50" w:rsidP="00BC1724">
      <w:pPr>
        <w:pStyle w:val="BodyText"/>
        <w:ind w:left="1440"/>
      </w:pPr>
    </w:p>
    <w:p w14:paraId="3C83EC3C" w14:textId="3CB99934" w:rsidR="004D2B50" w:rsidRDefault="004C5064" w:rsidP="00BC1724">
      <w:pPr>
        <w:pStyle w:val="BodyText"/>
        <w:ind w:left="1440"/>
      </w:pPr>
      <w:r>
        <w:rPr>
          <w:noProof/>
        </w:rPr>
        <w:lastRenderedPageBreak/>
        <w:drawing>
          <wp:inline distT="0" distB="0" distL="0" distR="0" wp14:anchorId="54B9898E" wp14:editId="6611320A">
            <wp:extent cx="6083300" cy="3422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300" cy="3422015"/>
                    </a:xfrm>
                    <a:prstGeom prst="rect">
                      <a:avLst/>
                    </a:prstGeom>
                  </pic:spPr>
                </pic:pic>
              </a:graphicData>
            </a:graphic>
          </wp:inline>
        </w:drawing>
      </w:r>
    </w:p>
    <w:p w14:paraId="37372520" w14:textId="5998102B" w:rsidR="004C5064" w:rsidRDefault="004C5064" w:rsidP="00BC1724">
      <w:pPr>
        <w:pStyle w:val="BodyText"/>
        <w:ind w:left="1440"/>
      </w:pPr>
    </w:p>
    <w:p w14:paraId="39B12FC4" w14:textId="5D824C7E" w:rsidR="004C5064" w:rsidRDefault="004C5064" w:rsidP="00BC1724">
      <w:pPr>
        <w:pStyle w:val="BodyText"/>
        <w:ind w:left="1440"/>
      </w:pPr>
    </w:p>
    <w:p w14:paraId="6ABD52E4" w14:textId="0EF4E826" w:rsidR="004C5064" w:rsidRDefault="004C5064" w:rsidP="00BC1724">
      <w:pPr>
        <w:pStyle w:val="BodyText"/>
        <w:ind w:left="1440"/>
      </w:pPr>
      <w:r>
        <w:t xml:space="preserve">Consumer should be running </w:t>
      </w:r>
    </w:p>
    <w:p w14:paraId="647ABF90" w14:textId="5413D546" w:rsidR="004C5064" w:rsidRDefault="004C5064" w:rsidP="00BC1724">
      <w:pPr>
        <w:pStyle w:val="BodyText"/>
        <w:ind w:left="1440"/>
      </w:pPr>
    </w:p>
    <w:p w14:paraId="17E9AFBB" w14:textId="5D7BE393" w:rsidR="004C5064" w:rsidRDefault="004C5064" w:rsidP="00BC1724">
      <w:pPr>
        <w:pStyle w:val="BodyText"/>
        <w:ind w:left="1440"/>
      </w:pPr>
      <w:r>
        <w:rPr>
          <w:noProof/>
        </w:rPr>
        <w:drawing>
          <wp:inline distT="0" distB="0" distL="0" distR="0" wp14:anchorId="1793685D" wp14:editId="67AFC740">
            <wp:extent cx="6083300" cy="3422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83300" cy="3422015"/>
                    </a:xfrm>
                    <a:prstGeom prst="rect">
                      <a:avLst/>
                    </a:prstGeom>
                  </pic:spPr>
                </pic:pic>
              </a:graphicData>
            </a:graphic>
          </wp:inline>
        </w:drawing>
      </w:r>
    </w:p>
    <w:p w14:paraId="74D66BDF" w14:textId="002FB5FF" w:rsidR="004C5064" w:rsidRDefault="004C5064" w:rsidP="00BC1724">
      <w:pPr>
        <w:pStyle w:val="BodyText"/>
        <w:ind w:left="1440"/>
      </w:pPr>
    </w:p>
    <w:p w14:paraId="4165A7E4" w14:textId="5A1432A7" w:rsidR="004C5064" w:rsidRDefault="004C5064" w:rsidP="00BC1724">
      <w:pPr>
        <w:pStyle w:val="BodyText"/>
        <w:ind w:left="1440"/>
      </w:pPr>
    </w:p>
    <w:p w14:paraId="53E81FDC" w14:textId="5BC59BA6" w:rsidR="0039470F" w:rsidRDefault="0039470F" w:rsidP="00BC1724">
      <w:pPr>
        <w:pStyle w:val="BodyText"/>
        <w:ind w:left="1440"/>
      </w:pPr>
      <w:r>
        <w:t xml:space="preserve">Now check the location </w:t>
      </w:r>
    </w:p>
    <w:p w14:paraId="46F10F5D" w14:textId="28E73762" w:rsidR="0039470F" w:rsidRDefault="0039470F" w:rsidP="00BC1724">
      <w:pPr>
        <w:pStyle w:val="BodyText"/>
        <w:ind w:left="1440"/>
      </w:pPr>
    </w:p>
    <w:p w14:paraId="494460D9" w14:textId="495EA7EF" w:rsidR="0039470F" w:rsidRDefault="0039470F" w:rsidP="00BC1724">
      <w:pPr>
        <w:pStyle w:val="BodyText"/>
        <w:ind w:left="1440"/>
      </w:pPr>
      <w:r>
        <w:rPr>
          <w:noProof/>
        </w:rPr>
        <w:drawing>
          <wp:inline distT="0" distB="0" distL="0" distR="0" wp14:anchorId="0F8D2429" wp14:editId="369D3DF5">
            <wp:extent cx="6083300" cy="3422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3300" cy="3422015"/>
                    </a:xfrm>
                    <a:prstGeom prst="rect">
                      <a:avLst/>
                    </a:prstGeom>
                  </pic:spPr>
                </pic:pic>
              </a:graphicData>
            </a:graphic>
          </wp:inline>
        </w:drawing>
      </w:r>
    </w:p>
    <w:p w14:paraId="4F5D640D" w14:textId="6BE02B55" w:rsidR="0039470F" w:rsidRDefault="0039470F" w:rsidP="00BC1724">
      <w:pPr>
        <w:pStyle w:val="BodyText"/>
        <w:ind w:left="1440"/>
      </w:pPr>
    </w:p>
    <w:p w14:paraId="1BB76985" w14:textId="77777777" w:rsidR="0039470F" w:rsidRDefault="0039470F" w:rsidP="00BC1724">
      <w:pPr>
        <w:pStyle w:val="BodyText"/>
        <w:ind w:left="1440"/>
      </w:pPr>
    </w:p>
    <w:p w14:paraId="5340CB16" w14:textId="77777777" w:rsidR="0039470F" w:rsidRDefault="0039470F" w:rsidP="00BC1724">
      <w:pPr>
        <w:pStyle w:val="BodyText"/>
        <w:ind w:left="1440"/>
      </w:pPr>
    </w:p>
    <w:p w14:paraId="11EB496D" w14:textId="2689B242" w:rsidR="0039470F" w:rsidRDefault="0039470F" w:rsidP="00BC1724">
      <w:pPr>
        <w:pStyle w:val="BodyText"/>
        <w:ind w:left="1440"/>
      </w:pPr>
      <w:r>
        <w:t xml:space="preserve">Get into news feeds directory where you should see the CSV files </w:t>
      </w:r>
    </w:p>
    <w:p w14:paraId="0B8843C7" w14:textId="059CECCF" w:rsidR="0039470F" w:rsidRDefault="0039470F" w:rsidP="00BC1724">
      <w:pPr>
        <w:pStyle w:val="BodyText"/>
        <w:ind w:left="1440"/>
      </w:pPr>
    </w:p>
    <w:p w14:paraId="7035678F" w14:textId="4F269280" w:rsidR="0039470F" w:rsidRDefault="0039470F" w:rsidP="00BC1724">
      <w:pPr>
        <w:pStyle w:val="BodyText"/>
        <w:ind w:left="1440"/>
      </w:pPr>
      <w:r>
        <w:rPr>
          <w:noProof/>
        </w:rPr>
        <w:drawing>
          <wp:inline distT="0" distB="0" distL="0" distR="0" wp14:anchorId="5474EAF9" wp14:editId="22DE8F27">
            <wp:extent cx="6083300" cy="34220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3300" cy="3422015"/>
                    </a:xfrm>
                    <a:prstGeom prst="rect">
                      <a:avLst/>
                    </a:prstGeom>
                  </pic:spPr>
                </pic:pic>
              </a:graphicData>
            </a:graphic>
          </wp:inline>
        </w:drawing>
      </w:r>
    </w:p>
    <w:p w14:paraId="15CF0F58" w14:textId="5401A1F7" w:rsidR="0039470F" w:rsidRDefault="0039470F" w:rsidP="00BC1724">
      <w:pPr>
        <w:pStyle w:val="BodyText"/>
        <w:ind w:left="1440"/>
      </w:pPr>
    </w:p>
    <w:p w14:paraId="5DAF5F4A" w14:textId="4AC0D126" w:rsidR="0039470F" w:rsidRDefault="0039470F" w:rsidP="00BC1724">
      <w:pPr>
        <w:pStyle w:val="BodyText"/>
        <w:ind w:left="1440"/>
      </w:pPr>
    </w:p>
    <w:p w14:paraId="4602FB87" w14:textId="77777777" w:rsidR="00294A5B" w:rsidRDefault="00294A5B" w:rsidP="00BC1724">
      <w:pPr>
        <w:pStyle w:val="BodyText"/>
        <w:ind w:left="1440"/>
      </w:pPr>
      <w:r>
        <w:t>After seeing the files, if you want to stop the jobs the following commands in another terminal</w:t>
      </w:r>
    </w:p>
    <w:p w14:paraId="50CB1B85" w14:textId="77777777" w:rsidR="00294A5B" w:rsidRDefault="00294A5B" w:rsidP="00BC1724">
      <w:pPr>
        <w:pStyle w:val="BodyText"/>
        <w:ind w:left="1440"/>
      </w:pPr>
    </w:p>
    <w:p w14:paraId="4B4A2254" w14:textId="48FB6BBC" w:rsidR="00294A5B" w:rsidRDefault="00294A5B" w:rsidP="00BC1724">
      <w:pPr>
        <w:pStyle w:val="BodyText"/>
        <w:ind w:left="1440"/>
      </w:pPr>
      <w:r>
        <w:t xml:space="preserve">CD to same </w:t>
      </w:r>
      <w:r w:rsidR="00BE1426">
        <w:t>CapstoneProject3</w:t>
      </w:r>
    </w:p>
    <w:p w14:paraId="6E866AE7" w14:textId="77777777" w:rsidR="00294A5B" w:rsidRDefault="00294A5B" w:rsidP="00BC1724">
      <w:pPr>
        <w:pStyle w:val="BodyText"/>
        <w:ind w:left="1440"/>
      </w:pPr>
    </w:p>
    <w:p w14:paraId="434978EC" w14:textId="77777777" w:rsidR="00294A5B" w:rsidRDefault="00294A5B" w:rsidP="00BC1724">
      <w:pPr>
        <w:pStyle w:val="BodyText"/>
        <w:ind w:left="1440"/>
      </w:pPr>
      <w:r>
        <w:t>Run the following commands</w:t>
      </w:r>
    </w:p>
    <w:p w14:paraId="40BE6D8E" w14:textId="77777777" w:rsidR="00294A5B" w:rsidRDefault="00294A5B" w:rsidP="00BC1724">
      <w:pPr>
        <w:pStyle w:val="BodyText"/>
        <w:ind w:left="1440"/>
      </w:pPr>
    </w:p>
    <w:p w14:paraId="780D9CC9" w14:textId="77777777" w:rsidR="00294A5B" w:rsidRDefault="00294A5B" w:rsidP="00294A5B">
      <w:pPr>
        <w:pStyle w:val="BodyText"/>
        <w:ind w:left="720"/>
      </w:pPr>
      <w:r>
        <w:tab/>
        <w:t>Docker ps</w:t>
      </w:r>
    </w:p>
    <w:p w14:paraId="0FCE2291" w14:textId="77777777" w:rsidR="00294A5B" w:rsidRDefault="00294A5B" w:rsidP="00294A5B">
      <w:pPr>
        <w:pStyle w:val="BodyText"/>
        <w:ind w:left="720"/>
      </w:pPr>
    </w:p>
    <w:p w14:paraId="3FC60F01" w14:textId="77777777" w:rsidR="00294A5B" w:rsidRDefault="00294A5B" w:rsidP="00294A5B">
      <w:pPr>
        <w:pStyle w:val="BodyText"/>
        <w:ind w:left="720"/>
      </w:pPr>
      <w:r>
        <w:tab/>
      </w:r>
      <w:r>
        <w:rPr>
          <w:noProof/>
        </w:rPr>
        <w:drawing>
          <wp:inline distT="0" distB="0" distL="0" distR="0" wp14:anchorId="002FEA53" wp14:editId="58BDF3FD">
            <wp:extent cx="6083300" cy="34220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3300" cy="3422015"/>
                    </a:xfrm>
                    <a:prstGeom prst="rect">
                      <a:avLst/>
                    </a:prstGeom>
                  </pic:spPr>
                </pic:pic>
              </a:graphicData>
            </a:graphic>
          </wp:inline>
        </w:drawing>
      </w:r>
    </w:p>
    <w:p w14:paraId="57F833DB" w14:textId="77777777" w:rsidR="00294A5B" w:rsidRDefault="00294A5B" w:rsidP="00294A5B">
      <w:pPr>
        <w:pStyle w:val="BodyText"/>
        <w:ind w:left="720"/>
      </w:pPr>
    </w:p>
    <w:p w14:paraId="219EA212" w14:textId="77777777" w:rsidR="00294A5B" w:rsidRDefault="00294A5B" w:rsidP="00294A5B">
      <w:pPr>
        <w:pStyle w:val="BodyText"/>
        <w:ind w:left="720"/>
      </w:pPr>
    </w:p>
    <w:p w14:paraId="7A84D94B" w14:textId="77777777" w:rsidR="00294A5B" w:rsidRDefault="00294A5B" w:rsidP="00294A5B">
      <w:pPr>
        <w:pStyle w:val="BodyText"/>
        <w:ind w:left="720"/>
      </w:pPr>
      <w:r>
        <w:t>docker stop driver</w:t>
      </w:r>
    </w:p>
    <w:p w14:paraId="3A66840D" w14:textId="77777777" w:rsidR="00294A5B" w:rsidRDefault="00294A5B" w:rsidP="00294A5B">
      <w:pPr>
        <w:pStyle w:val="BodyText"/>
        <w:ind w:left="720"/>
      </w:pPr>
    </w:p>
    <w:p w14:paraId="62247CEA" w14:textId="5EA030EE" w:rsidR="00294A5B" w:rsidRDefault="00294A5B" w:rsidP="00294A5B">
      <w:pPr>
        <w:pStyle w:val="BodyText"/>
        <w:ind w:left="720"/>
      </w:pPr>
      <w:r>
        <w:rPr>
          <w:noProof/>
        </w:rPr>
        <w:lastRenderedPageBreak/>
        <w:drawing>
          <wp:inline distT="0" distB="0" distL="0" distR="0" wp14:anchorId="4281F31A" wp14:editId="57BA512A">
            <wp:extent cx="6083300" cy="34220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83300" cy="3422015"/>
                    </a:xfrm>
                    <a:prstGeom prst="rect">
                      <a:avLst/>
                    </a:prstGeom>
                  </pic:spPr>
                </pic:pic>
              </a:graphicData>
            </a:graphic>
          </wp:inline>
        </w:drawing>
      </w:r>
      <w:r>
        <w:t xml:space="preserve"> </w:t>
      </w:r>
    </w:p>
    <w:p w14:paraId="0CC312D4" w14:textId="32B60EDB" w:rsidR="0039470F" w:rsidRDefault="0039470F" w:rsidP="00BC1724">
      <w:pPr>
        <w:pStyle w:val="BodyText"/>
        <w:ind w:left="1440"/>
      </w:pPr>
    </w:p>
    <w:p w14:paraId="0D64B81C" w14:textId="21C895FF" w:rsidR="0039470F" w:rsidRDefault="0039470F" w:rsidP="00294A5B">
      <w:pPr>
        <w:pStyle w:val="BodyText"/>
      </w:pPr>
    </w:p>
    <w:p w14:paraId="272F1408" w14:textId="42548497" w:rsidR="00294A5B" w:rsidRDefault="00294A5B" w:rsidP="00294A5B">
      <w:pPr>
        <w:pStyle w:val="BodyText"/>
      </w:pPr>
      <w:r>
        <w:tab/>
      </w:r>
      <w:r w:rsidRPr="00294A5B">
        <w:t>docker stop producer_container</w:t>
      </w:r>
    </w:p>
    <w:p w14:paraId="3F6F6A59" w14:textId="304FBBD7" w:rsidR="00294A5B" w:rsidRDefault="00294A5B" w:rsidP="00294A5B">
      <w:pPr>
        <w:pStyle w:val="BodyText"/>
      </w:pPr>
    </w:p>
    <w:p w14:paraId="7DE5E2F8" w14:textId="277F90A7" w:rsidR="00294A5B" w:rsidRDefault="00294A5B" w:rsidP="00294A5B">
      <w:pPr>
        <w:pStyle w:val="BodyText"/>
      </w:pPr>
      <w:r>
        <w:rPr>
          <w:noProof/>
        </w:rPr>
        <w:drawing>
          <wp:inline distT="0" distB="0" distL="0" distR="0" wp14:anchorId="6C4B78B8" wp14:editId="4DF768E2">
            <wp:extent cx="6083300" cy="3422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83300" cy="3422015"/>
                    </a:xfrm>
                    <a:prstGeom prst="rect">
                      <a:avLst/>
                    </a:prstGeom>
                  </pic:spPr>
                </pic:pic>
              </a:graphicData>
            </a:graphic>
          </wp:inline>
        </w:drawing>
      </w:r>
    </w:p>
    <w:p w14:paraId="63DD1562" w14:textId="483CAB41" w:rsidR="00294A5B" w:rsidRDefault="00294A5B" w:rsidP="00294A5B">
      <w:pPr>
        <w:pStyle w:val="BodyText"/>
      </w:pPr>
    </w:p>
    <w:p w14:paraId="5A82B939" w14:textId="28540015" w:rsidR="00294A5B" w:rsidRDefault="00294A5B" w:rsidP="00294A5B">
      <w:pPr>
        <w:pStyle w:val="BodyText"/>
      </w:pPr>
      <w:r>
        <w:t>Finally run the following command  docker-compose stop</w:t>
      </w:r>
    </w:p>
    <w:p w14:paraId="3FA98205" w14:textId="64EDDDEB" w:rsidR="00294A5B" w:rsidRDefault="00294A5B" w:rsidP="00294A5B">
      <w:pPr>
        <w:pStyle w:val="BodyText"/>
      </w:pPr>
    </w:p>
    <w:p w14:paraId="146773FD" w14:textId="5415D1A4" w:rsidR="00294A5B" w:rsidRDefault="00294A5B" w:rsidP="00294A5B">
      <w:pPr>
        <w:pStyle w:val="BodyText"/>
      </w:pPr>
      <w:r>
        <w:rPr>
          <w:noProof/>
        </w:rPr>
        <w:lastRenderedPageBreak/>
        <w:drawing>
          <wp:inline distT="0" distB="0" distL="0" distR="0" wp14:anchorId="6B20259E" wp14:editId="0FFC109B">
            <wp:extent cx="6083300" cy="34220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83300" cy="3422015"/>
                    </a:xfrm>
                    <a:prstGeom prst="rect">
                      <a:avLst/>
                    </a:prstGeom>
                  </pic:spPr>
                </pic:pic>
              </a:graphicData>
            </a:graphic>
          </wp:inline>
        </w:drawing>
      </w:r>
    </w:p>
    <w:p w14:paraId="6418576B" w14:textId="2655864C" w:rsidR="00294A5B" w:rsidRDefault="00294A5B" w:rsidP="00294A5B">
      <w:pPr>
        <w:pStyle w:val="BodyText"/>
      </w:pPr>
    </w:p>
    <w:p w14:paraId="3A0DC9CE" w14:textId="3E03C684" w:rsidR="00294A5B" w:rsidRDefault="00294A5B" w:rsidP="00294A5B">
      <w:pPr>
        <w:pStyle w:val="BodyText"/>
      </w:pPr>
    </w:p>
    <w:p w14:paraId="31E39843" w14:textId="77777777" w:rsidR="00294A5B" w:rsidRDefault="00294A5B" w:rsidP="00294A5B">
      <w:pPr>
        <w:pStyle w:val="BodyText"/>
      </w:pPr>
    </w:p>
    <w:p w14:paraId="094CA4B9" w14:textId="6FCE32FF" w:rsidR="00294A5B" w:rsidRDefault="00294A5B" w:rsidP="00294A5B">
      <w:pPr>
        <w:pStyle w:val="BodyText"/>
      </w:pPr>
    </w:p>
    <w:p w14:paraId="299C0BE4" w14:textId="09C450D1" w:rsidR="00E81D33" w:rsidRDefault="00E81D33" w:rsidP="00E81D33">
      <w:pPr>
        <w:pStyle w:val="Heading3"/>
        <w:numPr>
          <w:ilvl w:val="0"/>
          <w:numId w:val="25"/>
        </w:numPr>
      </w:pPr>
      <w:r w:rsidRPr="00FD5B33">
        <w:t>Week-</w:t>
      </w:r>
      <w:r>
        <w:t>2</w:t>
      </w:r>
      <w:r w:rsidRPr="00FD5B33">
        <w:t xml:space="preserve"> Screen shots</w:t>
      </w:r>
      <w:r>
        <w:t xml:space="preserve"> and steps to run</w:t>
      </w:r>
    </w:p>
    <w:p w14:paraId="54875F7D" w14:textId="4B5D07EA" w:rsidR="00294A5B" w:rsidRDefault="00294A5B" w:rsidP="00294A5B">
      <w:pPr>
        <w:pStyle w:val="BodyText"/>
      </w:pPr>
    </w:p>
    <w:p w14:paraId="4B05795E" w14:textId="54FBC4FB" w:rsidR="00E81D33" w:rsidRDefault="00E81D33" w:rsidP="00E81D33">
      <w:pPr>
        <w:pStyle w:val="BodyText"/>
        <w:ind w:left="820"/>
      </w:pPr>
      <w:r>
        <w:t>After week-1 processing</w:t>
      </w:r>
    </w:p>
    <w:p w14:paraId="59C0AAF2" w14:textId="4F6AF6FB" w:rsidR="00E81D33" w:rsidRDefault="00E81D33" w:rsidP="00E81D33">
      <w:pPr>
        <w:pStyle w:val="BodyText"/>
        <w:ind w:left="820"/>
      </w:pPr>
    </w:p>
    <w:p w14:paraId="5591D8B1" w14:textId="2CA708BF" w:rsidR="00E81D33" w:rsidRDefault="00E859C5" w:rsidP="00E81D33">
      <w:pPr>
        <w:pStyle w:val="BodyText"/>
        <w:ind w:left="820"/>
      </w:pPr>
      <w:r>
        <w:rPr>
          <w:noProof/>
        </w:rPr>
        <w:lastRenderedPageBreak/>
        <w:drawing>
          <wp:inline distT="0" distB="0" distL="0" distR="0" wp14:anchorId="4415BC14" wp14:editId="3D8B862C">
            <wp:extent cx="6083300" cy="3422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3300" cy="3422015"/>
                    </a:xfrm>
                    <a:prstGeom prst="rect">
                      <a:avLst/>
                    </a:prstGeom>
                  </pic:spPr>
                </pic:pic>
              </a:graphicData>
            </a:graphic>
          </wp:inline>
        </w:drawing>
      </w:r>
    </w:p>
    <w:p w14:paraId="1F075B29" w14:textId="7840EA37" w:rsidR="00E859C5" w:rsidRDefault="00E859C5" w:rsidP="00E81D33">
      <w:pPr>
        <w:pStyle w:val="BodyText"/>
        <w:ind w:left="820"/>
      </w:pPr>
    </w:p>
    <w:p w14:paraId="6D663444" w14:textId="2CEF7889" w:rsidR="00E859C5" w:rsidRDefault="00E859C5" w:rsidP="00E81D33">
      <w:pPr>
        <w:pStyle w:val="BodyText"/>
        <w:ind w:left="820"/>
      </w:pPr>
      <w:r>
        <w:t>Project structure has majorly Producer, Consumer, Datamodeler, Webapp and Data Volume directories which are needed for these programs.   Apart from these 5 directories, you can see docker-composer and directories brd, bank.   BRD-Business requirement document which is this document and bank directory is testing purpose</w:t>
      </w:r>
    </w:p>
    <w:p w14:paraId="79EFF2F0" w14:textId="0547D2DC" w:rsidR="00E859C5" w:rsidRDefault="00E859C5" w:rsidP="00E81D33">
      <w:pPr>
        <w:pStyle w:val="BodyText"/>
        <w:ind w:left="820"/>
      </w:pPr>
    </w:p>
    <w:p w14:paraId="2F70E42A" w14:textId="77777777" w:rsidR="00E859C5" w:rsidRDefault="00E859C5" w:rsidP="00E81D33">
      <w:pPr>
        <w:pStyle w:val="BodyText"/>
        <w:ind w:left="820"/>
      </w:pPr>
    </w:p>
    <w:p w14:paraId="4D2CF284" w14:textId="50608DF7" w:rsidR="00E859C5" w:rsidRDefault="00E859C5" w:rsidP="00E81D33">
      <w:pPr>
        <w:pStyle w:val="BodyText"/>
        <w:ind w:left="820"/>
      </w:pPr>
    </w:p>
    <w:p w14:paraId="7F10904A" w14:textId="77777777" w:rsidR="00E859C5" w:rsidRDefault="00E859C5" w:rsidP="00E81D33">
      <w:pPr>
        <w:pStyle w:val="BodyText"/>
        <w:ind w:left="820"/>
      </w:pPr>
    </w:p>
    <w:p w14:paraId="233318AB" w14:textId="397C5DA5" w:rsidR="00E859C5" w:rsidRDefault="00E859C5" w:rsidP="00E81D33">
      <w:pPr>
        <w:pStyle w:val="BodyText"/>
        <w:ind w:left="820"/>
      </w:pPr>
      <w:r>
        <w:object w:dxaOrig="1520" w:dyaOrig="987" w14:anchorId="19A947F8">
          <v:shape id="_x0000_i1026" type="#_x0000_t75" style="width:76.15pt;height:49.25pt" o:ole="">
            <v:imagedata r:id="rId42" o:title=""/>
          </v:shape>
          <o:OLEObject Type="Embed" ProgID="Package" ShapeID="_x0000_i1026" DrawAspect="Icon" ObjectID="_1697097505" r:id="rId43"/>
        </w:object>
      </w:r>
    </w:p>
    <w:p w14:paraId="73215908" w14:textId="61617CCB" w:rsidR="00E859C5" w:rsidRDefault="00E859C5" w:rsidP="00E81D33">
      <w:pPr>
        <w:pStyle w:val="BodyText"/>
        <w:ind w:left="820"/>
      </w:pPr>
    </w:p>
    <w:p w14:paraId="73FD5F5E" w14:textId="6E1BAEF9" w:rsidR="00E859C5" w:rsidRDefault="004A7074" w:rsidP="00E81D33">
      <w:pPr>
        <w:pStyle w:val="BodyText"/>
        <w:ind w:left="820"/>
      </w:pPr>
      <w:r>
        <w:rPr>
          <w:noProof/>
        </w:rPr>
        <w:lastRenderedPageBreak/>
        <w:drawing>
          <wp:inline distT="0" distB="0" distL="0" distR="0" wp14:anchorId="1AC6FCCD" wp14:editId="302DF4F9">
            <wp:extent cx="6083300" cy="3422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83300" cy="3422015"/>
                    </a:xfrm>
                    <a:prstGeom prst="rect">
                      <a:avLst/>
                    </a:prstGeom>
                  </pic:spPr>
                </pic:pic>
              </a:graphicData>
            </a:graphic>
          </wp:inline>
        </w:drawing>
      </w:r>
    </w:p>
    <w:p w14:paraId="37148157" w14:textId="28B2BC40" w:rsidR="004A7074" w:rsidRDefault="004A7074" w:rsidP="00E81D33">
      <w:pPr>
        <w:pStyle w:val="BodyText"/>
        <w:ind w:left="820"/>
      </w:pPr>
    </w:p>
    <w:p w14:paraId="6BECAE53" w14:textId="103DD0A3" w:rsidR="004A7074" w:rsidRDefault="004A7074" w:rsidP="00E81D33">
      <w:pPr>
        <w:pStyle w:val="BodyText"/>
        <w:ind w:left="820"/>
      </w:pPr>
      <w:r>
        <w:t>Refer model_driver program, which calls both datacleanser followed by multicast_model</w:t>
      </w:r>
    </w:p>
    <w:p w14:paraId="2E79B32A" w14:textId="0DDB23B5" w:rsidR="004A7074" w:rsidRDefault="004A7074" w:rsidP="00E81D33">
      <w:pPr>
        <w:pStyle w:val="BodyText"/>
        <w:ind w:left="820"/>
      </w:pPr>
    </w:p>
    <w:p w14:paraId="2AF59B3D" w14:textId="4D052116" w:rsidR="004A7074" w:rsidRDefault="004A7074" w:rsidP="00E81D33">
      <w:pPr>
        <w:pStyle w:val="BodyText"/>
        <w:ind w:left="820"/>
      </w:pPr>
      <w:r>
        <w:t>Before running these programs check for the datasets kagglestatic and newsfeeds.    Ideally, news feeds dataset come when you run the producer and consumer dockers.  The output of the producer and consumer gets stored into newsfeeds</w:t>
      </w:r>
    </w:p>
    <w:p w14:paraId="47EF321D" w14:textId="3E626CA2" w:rsidR="004A7074" w:rsidRDefault="004A7074" w:rsidP="00E81D33">
      <w:pPr>
        <w:pStyle w:val="BodyText"/>
        <w:ind w:left="820"/>
      </w:pPr>
    </w:p>
    <w:p w14:paraId="60EE647B" w14:textId="58D329B9" w:rsidR="004A7074" w:rsidRDefault="004A7074" w:rsidP="00E81D33">
      <w:pPr>
        <w:pStyle w:val="BodyText"/>
        <w:ind w:left="820"/>
      </w:pPr>
      <w:r>
        <w:rPr>
          <w:noProof/>
        </w:rPr>
        <w:drawing>
          <wp:inline distT="0" distB="0" distL="0" distR="0" wp14:anchorId="418813B5" wp14:editId="7D1B3211">
            <wp:extent cx="6083300" cy="34220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83300" cy="3422015"/>
                    </a:xfrm>
                    <a:prstGeom prst="rect">
                      <a:avLst/>
                    </a:prstGeom>
                  </pic:spPr>
                </pic:pic>
              </a:graphicData>
            </a:graphic>
          </wp:inline>
        </w:drawing>
      </w:r>
    </w:p>
    <w:p w14:paraId="37F48B27" w14:textId="6CEDAB96" w:rsidR="004A7074" w:rsidRDefault="004A7074" w:rsidP="00E81D33">
      <w:pPr>
        <w:pStyle w:val="BodyText"/>
        <w:ind w:left="820"/>
      </w:pPr>
    </w:p>
    <w:p w14:paraId="74DC8D41" w14:textId="48E01D8A" w:rsidR="004A7074" w:rsidRDefault="004A7074" w:rsidP="00E81D33">
      <w:pPr>
        <w:pStyle w:val="BodyText"/>
        <w:ind w:left="820"/>
      </w:pPr>
      <w:r>
        <w:t>The output of data cleanser gets stored into ../datavol/cleansed</w:t>
      </w:r>
    </w:p>
    <w:p w14:paraId="6C44898D" w14:textId="1C5DE514" w:rsidR="004A7074" w:rsidRDefault="004A7074" w:rsidP="00E81D33">
      <w:pPr>
        <w:pStyle w:val="BodyText"/>
        <w:ind w:left="820"/>
      </w:pPr>
    </w:p>
    <w:p w14:paraId="5929F7AC" w14:textId="325886DF" w:rsidR="004A7074" w:rsidRDefault="004A7074" w:rsidP="00E81D33">
      <w:pPr>
        <w:pStyle w:val="BodyText"/>
        <w:ind w:left="820"/>
      </w:pPr>
      <w:r>
        <w:rPr>
          <w:noProof/>
        </w:rPr>
        <w:drawing>
          <wp:inline distT="0" distB="0" distL="0" distR="0" wp14:anchorId="719F59E9" wp14:editId="13F510C6">
            <wp:extent cx="6083300" cy="3422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83300" cy="3422015"/>
                    </a:xfrm>
                    <a:prstGeom prst="rect">
                      <a:avLst/>
                    </a:prstGeom>
                  </pic:spPr>
                </pic:pic>
              </a:graphicData>
            </a:graphic>
          </wp:inline>
        </w:drawing>
      </w:r>
    </w:p>
    <w:p w14:paraId="093AF806" w14:textId="62C45522" w:rsidR="004A7074" w:rsidRDefault="004A7074" w:rsidP="00E81D33">
      <w:pPr>
        <w:pStyle w:val="BodyText"/>
        <w:ind w:left="820"/>
      </w:pPr>
    </w:p>
    <w:p w14:paraId="2102E95F" w14:textId="7F80D0AB" w:rsidR="004A7074" w:rsidRDefault="004A7074" w:rsidP="00E81D33">
      <w:pPr>
        <w:pStyle w:val="BodyText"/>
        <w:ind w:left="820"/>
      </w:pPr>
    </w:p>
    <w:p w14:paraId="5DD95F93" w14:textId="2CDA76E5" w:rsidR="004A7074" w:rsidRDefault="004A7074" w:rsidP="004A7074">
      <w:pPr>
        <w:pStyle w:val="BodyText"/>
        <w:ind w:left="820"/>
      </w:pPr>
      <w:r>
        <w:t>The output of data cleanser ../datavol/cleansed  is an input for multicast_modeler.  The output of multicast model gets stored into ../</w:t>
      </w:r>
      <w:r w:rsidRPr="004A7074">
        <w:t>datavol/trained/work</w:t>
      </w:r>
      <w:r>
        <w:t xml:space="preserve"> and then after 24 hours it gets moved into ../</w:t>
      </w:r>
      <w:r w:rsidRPr="004A7074">
        <w:t>datavol/trained</w:t>
      </w:r>
      <w:r>
        <w:t>/active</w:t>
      </w:r>
    </w:p>
    <w:p w14:paraId="540FF52C" w14:textId="033D8BDA" w:rsidR="004A7074" w:rsidRDefault="004A7074" w:rsidP="004A7074">
      <w:pPr>
        <w:pStyle w:val="BodyText"/>
        <w:ind w:left="820"/>
      </w:pPr>
    </w:p>
    <w:p w14:paraId="6B2AEF21" w14:textId="4F8D31A9" w:rsidR="004A7074" w:rsidRDefault="004A7074" w:rsidP="004A7074">
      <w:pPr>
        <w:pStyle w:val="BodyText"/>
        <w:ind w:left="820"/>
      </w:pPr>
      <w:r>
        <w:rPr>
          <w:noProof/>
        </w:rPr>
        <w:lastRenderedPageBreak/>
        <w:drawing>
          <wp:inline distT="0" distB="0" distL="0" distR="0" wp14:anchorId="78E610BF" wp14:editId="448C25A6">
            <wp:extent cx="6083300" cy="34220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83300" cy="3422015"/>
                    </a:xfrm>
                    <a:prstGeom prst="rect">
                      <a:avLst/>
                    </a:prstGeom>
                  </pic:spPr>
                </pic:pic>
              </a:graphicData>
            </a:graphic>
          </wp:inline>
        </w:drawing>
      </w:r>
    </w:p>
    <w:p w14:paraId="76B710DC" w14:textId="01A2CF1F" w:rsidR="004A7074" w:rsidRDefault="004A7074" w:rsidP="004A7074">
      <w:pPr>
        <w:pStyle w:val="BodyText"/>
        <w:ind w:left="820"/>
      </w:pPr>
    </w:p>
    <w:p w14:paraId="5DF09C4C" w14:textId="2AAF3BC5" w:rsidR="004A7074" w:rsidRDefault="004A7074" w:rsidP="004A7074">
      <w:pPr>
        <w:pStyle w:val="BodyText"/>
        <w:ind w:left="820"/>
      </w:pPr>
      <w:r>
        <w:t>Refer model.pkl and vectorCategory.pkl which are input for predictor.py.  As of now, it is tested locally and will be deployed into docker for webapp application</w:t>
      </w:r>
    </w:p>
    <w:p w14:paraId="6A932D55" w14:textId="2B3EFF28" w:rsidR="004A7074" w:rsidRDefault="004A7074" w:rsidP="004A7074">
      <w:pPr>
        <w:pStyle w:val="BodyText"/>
        <w:ind w:left="820"/>
      </w:pPr>
    </w:p>
    <w:p w14:paraId="2ACF5CE0" w14:textId="2DD7109E" w:rsidR="004A7074" w:rsidRDefault="004A7074" w:rsidP="004A7074">
      <w:pPr>
        <w:pStyle w:val="BodyText"/>
        <w:ind w:left="820"/>
      </w:pPr>
      <w:r>
        <w:rPr>
          <w:noProof/>
        </w:rPr>
        <w:drawing>
          <wp:inline distT="0" distB="0" distL="0" distR="0" wp14:anchorId="2EA53A77" wp14:editId="606AE1E4">
            <wp:extent cx="6083300" cy="34220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83300" cy="3422015"/>
                    </a:xfrm>
                    <a:prstGeom prst="rect">
                      <a:avLst/>
                    </a:prstGeom>
                  </pic:spPr>
                </pic:pic>
              </a:graphicData>
            </a:graphic>
          </wp:inline>
        </w:drawing>
      </w:r>
    </w:p>
    <w:p w14:paraId="5EF0FAFB" w14:textId="7F68C5EF" w:rsidR="004A7074" w:rsidRDefault="004A7074" w:rsidP="00E81D33">
      <w:pPr>
        <w:pStyle w:val="BodyText"/>
        <w:ind w:left="820"/>
      </w:pPr>
    </w:p>
    <w:p w14:paraId="717E676B" w14:textId="45BF7619" w:rsidR="004A7074" w:rsidRDefault="004A7074" w:rsidP="00E81D33">
      <w:pPr>
        <w:pStyle w:val="BodyText"/>
        <w:ind w:left="820"/>
      </w:pPr>
    </w:p>
    <w:p w14:paraId="2659D88D" w14:textId="0BAEB840" w:rsidR="00A35739" w:rsidRDefault="00A35739" w:rsidP="00A35739">
      <w:pPr>
        <w:pStyle w:val="Heading3"/>
        <w:numPr>
          <w:ilvl w:val="0"/>
          <w:numId w:val="25"/>
        </w:numPr>
      </w:pPr>
      <w:r w:rsidRPr="00FD5B33">
        <w:t>Week-</w:t>
      </w:r>
      <w:r w:rsidR="00963DDB">
        <w:t>3</w:t>
      </w:r>
      <w:r w:rsidRPr="00FD5B33">
        <w:t xml:space="preserve"> Screen shots</w:t>
      </w:r>
      <w:r>
        <w:t xml:space="preserve"> and steps to run</w:t>
      </w:r>
    </w:p>
    <w:p w14:paraId="5D227413" w14:textId="275506F5" w:rsidR="004A7074" w:rsidRDefault="000E4C7E" w:rsidP="00E81D33">
      <w:pPr>
        <w:pStyle w:val="BodyText"/>
        <w:ind w:left="820"/>
      </w:pPr>
      <w:r>
        <w:lastRenderedPageBreak/>
        <w:t>Project structure (check the left pane for all modules.  Consumer,  producer, datamodel, datavol(volumne), webapp</w:t>
      </w:r>
      <w:r w:rsidR="0043426A">
        <w:t>.  Datavol has serialized model pickle file</w:t>
      </w:r>
    </w:p>
    <w:p w14:paraId="19AC5B7A" w14:textId="043E0CAC" w:rsidR="000E4C7E" w:rsidRDefault="000E4C7E" w:rsidP="00E81D33">
      <w:pPr>
        <w:pStyle w:val="BodyText"/>
        <w:ind w:left="820"/>
      </w:pPr>
    </w:p>
    <w:p w14:paraId="0D68E268" w14:textId="3B9D4A31" w:rsidR="005C2FB0" w:rsidRDefault="005C2FB0" w:rsidP="00E81D33">
      <w:pPr>
        <w:pStyle w:val="BodyText"/>
        <w:ind w:left="820"/>
        <w:rPr>
          <w:noProof/>
        </w:rPr>
      </w:pPr>
      <w:r>
        <w:rPr>
          <w:noProof/>
        </w:rPr>
        <w:t>Cd</w:t>
      </w:r>
    </w:p>
    <w:p w14:paraId="5B78E28C" w14:textId="3100F94E" w:rsidR="000E4C7E" w:rsidRDefault="000E4C7E" w:rsidP="00E81D33">
      <w:pPr>
        <w:pStyle w:val="BodyText"/>
        <w:ind w:left="820"/>
      </w:pPr>
      <w:r>
        <w:rPr>
          <w:noProof/>
        </w:rPr>
        <w:drawing>
          <wp:inline distT="0" distB="0" distL="0" distR="0" wp14:anchorId="0F790DAA" wp14:editId="4F8F52A8">
            <wp:extent cx="6083300" cy="34220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83300" cy="3422015"/>
                    </a:xfrm>
                    <a:prstGeom prst="rect">
                      <a:avLst/>
                    </a:prstGeom>
                  </pic:spPr>
                </pic:pic>
              </a:graphicData>
            </a:graphic>
          </wp:inline>
        </w:drawing>
      </w:r>
    </w:p>
    <w:p w14:paraId="1574A456" w14:textId="456EA243" w:rsidR="000E4C7E" w:rsidRDefault="000E4C7E" w:rsidP="00E81D33">
      <w:pPr>
        <w:pStyle w:val="BodyText"/>
        <w:ind w:left="820"/>
      </w:pPr>
    </w:p>
    <w:p w14:paraId="4053CE37" w14:textId="3DBE69FA" w:rsidR="000E4C7E" w:rsidRDefault="000E4C7E" w:rsidP="00E81D33">
      <w:pPr>
        <w:pStyle w:val="BodyText"/>
        <w:ind w:left="820"/>
      </w:pPr>
    </w:p>
    <w:p w14:paraId="4CF46E51" w14:textId="2929EF59" w:rsidR="006158D6" w:rsidRDefault="006158D6" w:rsidP="00E81D33">
      <w:pPr>
        <w:pStyle w:val="BodyText"/>
        <w:ind w:left="820"/>
      </w:pPr>
      <w:r>
        <w:t>Docker-compose</w:t>
      </w:r>
    </w:p>
    <w:p w14:paraId="48CFF070" w14:textId="6C47E0FC" w:rsidR="006158D6" w:rsidRDefault="006158D6" w:rsidP="00E81D33">
      <w:pPr>
        <w:pStyle w:val="BodyText"/>
        <w:ind w:left="820"/>
      </w:pPr>
    </w:p>
    <w:p w14:paraId="1C8F1DC2" w14:textId="492F8BCD" w:rsidR="006158D6" w:rsidRDefault="005C2FB0" w:rsidP="00E81D33">
      <w:pPr>
        <w:pStyle w:val="BodyText"/>
        <w:ind w:left="820"/>
      </w:pPr>
      <w:r>
        <w:t xml:space="preserve">Before running the docker-compose up… please run </w:t>
      </w:r>
      <w:r w:rsidRPr="005C2FB0">
        <w:t>docker-compose rm -svf</w:t>
      </w:r>
    </w:p>
    <w:p w14:paraId="7FB14188" w14:textId="1C34119F" w:rsidR="006158D6" w:rsidRDefault="006158D6" w:rsidP="00E81D33">
      <w:pPr>
        <w:pStyle w:val="BodyText"/>
        <w:ind w:left="820"/>
      </w:pPr>
    </w:p>
    <w:p w14:paraId="1494AFBF" w14:textId="5151753B" w:rsidR="005C2FB0" w:rsidRDefault="005C2FB0" w:rsidP="00E81D33">
      <w:pPr>
        <w:pStyle w:val="BodyText"/>
        <w:ind w:left="820"/>
      </w:pPr>
      <w:r>
        <w:t>Cd to ~</w:t>
      </w:r>
      <w:r w:rsidRPr="005C2FB0">
        <w:t>\</w:t>
      </w:r>
      <w:r w:rsidR="00BE1426">
        <w:t>CapstoneProject3</w:t>
      </w:r>
    </w:p>
    <w:p w14:paraId="3D1D15E5" w14:textId="1FDDBF25" w:rsidR="005C2FB0" w:rsidRDefault="005C2FB0" w:rsidP="00E81D33">
      <w:pPr>
        <w:pStyle w:val="BodyText"/>
        <w:ind w:left="820"/>
      </w:pPr>
    </w:p>
    <w:p w14:paraId="18FAB6D3" w14:textId="4D2084F6" w:rsidR="005C2FB0" w:rsidRDefault="005C2FB0" w:rsidP="00E81D33">
      <w:pPr>
        <w:pStyle w:val="BodyText"/>
        <w:ind w:left="820"/>
      </w:pPr>
      <w:r>
        <w:t>Run the following command</w:t>
      </w:r>
    </w:p>
    <w:p w14:paraId="7399A85B" w14:textId="68DCA6D7" w:rsidR="005C2FB0" w:rsidRDefault="005C2FB0" w:rsidP="00E81D33">
      <w:pPr>
        <w:pStyle w:val="BodyText"/>
        <w:ind w:left="820"/>
      </w:pPr>
    </w:p>
    <w:p w14:paraId="73F962A4" w14:textId="1B8B4DB7" w:rsidR="005C2FB0" w:rsidRDefault="005C2FB0" w:rsidP="00E81D33">
      <w:pPr>
        <w:pStyle w:val="BodyText"/>
        <w:ind w:left="820"/>
      </w:pPr>
      <w:r>
        <w:rPr>
          <w:noProof/>
        </w:rPr>
        <w:lastRenderedPageBreak/>
        <w:drawing>
          <wp:inline distT="0" distB="0" distL="0" distR="0" wp14:anchorId="4DA0AAE9" wp14:editId="15C75818">
            <wp:extent cx="6083300" cy="34220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83300" cy="3422015"/>
                    </a:xfrm>
                    <a:prstGeom prst="rect">
                      <a:avLst/>
                    </a:prstGeom>
                  </pic:spPr>
                </pic:pic>
              </a:graphicData>
            </a:graphic>
          </wp:inline>
        </w:drawing>
      </w:r>
    </w:p>
    <w:p w14:paraId="4A311369" w14:textId="1A16006A" w:rsidR="005C2FB0" w:rsidRDefault="005C2FB0" w:rsidP="00E81D33">
      <w:pPr>
        <w:pStyle w:val="BodyText"/>
        <w:ind w:left="820"/>
      </w:pPr>
    </w:p>
    <w:p w14:paraId="591AA4BE" w14:textId="2249BB36" w:rsidR="005C2FB0" w:rsidRDefault="005C2FB0" w:rsidP="00E81D33">
      <w:pPr>
        <w:pStyle w:val="BodyText"/>
        <w:ind w:left="820"/>
      </w:pPr>
      <w:r>
        <w:rPr>
          <w:noProof/>
        </w:rPr>
        <w:drawing>
          <wp:inline distT="0" distB="0" distL="0" distR="0" wp14:anchorId="05724526" wp14:editId="0EDBD366">
            <wp:extent cx="6083300" cy="34220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83300" cy="3422015"/>
                    </a:xfrm>
                    <a:prstGeom prst="rect">
                      <a:avLst/>
                    </a:prstGeom>
                  </pic:spPr>
                </pic:pic>
              </a:graphicData>
            </a:graphic>
          </wp:inline>
        </w:drawing>
      </w:r>
    </w:p>
    <w:p w14:paraId="019FC137" w14:textId="3E029C8F" w:rsidR="005C2FB0" w:rsidRDefault="005C2FB0" w:rsidP="00E81D33">
      <w:pPr>
        <w:pStyle w:val="BodyText"/>
        <w:ind w:left="820"/>
      </w:pPr>
    </w:p>
    <w:p w14:paraId="053CFA9C" w14:textId="70C28F88" w:rsidR="005C2FB0" w:rsidRDefault="005C2FB0" w:rsidP="00E81D33">
      <w:pPr>
        <w:pStyle w:val="BodyText"/>
        <w:ind w:left="820"/>
      </w:pPr>
      <w:r>
        <w:rPr>
          <w:noProof/>
        </w:rPr>
        <w:lastRenderedPageBreak/>
        <w:drawing>
          <wp:inline distT="0" distB="0" distL="0" distR="0" wp14:anchorId="6E516A66" wp14:editId="7C4B532B">
            <wp:extent cx="6083300" cy="34220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83300" cy="3422015"/>
                    </a:xfrm>
                    <a:prstGeom prst="rect">
                      <a:avLst/>
                    </a:prstGeom>
                  </pic:spPr>
                </pic:pic>
              </a:graphicData>
            </a:graphic>
          </wp:inline>
        </w:drawing>
      </w:r>
    </w:p>
    <w:p w14:paraId="7309386F" w14:textId="02D38D6A" w:rsidR="005C2FB0" w:rsidRDefault="005C2FB0" w:rsidP="00E81D33">
      <w:pPr>
        <w:pStyle w:val="BodyText"/>
        <w:ind w:left="820"/>
      </w:pPr>
    </w:p>
    <w:p w14:paraId="08E4BC2F" w14:textId="4C52558D" w:rsidR="005C2FB0" w:rsidRDefault="00C272B4" w:rsidP="00E81D33">
      <w:pPr>
        <w:pStyle w:val="BodyText"/>
        <w:ind w:left="820"/>
      </w:pPr>
      <w:r>
        <w:rPr>
          <w:noProof/>
        </w:rPr>
        <w:drawing>
          <wp:inline distT="0" distB="0" distL="0" distR="0" wp14:anchorId="0DA8D373" wp14:editId="7E1B340B">
            <wp:extent cx="6083300" cy="34220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83300" cy="3422015"/>
                    </a:xfrm>
                    <a:prstGeom prst="rect">
                      <a:avLst/>
                    </a:prstGeom>
                  </pic:spPr>
                </pic:pic>
              </a:graphicData>
            </a:graphic>
          </wp:inline>
        </w:drawing>
      </w:r>
    </w:p>
    <w:p w14:paraId="0CA64AD5" w14:textId="126FB1E9" w:rsidR="005C2FB0" w:rsidRDefault="005C2FB0" w:rsidP="00E81D33">
      <w:pPr>
        <w:pStyle w:val="BodyText"/>
        <w:ind w:left="820"/>
      </w:pPr>
    </w:p>
    <w:p w14:paraId="6208EA12" w14:textId="1C36951D" w:rsidR="005C2FB0" w:rsidRDefault="005C2FB0" w:rsidP="00E81D33">
      <w:pPr>
        <w:pStyle w:val="BodyText"/>
        <w:ind w:left="820"/>
      </w:pPr>
      <w:r>
        <w:t xml:space="preserve">All dockers started </w:t>
      </w:r>
    </w:p>
    <w:p w14:paraId="75032DE8" w14:textId="21671C57" w:rsidR="005C2FB0" w:rsidRDefault="005C2FB0" w:rsidP="005C2FB0">
      <w:pPr>
        <w:pStyle w:val="BodyText"/>
        <w:numPr>
          <w:ilvl w:val="0"/>
          <w:numId w:val="22"/>
        </w:numPr>
      </w:pPr>
      <w:r>
        <w:t>Producer</w:t>
      </w:r>
    </w:p>
    <w:p w14:paraId="0C1D8A18" w14:textId="7A9C3CBA" w:rsidR="005C2FB0" w:rsidRDefault="005C2FB0" w:rsidP="005C2FB0">
      <w:pPr>
        <w:pStyle w:val="BodyText"/>
        <w:numPr>
          <w:ilvl w:val="0"/>
          <w:numId w:val="22"/>
        </w:numPr>
      </w:pPr>
      <w:r>
        <w:t>Consumer</w:t>
      </w:r>
    </w:p>
    <w:p w14:paraId="123DD29C" w14:textId="51304B0F" w:rsidR="005C2FB0" w:rsidRDefault="005C2FB0" w:rsidP="005C2FB0">
      <w:pPr>
        <w:pStyle w:val="BodyText"/>
        <w:numPr>
          <w:ilvl w:val="0"/>
          <w:numId w:val="22"/>
        </w:numPr>
      </w:pPr>
      <w:r>
        <w:t>Datamodel</w:t>
      </w:r>
    </w:p>
    <w:p w14:paraId="73F6DB22" w14:textId="2425D9D2" w:rsidR="005C2FB0" w:rsidRDefault="005C2FB0" w:rsidP="005C2FB0">
      <w:pPr>
        <w:pStyle w:val="BodyText"/>
        <w:numPr>
          <w:ilvl w:val="0"/>
          <w:numId w:val="22"/>
        </w:numPr>
      </w:pPr>
      <w:r>
        <w:t>Webapp</w:t>
      </w:r>
    </w:p>
    <w:p w14:paraId="2129FFB3" w14:textId="22D40450" w:rsidR="005C2FB0" w:rsidRDefault="005C2FB0" w:rsidP="005C2FB0">
      <w:pPr>
        <w:pStyle w:val="BodyText"/>
        <w:numPr>
          <w:ilvl w:val="0"/>
          <w:numId w:val="22"/>
        </w:numPr>
      </w:pPr>
      <w:r>
        <w:lastRenderedPageBreak/>
        <w:t>Spark-master</w:t>
      </w:r>
    </w:p>
    <w:p w14:paraId="3AB6491B" w14:textId="2DA47A66" w:rsidR="005C2FB0" w:rsidRDefault="005C2FB0" w:rsidP="005C2FB0">
      <w:pPr>
        <w:pStyle w:val="BodyText"/>
        <w:numPr>
          <w:ilvl w:val="0"/>
          <w:numId w:val="22"/>
        </w:numPr>
      </w:pPr>
      <w:r>
        <w:t>Spark-worker</w:t>
      </w:r>
    </w:p>
    <w:p w14:paraId="19F877BE" w14:textId="305758B1" w:rsidR="005C2FB0" w:rsidRDefault="005C2FB0" w:rsidP="005C2FB0">
      <w:pPr>
        <w:pStyle w:val="BodyText"/>
        <w:numPr>
          <w:ilvl w:val="0"/>
          <w:numId w:val="22"/>
        </w:numPr>
      </w:pPr>
      <w:r>
        <w:t>Zookeeper</w:t>
      </w:r>
    </w:p>
    <w:p w14:paraId="71B9106E" w14:textId="2FC80A09" w:rsidR="005C2FB0" w:rsidRDefault="005C2FB0" w:rsidP="005C2FB0">
      <w:pPr>
        <w:pStyle w:val="BodyText"/>
        <w:numPr>
          <w:ilvl w:val="0"/>
          <w:numId w:val="22"/>
        </w:numPr>
      </w:pPr>
      <w:r>
        <w:t>Kafka</w:t>
      </w:r>
    </w:p>
    <w:p w14:paraId="15062615" w14:textId="2835B963" w:rsidR="005C2FB0" w:rsidRDefault="005C2FB0" w:rsidP="005C2FB0">
      <w:pPr>
        <w:pStyle w:val="BodyText"/>
        <w:ind w:left="720"/>
      </w:pPr>
    </w:p>
    <w:p w14:paraId="3015D4B2" w14:textId="77777777" w:rsidR="005C2FB0" w:rsidRDefault="005C2FB0" w:rsidP="005C2FB0">
      <w:pPr>
        <w:pStyle w:val="BodyText"/>
        <w:ind w:left="720"/>
      </w:pPr>
    </w:p>
    <w:p w14:paraId="07ED82C5" w14:textId="77777777" w:rsidR="006158D6" w:rsidRDefault="006158D6" w:rsidP="00E81D33">
      <w:pPr>
        <w:pStyle w:val="BodyText"/>
        <w:ind w:left="820"/>
      </w:pPr>
    </w:p>
    <w:p w14:paraId="279DD1E4" w14:textId="0DB35272" w:rsidR="000E4C7E" w:rsidRDefault="006D5BC2" w:rsidP="00E81D33">
      <w:pPr>
        <w:pStyle w:val="BodyText"/>
        <w:ind w:left="820"/>
      </w:pPr>
      <w:r>
        <w:t>UI Screen</w:t>
      </w:r>
    </w:p>
    <w:p w14:paraId="336E863A" w14:textId="32203C5B" w:rsidR="006D5BC2" w:rsidRDefault="006D5BC2" w:rsidP="00E81D33">
      <w:pPr>
        <w:pStyle w:val="BodyText"/>
        <w:ind w:left="820"/>
      </w:pPr>
    </w:p>
    <w:p w14:paraId="19B84E5F" w14:textId="19289AB2" w:rsidR="006D5BC2" w:rsidRDefault="006D5BC2" w:rsidP="00E81D33">
      <w:pPr>
        <w:pStyle w:val="BodyText"/>
        <w:ind w:left="820"/>
      </w:pPr>
      <w:r>
        <w:rPr>
          <w:noProof/>
        </w:rPr>
        <w:drawing>
          <wp:inline distT="0" distB="0" distL="0" distR="0" wp14:anchorId="369FE49F" wp14:editId="686F8405">
            <wp:extent cx="6083300" cy="34220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83300" cy="3422015"/>
                    </a:xfrm>
                    <a:prstGeom prst="rect">
                      <a:avLst/>
                    </a:prstGeom>
                  </pic:spPr>
                </pic:pic>
              </a:graphicData>
            </a:graphic>
          </wp:inline>
        </w:drawing>
      </w:r>
    </w:p>
    <w:p w14:paraId="45C36133" w14:textId="05ACA0F5" w:rsidR="006D5BC2" w:rsidRDefault="006D5BC2" w:rsidP="00E81D33">
      <w:pPr>
        <w:pStyle w:val="BodyText"/>
        <w:ind w:left="820"/>
      </w:pPr>
      <w:r>
        <w:rPr>
          <w:noProof/>
        </w:rPr>
        <w:lastRenderedPageBreak/>
        <w:drawing>
          <wp:inline distT="0" distB="0" distL="0" distR="0" wp14:anchorId="5F6E9F2F" wp14:editId="03198915">
            <wp:extent cx="6083300" cy="34220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83300" cy="3422015"/>
                    </a:xfrm>
                    <a:prstGeom prst="rect">
                      <a:avLst/>
                    </a:prstGeom>
                  </pic:spPr>
                </pic:pic>
              </a:graphicData>
            </a:graphic>
          </wp:inline>
        </w:drawing>
      </w:r>
    </w:p>
    <w:p w14:paraId="4AA77E91" w14:textId="6D8E52F5" w:rsidR="006D5BC2" w:rsidRDefault="006D5BC2" w:rsidP="00E81D33">
      <w:pPr>
        <w:pStyle w:val="BodyText"/>
        <w:ind w:left="820"/>
      </w:pPr>
    </w:p>
    <w:p w14:paraId="08117C0A" w14:textId="59689BE6" w:rsidR="006D5BC2" w:rsidRDefault="006D5BC2" w:rsidP="00E81D33">
      <w:pPr>
        <w:pStyle w:val="BodyText"/>
        <w:ind w:left="820"/>
      </w:pPr>
    </w:p>
    <w:p w14:paraId="1D31A185" w14:textId="77777777" w:rsidR="006158D6" w:rsidRPr="00FB4762" w:rsidRDefault="006158D6" w:rsidP="00E81D33">
      <w:pPr>
        <w:pStyle w:val="BodyText"/>
        <w:ind w:left="820"/>
      </w:pPr>
    </w:p>
    <w:sectPr w:rsidR="006158D6" w:rsidRPr="00FB4762">
      <w:headerReference w:type="default" r:id="rId55"/>
      <w:footerReference w:type="default" r:id="rId56"/>
      <w:pgSz w:w="12240" w:h="15840"/>
      <w:pgMar w:top="1500" w:right="1320" w:bottom="1420" w:left="1340" w:header="1249" w:footer="12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1CEAE" w14:textId="77777777" w:rsidR="00E50DA7" w:rsidRDefault="00E50DA7">
      <w:r>
        <w:separator/>
      </w:r>
    </w:p>
  </w:endnote>
  <w:endnote w:type="continuationSeparator" w:id="0">
    <w:p w14:paraId="59B358E6" w14:textId="77777777" w:rsidR="00E50DA7" w:rsidRDefault="00E50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D00E" w14:textId="4C476B88" w:rsidR="00FE6EEF" w:rsidRDefault="00562CE9">
    <w:pPr>
      <w:pStyle w:val="BodyText"/>
      <w:spacing w:line="14" w:lineRule="auto"/>
      <w:rPr>
        <w:sz w:val="20"/>
      </w:rPr>
    </w:pPr>
    <w:r>
      <w:rPr>
        <w:noProof/>
      </w:rPr>
      <mc:AlternateContent>
        <mc:Choice Requires="wps">
          <w:drawing>
            <wp:anchor distT="0" distB="0" distL="114300" distR="114300" simplePos="0" relativeHeight="503308832" behindDoc="1" locked="0" layoutInCell="1" allowOverlap="1" wp14:anchorId="3A2805C5" wp14:editId="5CEEB29F">
              <wp:simplePos x="0" y="0"/>
              <wp:positionH relativeFrom="page">
                <wp:posOffset>3830320</wp:posOffset>
              </wp:positionH>
              <wp:positionV relativeFrom="page">
                <wp:posOffset>9133205</wp:posOffset>
              </wp:positionV>
              <wp:extent cx="114935" cy="16764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805C5" id="_x0000_t202" coordsize="21600,21600" o:spt="202" path="m,l,21600r21600,l21600,xe">
              <v:stroke joinstyle="miter"/>
              <v:path gradientshapeok="t" o:connecttype="rect"/>
            </v:shapetype>
            <v:shape id="Text Box 1" o:spid="_x0000_s1027" type="#_x0000_t202" style="position:absolute;margin-left:301.6pt;margin-top:719.15pt;width:9.05pt;height:13.2pt;z-index:-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Wn5gEAALUDAAAOAAAAZHJzL2Uyb0RvYy54bWysU9tu1DAQfUfiHyy/s9mUskC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" filled="f" stroked="f">
              <v:textbox inset="0,0,0,0">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A7CCB" w14:textId="77777777" w:rsidR="00E50DA7" w:rsidRDefault="00E50DA7">
      <w:r>
        <w:separator/>
      </w:r>
    </w:p>
  </w:footnote>
  <w:footnote w:type="continuationSeparator" w:id="0">
    <w:p w14:paraId="43082408" w14:textId="77777777" w:rsidR="00E50DA7" w:rsidRDefault="00E50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799E" w14:textId="3FFF75DF" w:rsidR="00FE6EEF" w:rsidRDefault="004E004F">
    <w:pPr>
      <w:pStyle w:val="BodyText"/>
      <w:spacing w:line="14" w:lineRule="auto"/>
      <w:rPr>
        <w:sz w:val="20"/>
      </w:rPr>
    </w:pPr>
    <w:r>
      <w:rPr>
        <w:noProof/>
      </w:rPr>
      <w:drawing>
        <wp:anchor distT="0" distB="0" distL="114300" distR="114300" simplePos="0" relativeHeight="503309856" behindDoc="0" locked="0" layoutInCell="1" allowOverlap="1" wp14:anchorId="750D1FB5" wp14:editId="1C6B46C5">
          <wp:simplePos x="0" y="0"/>
          <wp:positionH relativeFrom="column">
            <wp:posOffset>2540</wp:posOffset>
          </wp:positionH>
          <wp:positionV relativeFrom="paragraph">
            <wp:posOffset>-168275</wp:posOffset>
          </wp:positionV>
          <wp:extent cx="6083300" cy="31496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83300" cy="314960"/>
                  </a:xfrm>
                  <a:prstGeom prst="rect">
                    <a:avLst/>
                  </a:prstGeom>
                </pic:spPr>
              </pic:pic>
            </a:graphicData>
          </a:graphic>
        </wp:anchor>
      </w:drawing>
    </w:r>
    <w:r w:rsidR="00030CD8" w:rsidRPr="00030CD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EE0A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1E52"/>
    <w:multiLevelType w:val="multilevel"/>
    <w:tmpl w:val="B060F4C4"/>
    <w:lvl w:ilvl="0">
      <w:start w:val="1"/>
      <w:numFmt w:val="decimal"/>
      <w:lvlText w:val="%1."/>
      <w:lvlJc w:val="left"/>
      <w:pPr>
        <w:ind w:left="460" w:hanging="360"/>
      </w:pPr>
      <w:rPr>
        <w:rFonts w:hint="default"/>
        <w:b/>
        <w:bCs/>
        <w:spacing w:val="-1"/>
        <w:w w:val="100"/>
      </w:rPr>
    </w:lvl>
    <w:lvl w:ilvl="1">
      <w:start w:val="1"/>
      <w:numFmt w:val="decimal"/>
      <w:lvlText w:val="1.%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 w15:restartNumberingAfterBreak="0">
    <w:nsid w:val="0B5854C5"/>
    <w:multiLevelType w:val="hybridMultilevel"/>
    <w:tmpl w:val="CD04B182"/>
    <w:lvl w:ilvl="0" w:tplc="22FA408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B7E7D"/>
    <w:multiLevelType w:val="hybridMultilevel"/>
    <w:tmpl w:val="C03649C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955554"/>
    <w:multiLevelType w:val="multilevel"/>
    <w:tmpl w:val="C2B65980"/>
    <w:lvl w:ilvl="0">
      <w:start w:val="1"/>
      <w:numFmt w:val="decimal"/>
      <w:lvlText w:val="%1."/>
      <w:lvlJc w:val="left"/>
      <w:pPr>
        <w:ind w:left="460" w:hanging="360"/>
      </w:pPr>
      <w:rPr>
        <w:rFonts w:hint="default"/>
        <w:b/>
        <w:bCs/>
        <w:spacing w:val="-1"/>
        <w:w w:val="100"/>
      </w:rPr>
    </w:lvl>
    <w:lvl w:ilvl="1">
      <w:start w:val="1"/>
      <w:numFmt w:val="decimal"/>
      <w:lvlText w:val="6.%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5" w15:restartNumberingAfterBreak="0">
    <w:nsid w:val="0F293B4E"/>
    <w:multiLevelType w:val="hybridMultilevel"/>
    <w:tmpl w:val="985C757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6878E8"/>
    <w:multiLevelType w:val="hybridMultilevel"/>
    <w:tmpl w:val="DF82F7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E3B7FBE"/>
    <w:multiLevelType w:val="hybridMultilevel"/>
    <w:tmpl w:val="C000443E"/>
    <w:lvl w:ilvl="0" w:tplc="74A0784A">
      <w:numFmt w:val="bullet"/>
      <w:lvlText w:val=""/>
      <w:lvlJc w:val="left"/>
      <w:pPr>
        <w:ind w:left="180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04225"/>
    <w:multiLevelType w:val="hybridMultilevel"/>
    <w:tmpl w:val="70D6566A"/>
    <w:lvl w:ilvl="0" w:tplc="22FA4080">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BC1B8A"/>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10" w15:restartNumberingAfterBreak="0">
    <w:nsid w:val="25FB54E1"/>
    <w:multiLevelType w:val="hybridMultilevel"/>
    <w:tmpl w:val="06EE39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265E11E5"/>
    <w:multiLevelType w:val="multilevel"/>
    <w:tmpl w:val="35627222"/>
    <w:lvl w:ilvl="0">
      <w:start w:val="1"/>
      <w:numFmt w:val="decimal"/>
      <w:lvlText w:val="%1."/>
      <w:lvlJc w:val="left"/>
      <w:pPr>
        <w:ind w:left="700" w:hanging="600"/>
      </w:pPr>
      <w:rPr>
        <w:rFonts w:ascii="Times New Roman" w:eastAsia="Times New Roman" w:hAnsi="Times New Roman" w:cs="Times New Roman" w:hint="default"/>
        <w:b/>
        <w:bCs/>
        <w:spacing w:val="-5"/>
        <w:w w:val="100"/>
        <w:sz w:val="24"/>
        <w:szCs w:val="24"/>
      </w:rPr>
    </w:lvl>
    <w:lvl w:ilvl="1">
      <w:start w:val="1"/>
      <w:numFmt w:val="decimal"/>
      <w:lvlText w:val="%1.%2"/>
      <w:lvlJc w:val="left"/>
      <w:pPr>
        <w:ind w:left="901" w:hanging="600"/>
      </w:pPr>
      <w:rPr>
        <w:rFonts w:ascii="Times New Roman" w:eastAsia="Times New Roman" w:hAnsi="Times New Roman" w:cs="Times New Roman" w:hint="default"/>
        <w:spacing w:val="-5"/>
        <w:w w:val="100"/>
        <w:sz w:val="24"/>
        <w:szCs w:val="24"/>
      </w:rPr>
    </w:lvl>
    <w:lvl w:ilvl="2">
      <w:numFmt w:val="bullet"/>
      <w:lvlText w:val="•"/>
      <w:lvlJc w:val="left"/>
      <w:pPr>
        <w:ind w:left="1864" w:hanging="600"/>
      </w:pPr>
      <w:rPr>
        <w:rFonts w:hint="default"/>
      </w:rPr>
    </w:lvl>
    <w:lvl w:ilvl="3">
      <w:numFmt w:val="bullet"/>
      <w:lvlText w:val="•"/>
      <w:lvlJc w:val="left"/>
      <w:pPr>
        <w:ind w:left="2828" w:hanging="600"/>
      </w:pPr>
      <w:rPr>
        <w:rFonts w:hint="default"/>
      </w:rPr>
    </w:lvl>
    <w:lvl w:ilvl="4">
      <w:numFmt w:val="bullet"/>
      <w:lvlText w:val="•"/>
      <w:lvlJc w:val="left"/>
      <w:pPr>
        <w:ind w:left="3793" w:hanging="600"/>
      </w:pPr>
      <w:rPr>
        <w:rFonts w:hint="default"/>
      </w:rPr>
    </w:lvl>
    <w:lvl w:ilvl="5">
      <w:numFmt w:val="bullet"/>
      <w:lvlText w:val="•"/>
      <w:lvlJc w:val="left"/>
      <w:pPr>
        <w:ind w:left="4757" w:hanging="600"/>
      </w:pPr>
      <w:rPr>
        <w:rFonts w:hint="default"/>
      </w:rPr>
    </w:lvl>
    <w:lvl w:ilvl="6">
      <w:numFmt w:val="bullet"/>
      <w:lvlText w:val="•"/>
      <w:lvlJc w:val="left"/>
      <w:pPr>
        <w:ind w:left="5722" w:hanging="600"/>
      </w:pPr>
      <w:rPr>
        <w:rFonts w:hint="default"/>
      </w:rPr>
    </w:lvl>
    <w:lvl w:ilvl="7">
      <w:numFmt w:val="bullet"/>
      <w:lvlText w:val="•"/>
      <w:lvlJc w:val="left"/>
      <w:pPr>
        <w:ind w:left="6686" w:hanging="600"/>
      </w:pPr>
      <w:rPr>
        <w:rFonts w:hint="default"/>
      </w:rPr>
    </w:lvl>
    <w:lvl w:ilvl="8">
      <w:numFmt w:val="bullet"/>
      <w:lvlText w:val="•"/>
      <w:lvlJc w:val="left"/>
      <w:pPr>
        <w:ind w:left="7651" w:hanging="600"/>
      </w:pPr>
      <w:rPr>
        <w:rFonts w:hint="default"/>
      </w:rPr>
    </w:lvl>
  </w:abstractNum>
  <w:abstractNum w:abstractNumId="12" w15:restartNumberingAfterBreak="0">
    <w:nsid w:val="29F858B6"/>
    <w:multiLevelType w:val="hybridMultilevel"/>
    <w:tmpl w:val="E7925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C422DF0"/>
    <w:multiLevelType w:val="hybridMultilevel"/>
    <w:tmpl w:val="0EA05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ED9672F"/>
    <w:multiLevelType w:val="hybridMultilevel"/>
    <w:tmpl w:val="75BC0DB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1DD3474"/>
    <w:multiLevelType w:val="hybridMultilevel"/>
    <w:tmpl w:val="2ED4E19E"/>
    <w:lvl w:ilvl="0" w:tplc="74A0784A">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33270ACB"/>
    <w:multiLevelType w:val="hybridMultilevel"/>
    <w:tmpl w:val="9A88F8A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F445DFA"/>
    <w:multiLevelType w:val="hybridMultilevel"/>
    <w:tmpl w:val="28629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865EC"/>
    <w:multiLevelType w:val="hybridMultilevel"/>
    <w:tmpl w:val="C27E0B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B604B6B"/>
    <w:multiLevelType w:val="multilevel"/>
    <w:tmpl w:val="695EADE4"/>
    <w:lvl w:ilvl="0">
      <w:start w:val="1"/>
      <w:numFmt w:val="decimal"/>
      <w:lvlText w:val="%1."/>
      <w:lvlJc w:val="left"/>
      <w:pPr>
        <w:ind w:left="460" w:hanging="360"/>
      </w:pPr>
      <w:rPr>
        <w:rFonts w:hint="default"/>
        <w:b/>
        <w:bCs/>
        <w:spacing w:val="-1"/>
        <w:w w:val="100"/>
      </w:rPr>
    </w:lvl>
    <w:lvl w:ilvl="1">
      <w:start w:val="1"/>
      <w:numFmt w:val="decimal"/>
      <w:lvlText w:val="4.%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0" w15:restartNumberingAfterBreak="0">
    <w:nsid w:val="5DDE4A7F"/>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1" w15:restartNumberingAfterBreak="0">
    <w:nsid w:val="64C07628"/>
    <w:multiLevelType w:val="hybridMultilevel"/>
    <w:tmpl w:val="BB067DFE"/>
    <w:lvl w:ilvl="0" w:tplc="D8143190">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2E336B9"/>
    <w:multiLevelType w:val="hybridMultilevel"/>
    <w:tmpl w:val="EA8A6E0C"/>
    <w:lvl w:ilvl="0" w:tplc="547EB5FA">
      <w:start w:val="1"/>
      <w:numFmt w:val="decimal"/>
      <w:pStyle w:val="Heading2"/>
      <w:lvlText w:val="%1.0"/>
      <w:lvlJc w:val="left"/>
      <w:pPr>
        <w:ind w:left="1180" w:hanging="360"/>
      </w:pPr>
      <w:rPr>
        <w:rFonts w:ascii="Arial Bold" w:hAnsi="Arial Bold" w:hint="default"/>
        <w:b/>
        <w:i w:val="0"/>
        <w:caps/>
        <w:sz w:val="28"/>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3" w15:restartNumberingAfterBreak="0">
    <w:nsid w:val="738A4D4E"/>
    <w:multiLevelType w:val="hybridMultilevel"/>
    <w:tmpl w:val="D6D8D59A"/>
    <w:lvl w:ilvl="0" w:tplc="4F5CD27E">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82A2B68"/>
    <w:multiLevelType w:val="hybridMultilevel"/>
    <w:tmpl w:val="25B63C8E"/>
    <w:lvl w:ilvl="0" w:tplc="F41EEE1C">
      <w:start w:val="29"/>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90A4D63"/>
    <w:multiLevelType w:val="hybridMultilevel"/>
    <w:tmpl w:val="27D6C8D2"/>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11"/>
  </w:num>
  <w:num w:numId="3">
    <w:abstractNumId w:val="22"/>
  </w:num>
  <w:num w:numId="4">
    <w:abstractNumId w:val="4"/>
  </w:num>
  <w:num w:numId="5">
    <w:abstractNumId w:val="19"/>
  </w:num>
  <w:num w:numId="6">
    <w:abstractNumId w:val="20"/>
  </w:num>
  <w:num w:numId="7">
    <w:abstractNumId w:val="9"/>
  </w:num>
  <w:num w:numId="8">
    <w:abstractNumId w:val="13"/>
  </w:num>
  <w:num w:numId="9">
    <w:abstractNumId w:val="0"/>
  </w:num>
  <w:num w:numId="10">
    <w:abstractNumId w:val="18"/>
  </w:num>
  <w:num w:numId="11">
    <w:abstractNumId w:val="15"/>
  </w:num>
  <w:num w:numId="12">
    <w:abstractNumId w:val="7"/>
  </w:num>
  <w:num w:numId="13">
    <w:abstractNumId w:val="3"/>
  </w:num>
  <w:num w:numId="14">
    <w:abstractNumId w:val="21"/>
  </w:num>
  <w:num w:numId="15">
    <w:abstractNumId w:val="6"/>
  </w:num>
  <w:num w:numId="16">
    <w:abstractNumId w:val="12"/>
  </w:num>
  <w:num w:numId="17">
    <w:abstractNumId w:val="10"/>
  </w:num>
  <w:num w:numId="18">
    <w:abstractNumId w:val="14"/>
  </w:num>
  <w:num w:numId="19">
    <w:abstractNumId w:val="5"/>
  </w:num>
  <w:num w:numId="20">
    <w:abstractNumId w:val="17"/>
  </w:num>
  <w:num w:numId="21">
    <w:abstractNumId w:val="2"/>
  </w:num>
  <w:num w:numId="22">
    <w:abstractNumId w:val="8"/>
  </w:num>
  <w:num w:numId="23">
    <w:abstractNumId w:val="23"/>
  </w:num>
  <w:num w:numId="24">
    <w:abstractNumId w:val="16"/>
  </w:num>
  <w:num w:numId="25">
    <w:abstractNumId w:val="2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AyNTEyNTU2MDZS0lEKTi0uzszPAykwrwUAGv7p0CwAAAA="/>
  </w:docVars>
  <w:rsids>
    <w:rsidRoot w:val="00FE6EEF"/>
    <w:rsid w:val="00001D75"/>
    <w:rsid w:val="0001222A"/>
    <w:rsid w:val="000163FF"/>
    <w:rsid w:val="00030CD8"/>
    <w:rsid w:val="00051273"/>
    <w:rsid w:val="00060377"/>
    <w:rsid w:val="000660F1"/>
    <w:rsid w:val="000852F3"/>
    <w:rsid w:val="000B358C"/>
    <w:rsid w:val="000C320F"/>
    <w:rsid w:val="000E4C7E"/>
    <w:rsid w:val="000F7191"/>
    <w:rsid w:val="00143EF3"/>
    <w:rsid w:val="0015211A"/>
    <w:rsid w:val="00167AE9"/>
    <w:rsid w:val="0017075C"/>
    <w:rsid w:val="001752EE"/>
    <w:rsid w:val="00241B2E"/>
    <w:rsid w:val="00294A5B"/>
    <w:rsid w:val="0029502B"/>
    <w:rsid w:val="002A22FC"/>
    <w:rsid w:val="002C1E2E"/>
    <w:rsid w:val="002C49C4"/>
    <w:rsid w:val="002F1522"/>
    <w:rsid w:val="00367416"/>
    <w:rsid w:val="0039470F"/>
    <w:rsid w:val="003A7D54"/>
    <w:rsid w:val="003E2DF6"/>
    <w:rsid w:val="00410A07"/>
    <w:rsid w:val="0043426A"/>
    <w:rsid w:val="004449A7"/>
    <w:rsid w:val="004521D3"/>
    <w:rsid w:val="004A7074"/>
    <w:rsid w:val="004C5064"/>
    <w:rsid w:val="004D2B50"/>
    <w:rsid w:val="004E004F"/>
    <w:rsid w:val="00523DCF"/>
    <w:rsid w:val="00526B53"/>
    <w:rsid w:val="00562CE9"/>
    <w:rsid w:val="005C2FB0"/>
    <w:rsid w:val="00612640"/>
    <w:rsid w:val="006158D6"/>
    <w:rsid w:val="00625F2E"/>
    <w:rsid w:val="006810B2"/>
    <w:rsid w:val="006962C2"/>
    <w:rsid w:val="006D5BC2"/>
    <w:rsid w:val="00707A27"/>
    <w:rsid w:val="00717F58"/>
    <w:rsid w:val="00725D17"/>
    <w:rsid w:val="00757CFC"/>
    <w:rsid w:val="007A347C"/>
    <w:rsid w:val="007A3B3F"/>
    <w:rsid w:val="007E002F"/>
    <w:rsid w:val="0086284E"/>
    <w:rsid w:val="00887EBE"/>
    <w:rsid w:val="008A15C5"/>
    <w:rsid w:val="008A76FC"/>
    <w:rsid w:val="008B0E9A"/>
    <w:rsid w:val="008B31B7"/>
    <w:rsid w:val="008B6B6D"/>
    <w:rsid w:val="008C2478"/>
    <w:rsid w:val="008D3967"/>
    <w:rsid w:val="008F1997"/>
    <w:rsid w:val="008F74CD"/>
    <w:rsid w:val="00910A1C"/>
    <w:rsid w:val="00930782"/>
    <w:rsid w:val="00953100"/>
    <w:rsid w:val="00963DDB"/>
    <w:rsid w:val="0096438A"/>
    <w:rsid w:val="009653DC"/>
    <w:rsid w:val="009A0900"/>
    <w:rsid w:val="009A788D"/>
    <w:rsid w:val="009B54FC"/>
    <w:rsid w:val="009B5E52"/>
    <w:rsid w:val="00A2243D"/>
    <w:rsid w:val="00A2356A"/>
    <w:rsid w:val="00A35739"/>
    <w:rsid w:val="00A516E4"/>
    <w:rsid w:val="00A80610"/>
    <w:rsid w:val="00B06F26"/>
    <w:rsid w:val="00B16EE7"/>
    <w:rsid w:val="00B3222F"/>
    <w:rsid w:val="00B3545B"/>
    <w:rsid w:val="00B626BF"/>
    <w:rsid w:val="00B655B5"/>
    <w:rsid w:val="00BA6953"/>
    <w:rsid w:val="00BC1724"/>
    <w:rsid w:val="00BC1CBD"/>
    <w:rsid w:val="00BE1426"/>
    <w:rsid w:val="00BF4091"/>
    <w:rsid w:val="00C136D4"/>
    <w:rsid w:val="00C272B4"/>
    <w:rsid w:val="00C8316D"/>
    <w:rsid w:val="00CA3D69"/>
    <w:rsid w:val="00D136E3"/>
    <w:rsid w:val="00D1710E"/>
    <w:rsid w:val="00DB2262"/>
    <w:rsid w:val="00DC7C13"/>
    <w:rsid w:val="00DE4F25"/>
    <w:rsid w:val="00DE7523"/>
    <w:rsid w:val="00E24707"/>
    <w:rsid w:val="00E34491"/>
    <w:rsid w:val="00E50DA7"/>
    <w:rsid w:val="00E763F8"/>
    <w:rsid w:val="00E81D33"/>
    <w:rsid w:val="00E859C5"/>
    <w:rsid w:val="00EB64B2"/>
    <w:rsid w:val="00F27E4D"/>
    <w:rsid w:val="00F3143F"/>
    <w:rsid w:val="00F850B3"/>
    <w:rsid w:val="00FB4762"/>
    <w:rsid w:val="00FD5B33"/>
    <w:rsid w:val="00FE43A3"/>
    <w:rsid w:val="00FE6EEF"/>
    <w:rsid w:val="00FE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9E130"/>
  <w15:docId w15:val="{144449F7-7BD5-41E2-9524-EC9727D4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outlineLvl w:val="0"/>
    </w:pPr>
    <w:rPr>
      <w:sz w:val="35"/>
      <w:szCs w:val="35"/>
    </w:rPr>
  </w:style>
  <w:style w:type="paragraph" w:styleId="Heading2">
    <w:name w:val="heading 2"/>
    <w:basedOn w:val="Normal"/>
    <w:uiPriority w:val="1"/>
    <w:qFormat/>
    <w:rsid w:val="009A788D"/>
    <w:pPr>
      <w:numPr>
        <w:numId w:val="3"/>
      </w:numPr>
      <w:ind w:left="720" w:hanging="720"/>
      <w:outlineLvl w:val="1"/>
    </w:pPr>
    <w:rPr>
      <w:rFonts w:ascii="Arial" w:eastAsia="Arial" w:hAnsi="Arial" w:cs="Arial"/>
      <w:b/>
      <w:bCs/>
      <w:sz w:val="32"/>
      <w:szCs w:val="27"/>
    </w:rPr>
  </w:style>
  <w:style w:type="paragraph" w:styleId="Heading3">
    <w:name w:val="heading 3"/>
    <w:basedOn w:val="Normal"/>
    <w:uiPriority w:val="1"/>
    <w:qFormat/>
    <w:pPr>
      <w:spacing w:before="1"/>
      <w:ind w:left="460" w:hanging="360"/>
      <w:outlineLvl w:val="2"/>
    </w:pPr>
    <w:rPr>
      <w:rFonts w:ascii="Arial" w:eastAsia="Arial" w:hAnsi="Arial" w:cs="Arial"/>
      <w:b/>
      <w:bCs/>
      <w:sz w:val="26"/>
      <w:szCs w:val="26"/>
    </w:rPr>
  </w:style>
  <w:style w:type="paragraph" w:styleId="Heading4">
    <w:name w:val="heading 4"/>
    <w:basedOn w:val="Normal"/>
    <w:next w:val="Normal"/>
    <w:link w:val="Heading4Char"/>
    <w:uiPriority w:val="9"/>
    <w:unhideWhenUsed/>
    <w:qFormat/>
    <w:rsid w:val="004521D3"/>
    <w:pPr>
      <w:keepNext/>
      <w:ind w:left="810"/>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700" w:hanging="600"/>
    </w:pPr>
    <w:rPr>
      <w:b/>
      <w:bCs/>
      <w:sz w:val="19"/>
      <w:szCs w:val="19"/>
    </w:rPr>
  </w:style>
  <w:style w:type="paragraph" w:styleId="TOC2">
    <w:name w:val="toc 2"/>
    <w:basedOn w:val="Normal"/>
    <w:uiPriority w:val="1"/>
    <w:qFormat/>
    <w:pPr>
      <w:spacing w:before="248"/>
      <w:ind w:left="700" w:hanging="600"/>
    </w:pPr>
    <w:rPr>
      <w:b/>
      <w:bCs/>
      <w:i/>
    </w:rPr>
  </w:style>
  <w:style w:type="paragraph" w:styleId="TOC3">
    <w:name w:val="toc 3"/>
    <w:basedOn w:val="Normal"/>
    <w:uiPriority w:val="1"/>
    <w:qFormat/>
    <w:pPr>
      <w:spacing w:before="117"/>
      <w:ind w:left="901"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1" w:hanging="600"/>
    </w:pPr>
    <w:rPr>
      <w:rFonts w:ascii="Arial" w:eastAsia="Arial" w:hAnsi="Arial" w:cs="Arial"/>
    </w:r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rsid w:val="004521D3"/>
    <w:rPr>
      <w:rFonts w:ascii="Times New Roman" w:eastAsia="Times New Roman" w:hAnsi="Times New Roman" w:cs="Times New Roman"/>
      <w:sz w:val="28"/>
    </w:rPr>
  </w:style>
  <w:style w:type="paragraph" w:styleId="FootnoteText">
    <w:name w:val="footnote text"/>
    <w:basedOn w:val="Normal"/>
    <w:link w:val="FootnoteTextChar"/>
    <w:uiPriority w:val="99"/>
    <w:semiHidden/>
    <w:unhideWhenUsed/>
    <w:rsid w:val="00FE43A3"/>
    <w:rPr>
      <w:sz w:val="20"/>
      <w:szCs w:val="20"/>
    </w:rPr>
  </w:style>
  <w:style w:type="character" w:customStyle="1" w:styleId="FootnoteTextChar">
    <w:name w:val="Footnote Text Char"/>
    <w:basedOn w:val="DefaultParagraphFont"/>
    <w:link w:val="FootnoteText"/>
    <w:uiPriority w:val="99"/>
    <w:semiHidden/>
    <w:rsid w:val="00FE43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E43A3"/>
    <w:rPr>
      <w:vertAlign w:val="superscript"/>
    </w:rPr>
  </w:style>
  <w:style w:type="character" w:styleId="Hyperlink">
    <w:name w:val="Hyperlink"/>
    <w:basedOn w:val="DefaultParagraphFont"/>
    <w:uiPriority w:val="99"/>
    <w:unhideWhenUsed/>
    <w:rsid w:val="00FE43A3"/>
    <w:rPr>
      <w:color w:val="0000FF" w:themeColor="hyperlink"/>
      <w:u w:val="single"/>
    </w:rPr>
  </w:style>
  <w:style w:type="paragraph" w:styleId="Header">
    <w:name w:val="header"/>
    <w:basedOn w:val="Normal"/>
    <w:link w:val="HeaderChar"/>
    <w:uiPriority w:val="99"/>
    <w:unhideWhenUsed/>
    <w:rsid w:val="00F850B3"/>
    <w:pPr>
      <w:tabs>
        <w:tab w:val="center" w:pos="4680"/>
        <w:tab w:val="right" w:pos="9360"/>
      </w:tabs>
    </w:pPr>
  </w:style>
  <w:style w:type="character" w:customStyle="1" w:styleId="HeaderChar">
    <w:name w:val="Header Char"/>
    <w:basedOn w:val="DefaultParagraphFont"/>
    <w:link w:val="Header"/>
    <w:uiPriority w:val="99"/>
    <w:rsid w:val="00F850B3"/>
    <w:rPr>
      <w:rFonts w:ascii="Times New Roman" w:eastAsia="Times New Roman" w:hAnsi="Times New Roman" w:cs="Times New Roman"/>
    </w:rPr>
  </w:style>
  <w:style w:type="paragraph" w:styleId="Footer">
    <w:name w:val="footer"/>
    <w:basedOn w:val="Normal"/>
    <w:link w:val="FooterChar"/>
    <w:uiPriority w:val="99"/>
    <w:unhideWhenUsed/>
    <w:rsid w:val="00F850B3"/>
    <w:pPr>
      <w:tabs>
        <w:tab w:val="center" w:pos="4680"/>
        <w:tab w:val="right" w:pos="9360"/>
      </w:tabs>
    </w:pPr>
  </w:style>
  <w:style w:type="character" w:customStyle="1" w:styleId="FooterChar">
    <w:name w:val="Footer Char"/>
    <w:basedOn w:val="DefaultParagraphFont"/>
    <w:link w:val="Footer"/>
    <w:uiPriority w:val="99"/>
    <w:rsid w:val="00F850B3"/>
    <w:rPr>
      <w:rFonts w:ascii="Times New Roman" w:eastAsia="Times New Roman" w:hAnsi="Times New Roman" w:cs="Times New Roman"/>
    </w:rPr>
  </w:style>
  <w:style w:type="character" w:customStyle="1" w:styleId="st">
    <w:name w:val="st"/>
    <w:basedOn w:val="DefaultParagraphFont"/>
    <w:rsid w:val="00F850B3"/>
  </w:style>
  <w:style w:type="character" w:styleId="Emphasis">
    <w:name w:val="Emphasis"/>
    <w:basedOn w:val="DefaultParagraphFont"/>
    <w:uiPriority w:val="20"/>
    <w:qFormat/>
    <w:rsid w:val="00F850B3"/>
    <w:rPr>
      <w:i/>
      <w:iCs/>
    </w:rPr>
  </w:style>
  <w:style w:type="paragraph" w:styleId="NoSpacing">
    <w:name w:val="No Spacing"/>
    <w:link w:val="NoSpacingChar"/>
    <w:uiPriority w:val="1"/>
    <w:qFormat/>
    <w:rsid w:val="00B06F26"/>
    <w:pPr>
      <w:widowControl/>
      <w:autoSpaceDE/>
      <w:autoSpaceDN/>
    </w:pPr>
    <w:rPr>
      <w:rFonts w:eastAsiaTheme="minorEastAsia"/>
    </w:rPr>
  </w:style>
  <w:style w:type="character" w:customStyle="1" w:styleId="NoSpacingChar">
    <w:name w:val="No Spacing Char"/>
    <w:basedOn w:val="DefaultParagraphFont"/>
    <w:link w:val="NoSpacing"/>
    <w:uiPriority w:val="1"/>
    <w:rsid w:val="00B06F26"/>
    <w:rPr>
      <w:rFonts w:eastAsiaTheme="minorEastAsia"/>
    </w:rPr>
  </w:style>
  <w:style w:type="paragraph" w:styleId="ListBullet">
    <w:name w:val="List Bullet"/>
    <w:basedOn w:val="Normal"/>
    <w:uiPriority w:val="99"/>
    <w:unhideWhenUsed/>
    <w:rsid w:val="00BC1CBD"/>
    <w:pPr>
      <w:widowControl/>
      <w:numPr>
        <w:numId w:val="9"/>
      </w:numPr>
      <w:tabs>
        <w:tab w:val="clear" w:pos="360"/>
        <w:tab w:val="num" w:pos="1080"/>
      </w:tabs>
      <w:autoSpaceDE/>
      <w:autoSpaceDN/>
      <w:spacing w:before="120" w:after="120"/>
      <w:ind w:left="1080"/>
      <w:contextualSpacing/>
    </w:pPr>
    <w:rPr>
      <w:rFonts w:ascii="Calibri" w:eastAsiaTheme="minorHAnsi" w:hAnsi="Calibri" w:cstheme="minorBidi"/>
    </w:rPr>
  </w:style>
  <w:style w:type="character" w:styleId="UnresolvedMention">
    <w:name w:val="Unresolved Mention"/>
    <w:basedOn w:val="DefaultParagraphFont"/>
    <w:uiPriority w:val="99"/>
    <w:semiHidden/>
    <w:unhideWhenUsed/>
    <w:rsid w:val="000852F3"/>
    <w:rPr>
      <w:color w:val="605E5C"/>
      <w:shd w:val="clear" w:color="auto" w:fill="E1DFDD"/>
    </w:rPr>
  </w:style>
  <w:style w:type="table" w:styleId="TableGrid">
    <w:name w:val="Table Grid"/>
    <w:basedOn w:val="TableNormal"/>
    <w:uiPriority w:val="39"/>
    <w:unhideWhenUsed/>
    <w:rsid w:val="00A51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16E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32770">
      <w:bodyDiv w:val="1"/>
      <w:marLeft w:val="0"/>
      <w:marRight w:val="0"/>
      <w:marTop w:val="0"/>
      <w:marBottom w:val="0"/>
      <w:divBdr>
        <w:top w:val="none" w:sz="0" w:space="0" w:color="auto"/>
        <w:left w:val="none" w:sz="0" w:space="0" w:color="auto"/>
        <w:bottom w:val="none" w:sz="0" w:space="0" w:color="auto"/>
        <w:right w:val="none" w:sz="0" w:space="0" w:color="auto"/>
      </w:divBdr>
    </w:div>
    <w:div w:id="1840122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feeds.feedburner.com/carandbike-latest"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github.com/cavbtech/CapstoneProject2.git" TargetMode="External"/><Relationship Id="rId34" Type="http://schemas.openxmlformats.org/officeDocument/2006/relationships/image" Target="media/image19.png"/><Relationship Id="rId42" Type="http://schemas.openxmlformats.org/officeDocument/2006/relationships/image" Target="media/image27.emf"/><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4.png"/><Relationship Id="rId11" Type="http://schemas.openxmlformats.org/officeDocument/2006/relationships/hyperlink" Target="https://olympus.greatlearning.in/courses/62111/files/3862120?module_item_id=1780005"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glossaryDocument" Target="glossary/document.xml"/><Relationship Id="rId5" Type="http://schemas.openxmlformats.org/officeDocument/2006/relationships/settings" Target="settings.xml"/><Relationship Id="rId19" Type="http://schemas.openxmlformats.org/officeDocument/2006/relationships/hyperlink" Target="https://feeds.feedburner.com/carandbike-lates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oleObject" Target="embeddings/oleObject2.bin"/><Relationship Id="rId48" Type="http://schemas.openxmlformats.org/officeDocument/2006/relationships/image" Target="media/image32.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hyperlink" Target="https://hub.docker.com/search?q=bde2020&amp;type=image"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theme" Target="theme/theme1.xml"/><Relationship Id="rId20" Type="http://schemas.openxmlformats.org/officeDocument/2006/relationships/hyperlink" Target="https://feeds.feedburner.com/carandbike-latest" TargetMode="External"/><Relationship Id="rId41" Type="http://schemas.openxmlformats.org/officeDocument/2006/relationships/image" Target="media/image26.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527038ED1D46FAA933A0FCEF793B44"/>
        <w:category>
          <w:name w:val="General"/>
          <w:gallery w:val="placeholder"/>
        </w:category>
        <w:types>
          <w:type w:val="bbPlcHdr"/>
        </w:types>
        <w:behaviors>
          <w:behavior w:val="content"/>
        </w:behaviors>
        <w:guid w:val="{561BC6F5-C648-42E5-BDE8-B1C878B84659}"/>
      </w:docPartPr>
      <w:docPartBody>
        <w:p w:rsidR="00AA038B" w:rsidRDefault="00251BBA" w:rsidP="00251BBA">
          <w:pPr>
            <w:pStyle w:val="7A527038ED1D46FAA933A0FCEF793B44"/>
          </w:pPr>
          <w:r>
            <w:rPr>
              <w:rFonts w:asciiTheme="majorHAnsi" w:eastAsiaTheme="majorEastAsia" w:hAnsiTheme="majorHAnsi" w:cstheme="majorBidi"/>
              <w:caps/>
              <w:color w:val="4472C4" w:themeColor="accent1"/>
              <w:sz w:val="80"/>
              <w:szCs w:val="80"/>
            </w:rPr>
            <w:t>[Document title]</w:t>
          </w:r>
        </w:p>
      </w:docPartBody>
    </w:docPart>
    <w:docPart>
      <w:docPartPr>
        <w:name w:val="4BAAEFC7569A44B19FF9B5BB195BB50C"/>
        <w:category>
          <w:name w:val="General"/>
          <w:gallery w:val="placeholder"/>
        </w:category>
        <w:types>
          <w:type w:val="bbPlcHdr"/>
        </w:types>
        <w:behaviors>
          <w:behavior w:val="content"/>
        </w:behaviors>
        <w:guid w:val="{0FAB5BB2-6EBA-4951-860A-2EB426E69078}"/>
      </w:docPartPr>
      <w:docPartBody>
        <w:p w:rsidR="00AA038B" w:rsidRDefault="00251BBA" w:rsidP="00251BBA">
          <w:pPr>
            <w:pStyle w:val="4BAAEFC7569A44B19FF9B5BB195BB50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BBA"/>
    <w:rsid w:val="00127FA1"/>
    <w:rsid w:val="00251BBA"/>
    <w:rsid w:val="004E0DB4"/>
    <w:rsid w:val="005B4F56"/>
    <w:rsid w:val="00703882"/>
    <w:rsid w:val="00764330"/>
    <w:rsid w:val="00773239"/>
    <w:rsid w:val="00A1040C"/>
    <w:rsid w:val="00AA038B"/>
    <w:rsid w:val="00C153E2"/>
    <w:rsid w:val="00C9168D"/>
    <w:rsid w:val="00E652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27038ED1D46FAA933A0FCEF793B44">
    <w:name w:val="7A527038ED1D46FAA933A0FCEF793B44"/>
    <w:rsid w:val="00251BBA"/>
  </w:style>
  <w:style w:type="paragraph" w:customStyle="1" w:styleId="4BAAEFC7569A44B19FF9B5BB195BB50C">
    <w:name w:val="4BAAEFC7569A44B19FF9B5BB195BB50C"/>
    <w:rsid w:val="00251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9T00:00:00</PublishDate>
  <Abstract/>
  <CompanyAddress>Srinivasa Chittaluru + Samara Simha Redd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78504-A2CC-46B1-A539-BA581960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38</Pages>
  <Words>3699</Words>
  <Characters>2108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News classificaTIon Design document</vt:lpstr>
    </vt:vector>
  </TitlesOfParts>
  <Company>Group - 33</Company>
  <LinksUpToDate>false</LinksUpToDate>
  <CharactersWithSpaces>2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classificaTIon Design document</dc:title>
  <dc:subject>Capstone project</dc:subject>
  <dc:creator>srinivasa</dc:creator>
  <cp:lastModifiedBy>srinivasa chittaluru</cp:lastModifiedBy>
  <cp:revision>82</cp:revision>
  <dcterms:created xsi:type="dcterms:W3CDTF">2021-10-09T02:31:00Z</dcterms:created>
  <dcterms:modified xsi:type="dcterms:W3CDTF">2021-10-3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9-06T00:00:00Z</vt:filetime>
  </property>
  <property fmtid="{D5CDD505-2E9C-101B-9397-08002B2CF9AE}" pid="3" name="LastSaved">
    <vt:filetime>2018-08-23T00:00:00Z</vt:filetime>
  </property>
</Properties>
</file>